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2AF05" w14:textId="77777777" w:rsidR="00ED30C7" w:rsidRDefault="00ED30C7" w:rsidP="00606DFC">
      <w:pPr>
        <w:pStyle w:val="ListParagraph"/>
        <w:numPr>
          <w:ilvl w:val="0"/>
          <w:numId w:val="1"/>
        </w:numPr>
        <w:rPr>
          <w:rFonts w:cstheme="minorHAnsi"/>
        </w:rPr>
      </w:pPr>
      <w:r w:rsidRPr="00ED30C7">
        <w:rPr>
          <w:rFonts w:cstheme="minorHAnsi"/>
        </w:rPr>
        <w:t>Statistical inference is the process of drawing formal conclusions from data.</w:t>
      </w:r>
    </w:p>
    <w:p w14:paraId="56F5E2BA" w14:textId="77777777" w:rsidR="00ED30C7" w:rsidRPr="00ED30C7" w:rsidRDefault="00ED30C7" w:rsidP="00ED30C7">
      <w:pPr>
        <w:pStyle w:val="ListParagraph"/>
        <w:numPr>
          <w:ilvl w:val="1"/>
          <w:numId w:val="1"/>
        </w:numPr>
        <w:rPr>
          <w:rFonts w:cstheme="minorHAnsi"/>
          <w:b/>
          <w:bCs/>
        </w:rPr>
      </w:pPr>
      <w:r w:rsidRPr="00ED30C7">
        <w:rPr>
          <w:rFonts w:cstheme="minorHAnsi"/>
          <w:b/>
          <w:bCs/>
        </w:rPr>
        <w:t>True</w:t>
      </w:r>
    </w:p>
    <w:p w14:paraId="028D8DA3" w14:textId="1FEB5A57" w:rsidR="00ED30C7" w:rsidRDefault="00ED30C7" w:rsidP="00ED30C7">
      <w:pPr>
        <w:pStyle w:val="ListParagraph"/>
        <w:numPr>
          <w:ilvl w:val="1"/>
          <w:numId w:val="1"/>
        </w:numPr>
        <w:rPr>
          <w:rFonts w:cstheme="minorHAnsi"/>
        </w:rPr>
      </w:pPr>
      <w:r>
        <w:rPr>
          <w:rFonts w:cstheme="minorHAnsi"/>
        </w:rPr>
        <w:t>False</w:t>
      </w:r>
    </w:p>
    <w:p w14:paraId="78318175" w14:textId="3A1ADA84" w:rsidR="00314F68" w:rsidRPr="00314F68" w:rsidRDefault="00314F68" w:rsidP="00314F68">
      <w:pPr>
        <w:pStyle w:val="ListParagraph"/>
        <w:numPr>
          <w:ilvl w:val="0"/>
          <w:numId w:val="1"/>
        </w:numPr>
        <w:rPr>
          <w:rFonts w:cstheme="minorHAnsi"/>
        </w:rPr>
      </w:pPr>
      <w:r w:rsidRPr="00314F68">
        <w:rPr>
          <w:rFonts w:cstheme="minorHAnsi"/>
        </w:rPr>
        <w:t>Which of the following testing is concerned with making decisions using data?</w:t>
      </w:r>
    </w:p>
    <w:p w14:paraId="1E405393" w14:textId="7491A472" w:rsidR="00314F68" w:rsidRPr="00314F68" w:rsidRDefault="00314F68" w:rsidP="00314F68">
      <w:pPr>
        <w:pStyle w:val="ListParagraph"/>
        <w:numPr>
          <w:ilvl w:val="1"/>
          <w:numId w:val="1"/>
        </w:numPr>
        <w:rPr>
          <w:rFonts w:cstheme="minorHAnsi"/>
        </w:rPr>
      </w:pPr>
      <w:r w:rsidRPr="00314F68">
        <w:rPr>
          <w:rFonts w:cstheme="minorHAnsi"/>
        </w:rPr>
        <w:t>Probability</w:t>
      </w:r>
    </w:p>
    <w:p w14:paraId="24D301CD" w14:textId="5612F0AC" w:rsidR="00314F68" w:rsidRPr="00314F68" w:rsidRDefault="00314F68" w:rsidP="00314F68">
      <w:pPr>
        <w:pStyle w:val="ListParagraph"/>
        <w:numPr>
          <w:ilvl w:val="1"/>
          <w:numId w:val="1"/>
        </w:numPr>
        <w:rPr>
          <w:rFonts w:cstheme="minorHAnsi"/>
          <w:b/>
          <w:bCs/>
        </w:rPr>
      </w:pPr>
      <w:r w:rsidRPr="00314F68">
        <w:rPr>
          <w:rFonts w:cstheme="minorHAnsi"/>
          <w:b/>
          <w:bCs/>
        </w:rPr>
        <w:t>Hypothesis</w:t>
      </w:r>
    </w:p>
    <w:p w14:paraId="4DF8CF51" w14:textId="0E61C466" w:rsidR="00314F68" w:rsidRPr="00314F68" w:rsidRDefault="00314F68" w:rsidP="00314F68">
      <w:pPr>
        <w:pStyle w:val="ListParagraph"/>
        <w:numPr>
          <w:ilvl w:val="1"/>
          <w:numId w:val="1"/>
        </w:numPr>
        <w:rPr>
          <w:rFonts w:cstheme="minorHAnsi"/>
        </w:rPr>
      </w:pPr>
      <w:r w:rsidRPr="00314F68">
        <w:rPr>
          <w:rFonts w:cstheme="minorHAnsi"/>
        </w:rPr>
        <w:t>Causal</w:t>
      </w:r>
    </w:p>
    <w:p w14:paraId="22F58E7A" w14:textId="7CC73F54" w:rsidR="00314F68" w:rsidRDefault="00314F68" w:rsidP="00314F68">
      <w:pPr>
        <w:pStyle w:val="ListParagraph"/>
        <w:numPr>
          <w:ilvl w:val="1"/>
          <w:numId w:val="1"/>
        </w:numPr>
        <w:rPr>
          <w:rFonts w:cstheme="minorHAnsi"/>
        </w:rPr>
      </w:pPr>
      <w:r w:rsidRPr="00314F68">
        <w:rPr>
          <w:rFonts w:cstheme="minorHAnsi"/>
        </w:rPr>
        <w:t>None of the mentioned</w:t>
      </w:r>
    </w:p>
    <w:p w14:paraId="666238FD" w14:textId="08355F16" w:rsidR="0050768F" w:rsidRPr="004B3146" w:rsidRDefault="00606DFC" w:rsidP="00606DFC">
      <w:pPr>
        <w:pStyle w:val="ListParagraph"/>
        <w:numPr>
          <w:ilvl w:val="0"/>
          <w:numId w:val="1"/>
        </w:numPr>
        <w:rPr>
          <w:rFonts w:cstheme="minorHAnsi"/>
        </w:rPr>
      </w:pPr>
      <w:r w:rsidRPr="004B3146">
        <w:rPr>
          <w:rFonts w:cstheme="minorHAnsi"/>
        </w:rPr>
        <w:t>Which of these is a type of T-test?</w:t>
      </w:r>
    </w:p>
    <w:p w14:paraId="7B6A379B" w14:textId="73CDAF17" w:rsidR="00606DFC" w:rsidRPr="004B3146" w:rsidRDefault="00606DFC" w:rsidP="00211C75">
      <w:pPr>
        <w:pStyle w:val="ListParagraph"/>
        <w:numPr>
          <w:ilvl w:val="1"/>
          <w:numId w:val="1"/>
        </w:numPr>
        <w:rPr>
          <w:rFonts w:cstheme="minorHAnsi"/>
        </w:rPr>
      </w:pPr>
      <w:r w:rsidRPr="004B3146">
        <w:rPr>
          <w:rFonts w:cstheme="minorHAnsi"/>
        </w:rPr>
        <w:t>One sample t-test.</w:t>
      </w:r>
    </w:p>
    <w:p w14:paraId="2F0B9530" w14:textId="05BF94F1" w:rsidR="00606DFC" w:rsidRPr="004B3146" w:rsidRDefault="00606DFC" w:rsidP="0086504C">
      <w:pPr>
        <w:pStyle w:val="ListParagraph"/>
        <w:numPr>
          <w:ilvl w:val="1"/>
          <w:numId w:val="1"/>
        </w:numPr>
        <w:rPr>
          <w:rFonts w:cstheme="minorHAnsi"/>
        </w:rPr>
      </w:pPr>
      <w:r w:rsidRPr="004B3146">
        <w:rPr>
          <w:rFonts w:cstheme="minorHAnsi"/>
        </w:rPr>
        <w:t>Independent two-sample t-test.</w:t>
      </w:r>
    </w:p>
    <w:p w14:paraId="5196FF9A" w14:textId="21C19F85" w:rsidR="00606DFC" w:rsidRPr="004B3146" w:rsidRDefault="00606DFC" w:rsidP="00606DFC">
      <w:pPr>
        <w:pStyle w:val="ListParagraph"/>
        <w:numPr>
          <w:ilvl w:val="1"/>
          <w:numId w:val="1"/>
        </w:numPr>
        <w:rPr>
          <w:rFonts w:cstheme="minorHAnsi"/>
        </w:rPr>
      </w:pPr>
      <w:r w:rsidRPr="004B3146">
        <w:rPr>
          <w:rFonts w:cstheme="minorHAnsi"/>
        </w:rPr>
        <w:t>Paired sample t-test.</w:t>
      </w:r>
    </w:p>
    <w:p w14:paraId="1C116D1D" w14:textId="6B273373" w:rsidR="00606DFC" w:rsidRPr="004B3146" w:rsidRDefault="00606DFC" w:rsidP="00606DFC">
      <w:pPr>
        <w:pStyle w:val="ListParagraph"/>
        <w:numPr>
          <w:ilvl w:val="1"/>
          <w:numId w:val="1"/>
        </w:numPr>
        <w:rPr>
          <w:rFonts w:cstheme="minorHAnsi"/>
          <w:b/>
          <w:bCs/>
        </w:rPr>
      </w:pPr>
      <w:r w:rsidRPr="004B3146">
        <w:rPr>
          <w:rFonts w:cstheme="minorHAnsi"/>
          <w:b/>
          <w:bCs/>
        </w:rPr>
        <w:t>All of these</w:t>
      </w:r>
    </w:p>
    <w:p w14:paraId="59EDA036" w14:textId="219AADF2" w:rsidR="00606DFC" w:rsidRPr="004B3146" w:rsidRDefault="00606DFC" w:rsidP="00606DFC">
      <w:pPr>
        <w:pStyle w:val="ListParagraph"/>
        <w:numPr>
          <w:ilvl w:val="0"/>
          <w:numId w:val="1"/>
        </w:numPr>
        <w:rPr>
          <w:rFonts w:cstheme="minorHAnsi"/>
        </w:rPr>
      </w:pPr>
      <w:r w:rsidRPr="004B3146">
        <w:rPr>
          <w:rFonts w:cstheme="minorHAnsi"/>
        </w:rPr>
        <w:t>The T-test tells you about the significant difference between the two groups. True or false?</w:t>
      </w:r>
    </w:p>
    <w:p w14:paraId="460FD436" w14:textId="27F6E4E4" w:rsidR="00606DFC" w:rsidRPr="004B3146" w:rsidRDefault="00606DFC" w:rsidP="00606DFC">
      <w:pPr>
        <w:pStyle w:val="ListParagraph"/>
        <w:numPr>
          <w:ilvl w:val="1"/>
          <w:numId w:val="1"/>
        </w:numPr>
        <w:rPr>
          <w:rFonts w:cstheme="minorHAnsi"/>
          <w:b/>
          <w:bCs/>
        </w:rPr>
      </w:pPr>
      <w:r w:rsidRPr="004B3146">
        <w:rPr>
          <w:rFonts w:cstheme="minorHAnsi"/>
          <w:b/>
          <w:bCs/>
        </w:rPr>
        <w:t>True</w:t>
      </w:r>
    </w:p>
    <w:p w14:paraId="45B7D260" w14:textId="4CDA13F8" w:rsidR="00606DFC" w:rsidRPr="004B3146" w:rsidRDefault="00606DFC" w:rsidP="00606DFC">
      <w:pPr>
        <w:pStyle w:val="ListParagraph"/>
        <w:numPr>
          <w:ilvl w:val="1"/>
          <w:numId w:val="1"/>
        </w:numPr>
        <w:rPr>
          <w:rFonts w:cstheme="minorHAnsi"/>
        </w:rPr>
      </w:pPr>
      <w:r w:rsidRPr="004B3146">
        <w:rPr>
          <w:rFonts w:cstheme="minorHAnsi"/>
        </w:rPr>
        <w:t>False</w:t>
      </w:r>
    </w:p>
    <w:p w14:paraId="653CFAE4" w14:textId="75219340" w:rsidR="00606DFC" w:rsidRPr="004B3146" w:rsidRDefault="00606DFC" w:rsidP="00606DFC">
      <w:pPr>
        <w:pStyle w:val="ListParagraph"/>
        <w:numPr>
          <w:ilvl w:val="0"/>
          <w:numId w:val="1"/>
        </w:numPr>
        <w:rPr>
          <w:rFonts w:cstheme="minorHAnsi"/>
        </w:rPr>
      </w:pPr>
      <w:r w:rsidRPr="004B3146">
        <w:rPr>
          <w:rFonts w:cstheme="minorHAnsi"/>
        </w:rPr>
        <w:t>A t-test is a significance test that assesses</w:t>
      </w:r>
    </w:p>
    <w:p w14:paraId="7AF8F3B8" w14:textId="5029D9D7" w:rsidR="00606DFC" w:rsidRPr="004B3146" w:rsidRDefault="00606DFC" w:rsidP="00452469">
      <w:pPr>
        <w:pStyle w:val="ListParagraph"/>
        <w:numPr>
          <w:ilvl w:val="1"/>
          <w:numId w:val="1"/>
        </w:numPr>
        <w:rPr>
          <w:rFonts w:cstheme="minorHAnsi"/>
          <w:b/>
          <w:bCs/>
        </w:rPr>
      </w:pPr>
      <w:r w:rsidRPr="004B3146">
        <w:rPr>
          <w:rFonts w:cstheme="minorHAnsi"/>
          <w:b/>
          <w:bCs/>
        </w:rPr>
        <w:t>The means of two independent groups</w:t>
      </w:r>
    </w:p>
    <w:p w14:paraId="2581646A" w14:textId="79F5E196" w:rsidR="00606DFC" w:rsidRPr="004B3146" w:rsidRDefault="00606DFC" w:rsidP="00E17C75">
      <w:pPr>
        <w:pStyle w:val="ListParagraph"/>
        <w:numPr>
          <w:ilvl w:val="1"/>
          <w:numId w:val="1"/>
        </w:numPr>
        <w:rPr>
          <w:rFonts w:cstheme="minorHAnsi"/>
        </w:rPr>
      </w:pPr>
      <w:r w:rsidRPr="004B3146">
        <w:rPr>
          <w:rFonts w:cstheme="minorHAnsi"/>
        </w:rPr>
        <w:t>The medians of two dependent groups</w:t>
      </w:r>
    </w:p>
    <w:p w14:paraId="4B6E3411" w14:textId="6135A440" w:rsidR="00606DFC" w:rsidRPr="004B3146" w:rsidRDefault="00606DFC" w:rsidP="00295229">
      <w:pPr>
        <w:pStyle w:val="ListParagraph"/>
        <w:numPr>
          <w:ilvl w:val="1"/>
          <w:numId w:val="1"/>
        </w:numPr>
        <w:rPr>
          <w:rFonts w:cstheme="minorHAnsi"/>
        </w:rPr>
      </w:pPr>
      <w:r w:rsidRPr="004B3146">
        <w:rPr>
          <w:rFonts w:cstheme="minorHAnsi"/>
        </w:rPr>
        <w:t>The modes of two independent variables</w:t>
      </w:r>
    </w:p>
    <w:p w14:paraId="241AE368" w14:textId="61EB10C7" w:rsidR="00606DFC" w:rsidRPr="004B3146" w:rsidRDefault="00606DFC" w:rsidP="00606DFC">
      <w:pPr>
        <w:pStyle w:val="ListParagraph"/>
        <w:numPr>
          <w:ilvl w:val="1"/>
          <w:numId w:val="1"/>
        </w:numPr>
        <w:rPr>
          <w:rFonts w:cstheme="minorHAnsi"/>
        </w:rPr>
      </w:pPr>
      <w:r w:rsidRPr="004B3146">
        <w:rPr>
          <w:rFonts w:cstheme="minorHAnsi"/>
        </w:rPr>
        <w:t>The standard deviation of three independent variables</w:t>
      </w:r>
    </w:p>
    <w:p w14:paraId="63DFFFE1" w14:textId="185CD020" w:rsidR="004B64CA" w:rsidRPr="004B64CA" w:rsidRDefault="004B64CA" w:rsidP="004B64CA">
      <w:pPr>
        <w:pStyle w:val="ListParagraph"/>
        <w:numPr>
          <w:ilvl w:val="0"/>
          <w:numId w:val="1"/>
        </w:numPr>
        <w:rPr>
          <w:rFonts w:cstheme="minorHAnsi"/>
        </w:rPr>
      </w:pPr>
      <w:r w:rsidRPr="004B64CA">
        <w:rPr>
          <w:rFonts w:cstheme="minorHAnsi"/>
        </w:rPr>
        <w:t>Point out the correct statement.</w:t>
      </w:r>
    </w:p>
    <w:p w14:paraId="23684F41" w14:textId="38C3F1E4" w:rsidR="004B64CA" w:rsidRPr="004B64CA" w:rsidRDefault="004B64CA" w:rsidP="004B64CA">
      <w:pPr>
        <w:pStyle w:val="ListParagraph"/>
        <w:numPr>
          <w:ilvl w:val="1"/>
          <w:numId w:val="1"/>
        </w:numPr>
        <w:rPr>
          <w:rFonts w:cstheme="minorHAnsi"/>
        </w:rPr>
      </w:pPr>
      <w:r w:rsidRPr="004B64CA">
        <w:rPr>
          <w:rFonts w:cstheme="minorHAnsi"/>
        </w:rPr>
        <w:t>Power of a one sided test is lower than the power of the associated two sided test</w:t>
      </w:r>
    </w:p>
    <w:p w14:paraId="73B53565" w14:textId="5550FA57" w:rsidR="004B64CA" w:rsidRPr="004B64CA" w:rsidRDefault="004B64CA" w:rsidP="004B64CA">
      <w:pPr>
        <w:pStyle w:val="ListParagraph"/>
        <w:numPr>
          <w:ilvl w:val="1"/>
          <w:numId w:val="1"/>
        </w:numPr>
        <w:rPr>
          <w:rFonts w:cstheme="minorHAnsi"/>
        </w:rPr>
      </w:pPr>
      <w:r w:rsidRPr="004B64CA">
        <w:rPr>
          <w:rFonts w:cstheme="minorHAnsi"/>
        </w:rPr>
        <w:t>Power of a two sided test is greater than the power of the associated one sided test</w:t>
      </w:r>
    </w:p>
    <w:p w14:paraId="09CE5A28" w14:textId="7823A654" w:rsidR="004B64CA" w:rsidRPr="004B64CA" w:rsidRDefault="004B64CA" w:rsidP="004B64CA">
      <w:pPr>
        <w:pStyle w:val="ListParagraph"/>
        <w:numPr>
          <w:ilvl w:val="1"/>
          <w:numId w:val="1"/>
        </w:numPr>
        <w:rPr>
          <w:rFonts w:cstheme="minorHAnsi"/>
        </w:rPr>
      </w:pPr>
      <w:r w:rsidRPr="004B64CA">
        <w:rPr>
          <w:rFonts w:cstheme="minorHAnsi"/>
        </w:rPr>
        <w:t>Hypothesis testing is less commonly used</w:t>
      </w:r>
    </w:p>
    <w:p w14:paraId="623779C2" w14:textId="5451E0F9" w:rsidR="004B64CA" w:rsidRPr="004B64CA" w:rsidRDefault="004B64CA" w:rsidP="004B64CA">
      <w:pPr>
        <w:pStyle w:val="ListParagraph"/>
        <w:numPr>
          <w:ilvl w:val="1"/>
          <w:numId w:val="1"/>
        </w:numPr>
        <w:rPr>
          <w:rFonts w:cstheme="minorHAnsi"/>
          <w:b/>
          <w:bCs/>
        </w:rPr>
      </w:pPr>
      <w:r w:rsidRPr="004B64CA">
        <w:rPr>
          <w:rFonts w:cstheme="minorHAnsi"/>
          <w:b/>
          <w:bCs/>
        </w:rPr>
        <w:t>None of the mentioned</w:t>
      </w:r>
    </w:p>
    <w:p w14:paraId="358113EB" w14:textId="1D0BB543" w:rsidR="004B64CA" w:rsidRDefault="004B64CA" w:rsidP="004B64CA">
      <w:pPr>
        <w:pStyle w:val="ListParagraph"/>
        <w:rPr>
          <w:rFonts w:cstheme="minorHAnsi"/>
        </w:rPr>
      </w:pPr>
      <w:r>
        <w:rPr>
          <w:rFonts w:cstheme="minorHAnsi"/>
        </w:rPr>
        <w:t xml:space="preserve">Comment: </w:t>
      </w:r>
      <w:r w:rsidRPr="004B64CA">
        <w:rPr>
          <w:rFonts w:cstheme="minorHAnsi"/>
        </w:rPr>
        <w:t>Power of a one sided test is greater than the power of the associated two sided test.</w:t>
      </w:r>
    </w:p>
    <w:p w14:paraId="11EF80DB" w14:textId="64308C3E" w:rsidR="00606DFC" w:rsidRPr="004B3146" w:rsidRDefault="00606DFC" w:rsidP="00606DFC">
      <w:pPr>
        <w:pStyle w:val="ListParagraph"/>
        <w:numPr>
          <w:ilvl w:val="0"/>
          <w:numId w:val="1"/>
        </w:numPr>
        <w:rPr>
          <w:rFonts w:cstheme="minorHAnsi"/>
        </w:rPr>
      </w:pPr>
      <w:r w:rsidRPr="004B3146">
        <w:rPr>
          <w:rFonts w:cstheme="minorHAnsi"/>
        </w:rPr>
        <w:t>To use a t-test, the dependent variable must have</w:t>
      </w:r>
    </w:p>
    <w:p w14:paraId="003CCAE1" w14:textId="06F880AE" w:rsidR="00606DFC" w:rsidRPr="004B3146" w:rsidRDefault="00606DFC" w:rsidP="00606DFC">
      <w:pPr>
        <w:pStyle w:val="ListParagraph"/>
        <w:numPr>
          <w:ilvl w:val="1"/>
          <w:numId w:val="1"/>
        </w:numPr>
        <w:rPr>
          <w:rFonts w:cstheme="minorHAnsi"/>
        </w:rPr>
      </w:pPr>
      <w:r w:rsidRPr="004B3146">
        <w:rPr>
          <w:rFonts w:cstheme="minorHAnsi"/>
        </w:rPr>
        <w:t>Nominal or interval data</w:t>
      </w:r>
    </w:p>
    <w:p w14:paraId="22A2ABD5" w14:textId="25126C2E" w:rsidR="00606DFC" w:rsidRPr="004B3146" w:rsidRDefault="00606DFC" w:rsidP="00606DFC">
      <w:pPr>
        <w:pStyle w:val="ListParagraph"/>
        <w:numPr>
          <w:ilvl w:val="1"/>
          <w:numId w:val="1"/>
        </w:numPr>
        <w:rPr>
          <w:rFonts w:cstheme="minorHAnsi"/>
        </w:rPr>
      </w:pPr>
      <w:r w:rsidRPr="004B3146">
        <w:rPr>
          <w:rFonts w:cstheme="minorHAnsi"/>
        </w:rPr>
        <w:t>Ordinal or ratio data</w:t>
      </w:r>
    </w:p>
    <w:p w14:paraId="7C26E5B0" w14:textId="2C26CF06" w:rsidR="00606DFC" w:rsidRPr="004B3146" w:rsidRDefault="00606DFC" w:rsidP="00606DFC">
      <w:pPr>
        <w:pStyle w:val="ListParagraph"/>
        <w:numPr>
          <w:ilvl w:val="1"/>
          <w:numId w:val="1"/>
        </w:numPr>
        <w:rPr>
          <w:rFonts w:cstheme="minorHAnsi"/>
          <w:b/>
          <w:bCs/>
        </w:rPr>
      </w:pPr>
      <w:r w:rsidRPr="004B3146">
        <w:rPr>
          <w:rFonts w:cstheme="minorHAnsi"/>
          <w:b/>
          <w:bCs/>
        </w:rPr>
        <w:t>Interval or ratio data</w:t>
      </w:r>
    </w:p>
    <w:p w14:paraId="7A105DC1" w14:textId="67E0ED79" w:rsidR="00606DFC" w:rsidRPr="004B3146" w:rsidRDefault="00606DFC" w:rsidP="00606DFC">
      <w:pPr>
        <w:pStyle w:val="ListParagraph"/>
        <w:numPr>
          <w:ilvl w:val="1"/>
          <w:numId w:val="1"/>
        </w:numPr>
        <w:rPr>
          <w:rFonts w:cstheme="minorHAnsi"/>
        </w:rPr>
      </w:pPr>
      <w:r w:rsidRPr="004B3146">
        <w:rPr>
          <w:rFonts w:cstheme="minorHAnsi"/>
        </w:rPr>
        <w:t>Ordinal or interval data</w:t>
      </w:r>
    </w:p>
    <w:p w14:paraId="3B03220F" w14:textId="5A5738B5" w:rsidR="00606DFC" w:rsidRPr="004B3146" w:rsidRDefault="00606DFC" w:rsidP="00606DFC">
      <w:pPr>
        <w:pStyle w:val="ListParagraph"/>
        <w:numPr>
          <w:ilvl w:val="0"/>
          <w:numId w:val="1"/>
        </w:numPr>
        <w:rPr>
          <w:rFonts w:cstheme="minorHAnsi"/>
        </w:rPr>
      </w:pPr>
      <w:r w:rsidRPr="004B3146">
        <w:rPr>
          <w:rFonts w:cstheme="minorHAnsi"/>
        </w:rPr>
        <w:t>Statistical significance or the probability of finding statistical significance is also known as</w:t>
      </w:r>
    </w:p>
    <w:p w14:paraId="535455A7" w14:textId="77777777" w:rsidR="00606DFC" w:rsidRPr="004B3146" w:rsidRDefault="00606DFC" w:rsidP="00606DFC">
      <w:pPr>
        <w:pStyle w:val="ListParagraph"/>
        <w:numPr>
          <w:ilvl w:val="1"/>
          <w:numId w:val="1"/>
        </w:numPr>
        <w:rPr>
          <w:rFonts w:cstheme="minorHAnsi"/>
        </w:rPr>
      </w:pPr>
      <w:r w:rsidRPr="004B3146">
        <w:rPr>
          <w:rFonts w:cstheme="minorHAnsi"/>
        </w:rPr>
        <w:t>Degrees of freedom (df)</w:t>
      </w:r>
    </w:p>
    <w:p w14:paraId="33597B8B" w14:textId="77777777" w:rsidR="00606DFC" w:rsidRPr="004B3146" w:rsidRDefault="00606DFC" w:rsidP="00606DFC">
      <w:pPr>
        <w:pStyle w:val="ListParagraph"/>
        <w:numPr>
          <w:ilvl w:val="1"/>
          <w:numId w:val="1"/>
        </w:numPr>
        <w:rPr>
          <w:rFonts w:cstheme="minorHAnsi"/>
          <w:b/>
          <w:bCs/>
        </w:rPr>
      </w:pPr>
      <w:r w:rsidRPr="004B3146">
        <w:rPr>
          <w:rFonts w:cstheme="minorHAnsi"/>
          <w:b/>
          <w:bCs/>
        </w:rPr>
        <w:t>P-value</w:t>
      </w:r>
    </w:p>
    <w:p w14:paraId="1C9959A6" w14:textId="77777777" w:rsidR="00606DFC" w:rsidRPr="004B3146" w:rsidRDefault="00606DFC" w:rsidP="00606DFC">
      <w:pPr>
        <w:pStyle w:val="ListParagraph"/>
        <w:numPr>
          <w:ilvl w:val="1"/>
          <w:numId w:val="1"/>
        </w:numPr>
        <w:rPr>
          <w:rFonts w:cstheme="minorHAnsi"/>
        </w:rPr>
      </w:pPr>
      <w:r w:rsidRPr="004B3146">
        <w:rPr>
          <w:rFonts w:cstheme="minorHAnsi"/>
        </w:rPr>
        <w:t>Standard deviation (sd)</w:t>
      </w:r>
    </w:p>
    <w:p w14:paraId="5F277003" w14:textId="65357EAA" w:rsidR="00606DFC" w:rsidRDefault="00606DFC" w:rsidP="00606DFC">
      <w:pPr>
        <w:pStyle w:val="ListParagraph"/>
        <w:numPr>
          <w:ilvl w:val="1"/>
          <w:numId w:val="1"/>
        </w:numPr>
        <w:rPr>
          <w:rFonts w:cstheme="minorHAnsi"/>
        </w:rPr>
      </w:pPr>
      <w:r w:rsidRPr="004B3146">
        <w:rPr>
          <w:rFonts w:cstheme="minorHAnsi"/>
        </w:rPr>
        <w:t>A constant source of frustration!</w:t>
      </w:r>
    </w:p>
    <w:p w14:paraId="27B2FC8D" w14:textId="77777777" w:rsidR="004B64CA" w:rsidRPr="004B64CA" w:rsidRDefault="004B64CA" w:rsidP="004B64CA">
      <w:pPr>
        <w:pStyle w:val="ListParagraph"/>
        <w:numPr>
          <w:ilvl w:val="0"/>
          <w:numId w:val="1"/>
        </w:numPr>
        <w:rPr>
          <w:rFonts w:cstheme="minorHAnsi"/>
        </w:rPr>
      </w:pPr>
      <w:r w:rsidRPr="004B64CA">
        <w:rPr>
          <w:rFonts w:cstheme="minorHAnsi"/>
        </w:rPr>
        <w:t>3. Which of the following value is the most common measure of “statistical significance”?</w:t>
      </w:r>
    </w:p>
    <w:p w14:paraId="188F83EB" w14:textId="06304AA7" w:rsidR="004B64CA" w:rsidRPr="004B64CA" w:rsidRDefault="004B64CA" w:rsidP="004B64CA">
      <w:pPr>
        <w:pStyle w:val="ListParagraph"/>
        <w:numPr>
          <w:ilvl w:val="1"/>
          <w:numId w:val="1"/>
        </w:numPr>
        <w:rPr>
          <w:rFonts w:cstheme="minorHAnsi"/>
          <w:b/>
          <w:bCs/>
        </w:rPr>
      </w:pPr>
      <w:r w:rsidRPr="004B64CA">
        <w:rPr>
          <w:rFonts w:cstheme="minorHAnsi"/>
          <w:b/>
          <w:bCs/>
        </w:rPr>
        <w:t>P</w:t>
      </w:r>
    </w:p>
    <w:p w14:paraId="54C487EA" w14:textId="4EAB2D99" w:rsidR="004B64CA" w:rsidRPr="004B64CA" w:rsidRDefault="004B64CA" w:rsidP="004B64CA">
      <w:pPr>
        <w:pStyle w:val="ListParagraph"/>
        <w:numPr>
          <w:ilvl w:val="1"/>
          <w:numId w:val="1"/>
        </w:numPr>
        <w:rPr>
          <w:rFonts w:cstheme="minorHAnsi"/>
        </w:rPr>
      </w:pPr>
      <w:r w:rsidRPr="004B64CA">
        <w:rPr>
          <w:rFonts w:cstheme="minorHAnsi"/>
        </w:rPr>
        <w:t>A</w:t>
      </w:r>
    </w:p>
    <w:p w14:paraId="129F0908" w14:textId="59BD31FD" w:rsidR="004B64CA" w:rsidRPr="004B64CA" w:rsidRDefault="004B64CA" w:rsidP="004B64CA">
      <w:pPr>
        <w:pStyle w:val="ListParagraph"/>
        <w:numPr>
          <w:ilvl w:val="1"/>
          <w:numId w:val="1"/>
        </w:numPr>
        <w:rPr>
          <w:rFonts w:cstheme="minorHAnsi"/>
        </w:rPr>
      </w:pPr>
      <w:r w:rsidRPr="004B64CA">
        <w:rPr>
          <w:rFonts w:cstheme="minorHAnsi"/>
        </w:rPr>
        <w:t>L</w:t>
      </w:r>
    </w:p>
    <w:p w14:paraId="7635D6C6" w14:textId="77777777" w:rsidR="004B64CA" w:rsidRDefault="004B64CA" w:rsidP="005319FB">
      <w:pPr>
        <w:pStyle w:val="ListParagraph"/>
        <w:numPr>
          <w:ilvl w:val="1"/>
          <w:numId w:val="1"/>
        </w:numPr>
        <w:rPr>
          <w:rFonts w:cstheme="minorHAnsi"/>
        </w:rPr>
      </w:pPr>
      <w:r w:rsidRPr="004B64CA">
        <w:rPr>
          <w:rFonts w:cstheme="minorHAnsi"/>
        </w:rPr>
        <w:t>All of the mentioned</w:t>
      </w:r>
    </w:p>
    <w:p w14:paraId="504929DB" w14:textId="0A017D70" w:rsidR="004B64CA" w:rsidRPr="004B64CA" w:rsidRDefault="004B64CA" w:rsidP="004B64CA">
      <w:pPr>
        <w:ind w:left="1080"/>
        <w:rPr>
          <w:rFonts w:cstheme="minorHAnsi"/>
        </w:rPr>
      </w:pPr>
      <w:r w:rsidRPr="004B64CA">
        <w:rPr>
          <w:rFonts w:cstheme="minorHAnsi"/>
        </w:rPr>
        <w:t>Comment: The P-value is the probability under the null hypothesis of obtaining evidence as extreme or more extreme than would be observed by chance alone</w:t>
      </w:r>
    </w:p>
    <w:p w14:paraId="7FE12588" w14:textId="04A491A3" w:rsidR="00606DFC" w:rsidRPr="004B3146" w:rsidRDefault="00606DFC" w:rsidP="00606DFC">
      <w:pPr>
        <w:pStyle w:val="ListParagraph"/>
        <w:numPr>
          <w:ilvl w:val="0"/>
          <w:numId w:val="1"/>
        </w:numPr>
        <w:rPr>
          <w:rFonts w:cstheme="minorHAnsi"/>
        </w:rPr>
      </w:pPr>
      <w:r w:rsidRPr="004B3146">
        <w:rPr>
          <w:rFonts w:cstheme="minorHAnsi"/>
        </w:rPr>
        <w:t>T-tests and other significance tests are frequently criticized. Over-representation of statistical significance in research may result in:</w:t>
      </w:r>
    </w:p>
    <w:p w14:paraId="60E2D861" w14:textId="6F117FF6" w:rsidR="00606DFC" w:rsidRPr="004B3146" w:rsidRDefault="00606DFC" w:rsidP="00F673E4">
      <w:pPr>
        <w:pStyle w:val="ListParagraph"/>
        <w:numPr>
          <w:ilvl w:val="1"/>
          <w:numId w:val="1"/>
        </w:numPr>
        <w:rPr>
          <w:rFonts w:cstheme="minorHAnsi"/>
          <w:b/>
          <w:bCs/>
        </w:rPr>
      </w:pPr>
      <w:r w:rsidRPr="004B3146">
        <w:rPr>
          <w:rFonts w:cstheme="minorHAnsi"/>
          <w:b/>
          <w:bCs/>
        </w:rPr>
        <w:lastRenderedPageBreak/>
        <w:t>Publication bias</w:t>
      </w:r>
    </w:p>
    <w:p w14:paraId="385F5EE7" w14:textId="4E1B4B2E" w:rsidR="00606DFC" w:rsidRPr="004B3146" w:rsidRDefault="00606DFC" w:rsidP="00415EDA">
      <w:pPr>
        <w:pStyle w:val="ListParagraph"/>
        <w:numPr>
          <w:ilvl w:val="1"/>
          <w:numId w:val="1"/>
        </w:numPr>
        <w:rPr>
          <w:rFonts w:cstheme="minorHAnsi"/>
        </w:rPr>
      </w:pPr>
      <w:r w:rsidRPr="004B3146">
        <w:rPr>
          <w:rFonts w:cstheme="minorHAnsi"/>
        </w:rPr>
        <w:t>Researcher fatigue</w:t>
      </w:r>
    </w:p>
    <w:p w14:paraId="551C645A" w14:textId="10760CF1" w:rsidR="00606DFC" w:rsidRPr="004B3146" w:rsidRDefault="00606DFC" w:rsidP="0037668D">
      <w:pPr>
        <w:pStyle w:val="ListParagraph"/>
        <w:numPr>
          <w:ilvl w:val="1"/>
          <w:numId w:val="1"/>
        </w:numPr>
        <w:rPr>
          <w:rFonts w:cstheme="minorHAnsi"/>
        </w:rPr>
      </w:pPr>
      <w:r w:rsidRPr="004B3146">
        <w:rPr>
          <w:rFonts w:cstheme="minorHAnsi"/>
        </w:rPr>
        <w:t>Lost funding</w:t>
      </w:r>
    </w:p>
    <w:p w14:paraId="3873CF57" w14:textId="1BDB229D" w:rsidR="00606DFC" w:rsidRPr="004B3146" w:rsidRDefault="00606DFC" w:rsidP="00606DFC">
      <w:pPr>
        <w:pStyle w:val="ListParagraph"/>
        <w:numPr>
          <w:ilvl w:val="1"/>
          <w:numId w:val="1"/>
        </w:numPr>
        <w:rPr>
          <w:rFonts w:cstheme="minorHAnsi"/>
        </w:rPr>
      </w:pPr>
      <w:r w:rsidRPr="004B3146">
        <w:rPr>
          <w:rFonts w:cstheme="minorHAnsi"/>
        </w:rPr>
        <w:t>Confused graduate students</w:t>
      </w:r>
    </w:p>
    <w:p w14:paraId="03B4AA6B" w14:textId="77777777" w:rsidR="00606DFC" w:rsidRPr="004B3146" w:rsidRDefault="00606DFC" w:rsidP="00606DFC">
      <w:pPr>
        <w:pStyle w:val="ListParagraph"/>
        <w:numPr>
          <w:ilvl w:val="0"/>
          <w:numId w:val="1"/>
        </w:numPr>
        <w:rPr>
          <w:rFonts w:cstheme="minorHAnsi"/>
        </w:rPr>
      </w:pPr>
      <w:r w:rsidRPr="004B3146">
        <w:rPr>
          <w:rFonts w:cstheme="minorHAnsi"/>
        </w:rPr>
        <w:t>The three types of t-tests are</w:t>
      </w:r>
    </w:p>
    <w:p w14:paraId="5929E9DD" w14:textId="77777777" w:rsidR="00606DFC" w:rsidRPr="004B3146" w:rsidRDefault="00606DFC" w:rsidP="00606DFC">
      <w:pPr>
        <w:pStyle w:val="ListParagraph"/>
        <w:numPr>
          <w:ilvl w:val="1"/>
          <w:numId w:val="1"/>
        </w:numPr>
        <w:rPr>
          <w:rFonts w:cstheme="minorHAnsi"/>
          <w:b/>
          <w:bCs/>
        </w:rPr>
      </w:pPr>
      <w:r w:rsidRPr="004B3146">
        <w:rPr>
          <w:rFonts w:cstheme="minorHAnsi"/>
          <w:b/>
          <w:bCs/>
        </w:rPr>
        <w:t>One-sample t-tests</w:t>
      </w:r>
    </w:p>
    <w:p w14:paraId="1AAC41D4" w14:textId="77777777" w:rsidR="00606DFC" w:rsidRPr="004B3146" w:rsidRDefault="00606DFC" w:rsidP="00606DFC">
      <w:pPr>
        <w:pStyle w:val="ListParagraph"/>
        <w:numPr>
          <w:ilvl w:val="1"/>
          <w:numId w:val="1"/>
        </w:numPr>
        <w:rPr>
          <w:rFonts w:cstheme="minorHAnsi"/>
        </w:rPr>
      </w:pPr>
      <w:r w:rsidRPr="004B3146">
        <w:rPr>
          <w:rFonts w:cstheme="minorHAnsi"/>
        </w:rPr>
        <w:t>Null Hypothesis t-tests</w:t>
      </w:r>
    </w:p>
    <w:p w14:paraId="3452A668" w14:textId="77777777" w:rsidR="00606DFC" w:rsidRPr="004B3146" w:rsidRDefault="00606DFC" w:rsidP="00606DFC">
      <w:pPr>
        <w:pStyle w:val="ListParagraph"/>
        <w:numPr>
          <w:ilvl w:val="1"/>
          <w:numId w:val="1"/>
        </w:numPr>
        <w:rPr>
          <w:rFonts w:cstheme="minorHAnsi"/>
          <w:b/>
          <w:bCs/>
        </w:rPr>
      </w:pPr>
      <w:r w:rsidRPr="004B3146">
        <w:rPr>
          <w:rFonts w:cstheme="minorHAnsi"/>
          <w:b/>
          <w:bCs/>
        </w:rPr>
        <w:t>Independent sample t-tests</w:t>
      </w:r>
    </w:p>
    <w:p w14:paraId="1EEF9F40" w14:textId="7792B889" w:rsidR="00606DFC" w:rsidRPr="004B3146" w:rsidRDefault="00606DFC" w:rsidP="00606DFC">
      <w:pPr>
        <w:pStyle w:val="ListParagraph"/>
        <w:numPr>
          <w:ilvl w:val="1"/>
          <w:numId w:val="1"/>
        </w:numPr>
        <w:rPr>
          <w:rFonts w:cstheme="minorHAnsi"/>
          <w:b/>
          <w:bCs/>
        </w:rPr>
      </w:pPr>
      <w:r w:rsidRPr="004B3146">
        <w:rPr>
          <w:rFonts w:cstheme="minorHAnsi"/>
          <w:b/>
          <w:bCs/>
        </w:rPr>
        <w:t>Paired samples t-tests</w:t>
      </w:r>
    </w:p>
    <w:p w14:paraId="40CBA931" w14:textId="52BE4B5E" w:rsidR="00606DFC" w:rsidRPr="004B3146" w:rsidRDefault="00606DFC" w:rsidP="00606DFC">
      <w:pPr>
        <w:pStyle w:val="ListParagraph"/>
        <w:numPr>
          <w:ilvl w:val="1"/>
          <w:numId w:val="1"/>
        </w:numPr>
        <w:rPr>
          <w:rFonts w:cstheme="minorHAnsi"/>
        </w:rPr>
      </w:pPr>
      <w:r w:rsidRPr="004B3146">
        <w:rPr>
          <w:rFonts w:cstheme="minorHAnsi"/>
        </w:rPr>
        <w:t>Variable t-tests</w:t>
      </w:r>
    </w:p>
    <w:p w14:paraId="695E28B1" w14:textId="00C275CC" w:rsidR="00606DFC" w:rsidRPr="004B3146" w:rsidRDefault="00540C5E" w:rsidP="00540C5E">
      <w:pPr>
        <w:pStyle w:val="ListParagraph"/>
        <w:numPr>
          <w:ilvl w:val="0"/>
          <w:numId w:val="1"/>
        </w:numPr>
        <w:rPr>
          <w:rFonts w:cstheme="minorHAnsi"/>
        </w:rPr>
      </w:pPr>
      <w:r w:rsidRPr="004B3146">
        <w:rPr>
          <w:rFonts w:cstheme="minorHAnsi"/>
        </w:rPr>
        <w:t>An independent t-test can be used to assess which of the following?</w:t>
      </w:r>
    </w:p>
    <w:p w14:paraId="69E02FEE" w14:textId="71A85B13" w:rsidR="007B283D" w:rsidRPr="004B3146" w:rsidRDefault="007B283D" w:rsidP="007B283D">
      <w:pPr>
        <w:pStyle w:val="ListParagraph"/>
        <w:numPr>
          <w:ilvl w:val="1"/>
          <w:numId w:val="1"/>
        </w:numPr>
        <w:rPr>
          <w:rFonts w:cstheme="minorHAnsi"/>
        </w:rPr>
      </w:pPr>
      <w:r w:rsidRPr="004B3146">
        <w:rPr>
          <w:rFonts w:cstheme="minorHAnsi"/>
        </w:rPr>
        <w:t>It assesses differences between scores obtained on two separate occasions from the same participants</w:t>
      </w:r>
    </w:p>
    <w:p w14:paraId="589BB1E6" w14:textId="55CF8932" w:rsidR="007B283D" w:rsidRPr="004B3146" w:rsidRDefault="007B283D" w:rsidP="007B283D">
      <w:pPr>
        <w:pStyle w:val="ListParagraph"/>
        <w:numPr>
          <w:ilvl w:val="1"/>
          <w:numId w:val="1"/>
        </w:numPr>
        <w:rPr>
          <w:rFonts w:cstheme="minorHAnsi"/>
        </w:rPr>
      </w:pPr>
      <w:r w:rsidRPr="004B3146">
        <w:rPr>
          <w:rFonts w:cstheme="minorHAnsi"/>
        </w:rPr>
        <w:t>It assesses goodness of fit</w:t>
      </w:r>
    </w:p>
    <w:p w14:paraId="6804A8BB" w14:textId="574216A1" w:rsidR="007B283D" w:rsidRPr="004B3146" w:rsidRDefault="007B283D" w:rsidP="007B283D">
      <w:pPr>
        <w:pStyle w:val="ListParagraph"/>
        <w:numPr>
          <w:ilvl w:val="1"/>
          <w:numId w:val="1"/>
        </w:numPr>
        <w:rPr>
          <w:rFonts w:cstheme="minorHAnsi"/>
        </w:rPr>
      </w:pPr>
      <w:r w:rsidRPr="004B3146">
        <w:rPr>
          <w:rFonts w:cstheme="minorHAnsi"/>
        </w:rPr>
        <w:t>It assesses how many factors there are in questionnaire data</w:t>
      </w:r>
    </w:p>
    <w:p w14:paraId="15CA0885" w14:textId="217490A1" w:rsidR="007B283D" w:rsidRPr="004B3146" w:rsidRDefault="007B283D" w:rsidP="007B283D">
      <w:pPr>
        <w:pStyle w:val="ListParagraph"/>
        <w:numPr>
          <w:ilvl w:val="1"/>
          <w:numId w:val="1"/>
        </w:numPr>
        <w:rPr>
          <w:rFonts w:cstheme="minorHAnsi"/>
          <w:b/>
          <w:bCs/>
        </w:rPr>
      </w:pPr>
      <w:r w:rsidRPr="004B3146">
        <w:rPr>
          <w:rFonts w:cstheme="minorHAnsi"/>
          <w:b/>
          <w:bCs/>
        </w:rPr>
        <w:t>It assesses differences between two groups of participants</w:t>
      </w:r>
    </w:p>
    <w:p w14:paraId="02B59017" w14:textId="7ACF24C0" w:rsidR="007B283D" w:rsidRPr="004B3146" w:rsidRDefault="007B283D" w:rsidP="007B283D">
      <w:pPr>
        <w:pStyle w:val="ListParagraph"/>
        <w:numPr>
          <w:ilvl w:val="1"/>
          <w:numId w:val="1"/>
        </w:numPr>
        <w:rPr>
          <w:rFonts w:cstheme="minorHAnsi"/>
        </w:rPr>
      </w:pPr>
      <w:r w:rsidRPr="004B3146">
        <w:rPr>
          <w:rFonts w:cstheme="minorHAnsi"/>
        </w:rPr>
        <w:t>It assesses relationships between two interval data sets</w:t>
      </w:r>
    </w:p>
    <w:p w14:paraId="1D9C86A8" w14:textId="5443242A" w:rsidR="007B283D" w:rsidRPr="004B3146" w:rsidRDefault="007B283D" w:rsidP="007B283D">
      <w:pPr>
        <w:pStyle w:val="ListParagraph"/>
        <w:numPr>
          <w:ilvl w:val="1"/>
          <w:numId w:val="1"/>
        </w:numPr>
        <w:rPr>
          <w:rFonts w:cstheme="minorHAnsi"/>
        </w:rPr>
      </w:pPr>
      <w:r w:rsidRPr="004B3146">
        <w:rPr>
          <w:rFonts w:cstheme="minorHAnsi"/>
        </w:rPr>
        <w:t>It assesses relationships between two ratio data sets</w:t>
      </w:r>
    </w:p>
    <w:p w14:paraId="7F94BF67" w14:textId="2ABCDEB7" w:rsidR="00540C5E" w:rsidRPr="004B3146" w:rsidRDefault="00540C5E" w:rsidP="00540C5E">
      <w:pPr>
        <w:pStyle w:val="ListParagraph"/>
        <w:numPr>
          <w:ilvl w:val="0"/>
          <w:numId w:val="1"/>
        </w:numPr>
        <w:rPr>
          <w:rFonts w:cstheme="minorHAnsi"/>
        </w:rPr>
      </w:pPr>
      <w:r w:rsidRPr="004B3146">
        <w:rPr>
          <w:rFonts w:cstheme="minorHAnsi"/>
        </w:rPr>
        <w:t>A repeated measures t-test can be used to assess which of the following?</w:t>
      </w:r>
    </w:p>
    <w:p w14:paraId="7F22E38F" w14:textId="7E80DC7E" w:rsidR="007B283D" w:rsidRPr="004B3146" w:rsidRDefault="007B283D" w:rsidP="007B283D">
      <w:pPr>
        <w:pStyle w:val="ListParagraph"/>
        <w:numPr>
          <w:ilvl w:val="1"/>
          <w:numId w:val="1"/>
        </w:numPr>
        <w:rPr>
          <w:rFonts w:cstheme="minorHAnsi"/>
        </w:rPr>
      </w:pPr>
      <w:r w:rsidRPr="004B3146">
        <w:rPr>
          <w:rFonts w:cstheme="minorHAnsi"/>
          <w:b/>
          <w:bCs/>
        </w:rPr>
        <w:t xml:space="preserve">  </w:t>
      </w:r>
      <w:r w:rsidRPr="004B3146">
        <w:rPr>
          <w:rFonts w:cstheme="minorHAnsi"/>
        </w:rPr>
        <w:t>It assesses differences between two groups of participants</w:t>
      </w:r>
    </w:p>
    <w:p w14:paraId="7880EF6A" w14:textId="28F8CF4D" w:rsidR="007B283D" w:rsidRPr="004B3146" w:rsidRDefault="007B283D" w:rsidP="007B283D">
      <w:pPr>
        <w:pStyle w:val="ListParagraph"/>
        <w:numPr>
          <w:ilvl w:val="1"/>
          <w:numId w:val="1"/>
        </w:numPr>
        <w:rPr>
          <w:rFonts w:cstheme="minorHAnsi"/>
          <w:b/>
          <w:bCs/>
        </w:rPr>
      </w:pPr>
      <w:r w:rsidRPr="004B3146">
        <w:rPr>
          <w:rFonts w:cstheme="minorHAnsi"/>
          <w:b/>
          <w:bCs/>
        </w:rPr>
        <w:t>It assesses differences between scores obtained on two separate occasions from the same participants</w:t>
      </w:r>
    </w:p>
    <w:p w14:paraId="056DA920" w14:textId="5C00E4AA" w:rsidR="007B283D" w:rsidRPr="004B3146" w:rsidRDefault="007B283D" w:rsidP="007B283D">
      <w:pPr>
        <w:pStyle w:val="ListParagraph"/>
        <w:numPr>
          <w:ilvl w:val="1"/>
          <w:numId w:val="1"/>
        </w:numPr>
        <w:rPr>
          <w:rFonts w:cstheme="minorHAnsi"/>
        </w:rPr>
      </w:pPr>
      <w:r w:rsidRPr="004B3146">
        <w:rPr>
          <w:rFonts w:cstheme="minorHAnsi"/>
        </w:rPr>
        <w:t>It assesses relationships between two interval data sets</w:t>
      </w:r>
    </w:p>
    <w:p w14:paraId="5AFDEE97" w14:textId="17A3624B" w:rsidR="007B283D" w:rsidRPr="004B3146" w:rsidRDefault="007B283D" w:rsidP="007B283D">
      <w:pPr>
        <w:pStyle w:val="ListParagraph"/>
        <w:numPr>
          <w:ilvl w:val="1"/>
          <w:numId w:val="1"/>
        </w:numPr>
        <w:rPr>
          <w:rFonts w:cstheme="minorHAnsi"/>
        </w:rPr>
      </w:pPr>
      <w:r w:rsidRPr="004B3146">
        <w:rPr>
          <w:rFonts w:cstheme="minorHAnsi"/>
        </w:rPr>
        <w:t>It assesses goodness of fit</w:t>
      </w:r>
    </w:p>
    <w:p w14:paraId="5AB6F903" w14:textId="2A399C3C" w:rsidR="007B283D" w:rsidRPr="004B3146" w:rsidRDefault="007B283D" w:rsidP="007B283D">
      <w:pPr>
        <w:pStyle w:val="ListParagraph"/>
        <w:numPr>
          <w:ilvl w:val="1"/>
          <w:numId w:val="1"/>
        </w:numPr>
        <w:rPr>
          <w:rFonts w:cstheme="minorHAnsi"/>
        </w:rPr>
      </w:pPr>
      <w:r w:rsidRPr="004B3146">
        <w:rPr>
          <w:rFonts w:cstheme="minorHAnsi"/>
        </w:rPr>
        <w:t>It assesses relationships between two ratio data sets</w:t>
      </w:r>
    </w:p>
    <w:p w14:paraId="5F6C5EA4" w14:textId="3EE944C9" w:rsidR="007B283D" w:rsidRPr="004B3146" w:rsidRDefault="007B283D" w:rsidP="007B283D">
      <w:pPr>
        <w:pStyle w:val="ListParagraph"/>
        <w:numPr>
          <w:ilvl w:val="1"/>
          <w:numId w:val="1"/>
        </w:numPr>
        <w:rPr>
          <w:rFonts w:cstheme="minorHAnsi"/>
        </w:rPr>
      </w:pPr>
      <w:r w:rsidRPr="004B3146">
        <w:rPr>
          <w:rFonts w:cstheme="minorHAnsi"/>
        </w:rPr>
        <w:t>It assesses how many factors there are in questionnaire data</w:t>
      </w:r>
    </w:p>
    <w:p w14:paraId="5991DA86" w14:textId="5B89F9A7" w:rsidR="00540C5E" w:rsidRPr="004B3146" w:rsidRDefault="00540C5E" w:rsidP="00540C5E">
      <w:pPr>
        <w:pStyle w:val="ListParagraph"/>
        <w:numPr>
          <w:ilvl w:val="0"/>
          <w:numId w:val="1"/>
        </w:numPr>
        <w:rPr>
          <w:rFonts w:cstheme="minorHAnsi"/>
        </w:rPr>
      </w:pPr>
      <w:r w:rsidRPr="004B3146">
        <w:rPr>
          <w:rFonts w:cstheme="minorHAnsi"/>
        </w:rPr>
        <w:t>What assumption(s) must be met to conduct an independent-samples t-test?</w:t>
      </w:r>
    </w:p>
    <w:p w14:paraId="686FC40F" w14:textId="77777777" w:rsidR="007B283D" w:rsidRPr="004B3146" w:rsidRDefault="007B283D" w:rsidP="007B283D">
      <w:pPr>
        <w:pStyle w:val="ListParagraph"/>
        <w:numPr>
          <w:ilvl w:val="1"/>
          <w:numId w:val="1"/>
        </w:numPr>
        <w:rPr>
          <w:rFonts w:cstheme="minorHAnsi"/>
        </w:rPr>
      </w:pPr>
      <w:r w:rsidRPr="004B3146">
        <w:rPr>
          <w:rFonts w:cstheme="minorHAnsi"/>
        </w:rPr>
        <w:t>The data from the dependent variable must be normally distributed</w:t>
      </w:r>
    </w:p>
    <w:p w14:paraId="22C163B2" w14:textId="561CAF22" w:rsidR="007B283D" w:rsidRPr="004B3146" w:rsidRDefault="007B283D" w:rsidP="007B283D">
      <w:pPr>
        <w:pStyle w:val="ListParagraph"/>
        <w:numPr>
          <w:ilvl w:val="1"/>
          <w:numId w:val="1"/>
        </w:numPr>
        <w:rPr>
          <w:rFonts w:cstheme="minorHAnsi"/>
        </w:rPr>
      </w:pPr>
      <w:r w:rsidRPr="004B3146">
        <w:rPr>
          <w:rFonts w:cstheme="minorHAnsi"/>
        </w:rPr>
        <w:t>The data from two cases are not linked in any way</w:t>
      </w:r>
    </w:p>
    <w:p w14:paraId="701A71E3" w14:textId="4447280B" w:rsidR="007B283D" w:rsidRPr="004B3146" w:rsidRDefault="007B283D" w:rsidP="007B283D">
      <w:pPr>
        <w:pStyle w:val="ListParagraph"/>
        <w:numPr>
          <w:ilvl w:val="1"/>
          <w:numId w:val="1"/>
        </w:numPr>
        <w:rPr>
          <w:rFonts w:cstheme="minorHAnsi"/>
        </w:rPr>
      </w:pPr>
      <w:r w:rsidRPr="004B3146">
        <w:rPr>
          <w:rFonts w:cstheme="minorHAnsi"/>
        </w:rPr>
        <w:t>There is equal variance in scores between the groups</w:t>
      </w:r>
    </w:p>
    <w:p w14:paraId="41900395" w14:textId="0474B430" w:rsidR="007B283D" w:rsidRPr="004B3146" w:rsidRDefault="007B283D" w:rsidP="007B283D">
      <w:pPr>
        <w:pStyle w:val="ListParagraph"/>
        <w:numPr>
          <w:ilvl w:val="1"/>
          <w:numId w:val="1"/>
        </w:numPr>
        <w:rPr>
          <w:rFonts w:cstheme="minorHAnsi"/>
        </w:rPr>
      </w:pPr>
      <w:r w:rsidRPr="004B3146">
        <w:rPr>
          <w:rFonts w:cstheme="minorHAnsi"/>
        </w:rPr>
        <w:t>There must be random sampling of cases</w:t>
      </w:r>
    </w:p>
    <w:p w14:paraId="2FDDC929" w14:textId="5D46B4F7" w:rsidR="007B283D" w:rsidRPr="004B3146" w:rsidRDefault="007B283D" w:rsidP="007B283D">
      <w:pPr>
        <w:pStyle w:val="ListParagraph"/>
        <w:numPr>
          <w:ilvl w:val="1"/>
          <w:numId w:val="1"/>
        </w:numPr>
        <w:rPr>
          <w:rFonts w:cstheme="minorHAnsi"/>
        </w:rPr>
      </w:pPr>
      <w:r w:rsidRPr="004B3146">
        <w:rPr>
          <w:rFonts w:cstheme="minorHAnsi"/>
        </w:rPr>
        <w:t>The data from the dependent variable must be interval or ratio</w:t>
      </w:r>
    </w:p>
    <w:p w14:paraId="573B6B9C" w14:textId="16009842" w:rsidR="00540C5E" w:rsidRPr="004B3146" w:rsidRDefault="00540C5E" w:rsidP="00540C5E">
      <w:pPr>
        <w:pStyle w:val="ListParagraph"/>
        <w:numPr>
          <w:ilvl w:val="1"/>
          <w:numId w:val="1"/>
        </w:numPr>
        <w:rPr>
          <w:rFonts w:cstheme="minorHAnsi"/>
          <w:b/>
          <w:bCs/>
        </w:rPr>
      </w:pPr>
      <w:r w:rsidRPr="004B3146">
        <w:rPr>
          <w:rFonts w:cstheme="minorHAnsi"/>
          <w:b/>
          <w:bCs/>
        </w:rPr>
        <w:t>All of these</w:t>
      </w:r>
    </w:p>
    <w:p w14:paraId="2E26ACF9" w14:textId="3BFDFF5B" w:rsidR="00540C5E" w:rsidRPr="004B3146" w:rsidRDefault="00540C5E" w:rsidP="00540C5E">
      <w:pPr>
        <w:pStyle w:val="ListParagraph"/>
        <w:numPr>
          <w:ilvl w:val="0"/>
          <w:numId w:val="1"/>
        </w:numPr>
        <w:rPr>
          <w:rFonts w:cstheme="minorHAnsi"/>
        </w:rPr>
      </w:pPr>
      <w:r w:rsidRPr="004B3146">
        <w:rPr>
          <w:rFonts w:cstheme="minorHAnsi"/>
        </w:rPr>
        <w:t>In which of the following cases would an independent-samples t-test not be appropriate?</w:t>
      </w:r>
    </w:p>
    <w:p w14:paraId="19081FCB" w14:textId="77777777" w:rsidR="007B283D" w:rsidRPr="004B3146" w:rsidRDefault="007B283D" w:rsidP="007B283D">
      <w:pPr>
        <w:pStyle w:val="ListParagraph"/>
        <w:numPr>
          <w:ilvl w:val="1"/>
          <w:numId w:val="1"/>
        </w:numPr>
        <w:rPr>
          <w:rFonts w:cstheme="minorHAnsi"/>
          <w:b/>
          <w:bCs/>
        </w:rPr>
      </w:pPr>
      <w:r w:rsidRPr="004B3146">
        <w:rPr>
          <w:rFonts w:cstheme="minorHAnsi"/>
          <w:b/>
          <w:bCs/>
        </w:rPr>
        <w:t>Comparing students attitude change between the start and end of their degree</w:t>
      </w:r>
    </w:p>
    <w:p w14:paraId="67B87254" w14:textId="0A0A0D8D" w:rsidR="007B283D" w:rsidRPr="004B3146" w:rsidRDefault="007B283D" w:rsidP="007B283D">
      <w:pPr>
        <w:pStyle w:val="ListParagraph"/>
        <w:numPr>
          <w:ilvl w:val="1"/>
          <w:numId w:val="1"/>
        </w:numPr>
        <w:rPr>
          <w:rFonts w:cstheme="minorHAnsi"/>
        </w:rPr>
      </w:pPr>
      <w:r w:rsidRPr="004B3146">
        <w:rPr>
          <w:rFonts w:cstheme="minorHAnsi"/>
        </w:rPr>
        <w:t>Comparing levels of aggression between 1 group who experienced high levels of excitation and 1 group who remained calm</w:t>
      </w:r>
    </w:p>
    <w:p w14:paraId="2A06FA93" w14:textId="61FE4A96" w:rsidR="007B283D" w:rsidRPr="004B3146" w:rsidRDefault="007B283D" w:rsidP="007B283D">
      <w:pPr>
        <w:pStyle w:val="ListParagraph"/>
        <w:numPr>
          <w:ilvl w:val="1"/>
          <w:numId w:val="1"/>
        </w:numPr>
        <w:rPr>
          <w:rFonts w:cstheme="minorHAnsi"/>
        </w:rPr>
      </w:pPr>
      <w:r w:rsidRPr="004B3146">
        <w:rPr>
          <w:rFonts w:cstheme="minorHAnsi"/>
        </w:rPr>
        <w:t>Comparing younger and older adults level of teamwork</w:t>
      </w:r>
    </w:p>
    <w:p w14:paraId="68C7AF1E" w14:textId="24E74DF5" w:rsidR="007B283D" w:rsidRPr="004B3146" w:rsidRDefault="007B283D" w:rsidP="007B283D">
      <w:pPr>
        <w:pStyle w:val="ListParagraph"/>
        <w:numPr>
          <w:ilvl w:val="1"/>
          <w:numId w:val="1"/>
        </w:numPr>
        <w:rPr>
          <w:rFonts w:cstheme="minorHAnsi"/>
        </w:rPr>
      </w:pPr>
      <w:r w:rsidRPr="004B3146">
        <w:rPr>
          <w:rFonts w:cstheme="minorHAnsi"/>
        </w:rPr>
        <w:t>Comparing men and women's IQ on one occasion</w:t>
      </w:r>
    </w:p>
    <w:p w14:paraId="4F960A4F" w14:textId="0B038690" w:rsidR="007B283D" w:rsidRPr="004B3146" w:rsidRDefault="007B283D" w:rsidP="007B283D">
      <w:pPr>
        <w:pStyle w:val="ListParagraph"/>
        <w:numPr>
          <w:ilvl w:val="1"/>
          <w:numId w:val="1"/>
        </w:numPr>
        <w:rPr>
          <w:rFonts w:cstheme="minorHAnsi"/>
        </w:rPr>
      </w:pPr>
      <w:r w:rsidRPr="004B3146">
        <w:rPr>
          <w:rFonts w:cstheme="minorHAnsi"/>
        </w:rPr>
        <w:t>Comparing the performance of individuals who either consumed caffeine or did not</w:t>
      </w:r>
    </w:p>
    <w:p w14:paraId="1EFF4981" w14:textId="4DAAF54E" w:rsidR="007B283D" w:rsidRPr="004B3146" w:rsidRDefault="007B283D" w:rsidP="007B283D">
      <w:pPr>
        <w:pStyle w:val="ListParagraph"/>
        <w:numPr>
          <w:ilvl w:val="1"/>
          <w:numId w:val="1"/>
        </w:numPr>
        <w:rPr>
          <w:rFonts w:cstheme="minorHAnsi"/>
        </w:rPr>
      </w:pPr>
      <w:r w:rsidRPr="004B3146">
        <w:rPr>
          <w:rFonts w:cstheme="minorHAnsi"/>
        </w:rPr>
        <w:t>Comparing the attitudes of Eastern and Western individuals</w:t>
      </w:r>
    </w:p>
    <w:p w14:paraId="4A88C3D8" w14:textId="43477BD4" w:rsidR="00540C5E" w:rsidRPr="004B3146" w:rsidRDefault="00540C5E" w:rsidP="00540C5E">
      <w:pPr>
        <w:pStyle w:val="ListParagraph"/>
        <w:numPr>
          <w:ilvl w:val="0"/>
          <w:numId w:val="1"/>
        </w:numPr>
        <w:rPr>
          <w:rFonts w:cstheme="minorHAnsi"/>
        </w:rPr>
      </w:pPr>
      <w:r w:rsidRPr="004B3146">
        <w:rPr>
          <w:rFonts w:cstheme="minorHAnsi"/>
        </w:rPr>
        <w:t>Which of the following statistics are important when interpreting an independent samples t-test?</w:t>
      </w:r>
    </w:p>
    <w:p w14:paraId="1B851386" w14:textId="5B3AB4B7" w:rsidR="007B283D" w:rsidRPr="004B3146" w:rsidRDefault="007B283D" w:rsidP="007B283D">
      <w:pPr>
        <w:pStyle w:val="ListParagraph"/>
        <w:numPr>
          <w:ilvl w:val="1"/>
          <w:numId w:val="1"/>
        </w:numPr>
        <w:rPr>
          <w:rFonts w:cstheme="minorHAnsi"/>
        </w:rPr>
      </w:pPr>
      <w:r w:rsidRPr="004B3146">
        <w:rPr>
          <w:rFonts w:cstheme="minorHAnsi"/>
        </w:rPr>
        <w:t>T scores</w:t>
      </w:r>
    </w:p>
    <w:p w14:paraId="5B4AB154" w14:textId="3B192F6C" w:rsidR="007B283D" w:rsidRPr="004B3146" w:rsidRDefault="007B283D" w:rsidP="007B283D">
      <w:pPr>
        <w:pStyle w:val="ListParagraph"/>
        <w:numPr>
          <w:ilvl w:val="1"/>
          <w:numId w:val="1"/>
        </w:numPr>
        <w:rPr>
          <w:rFonts w:cstheme="minorHAnsi"/>
        </w:rPr>
      </w:pPr>
      <w:r w:rsidRPr="004B3146">
        <w:rPr>
          <w:rFonts w:cstheme="minorHAnsi"/>
        </w:rPr>
        <w:t>Mean difference</w:t>
      </w:r>
    </w:p>
    <w:p w14:paraId="5B81BF74" w14:textId="2181ACCA" w:rsidR="007B283D" w:rsidRPr="004B3146" w:rsidRDefault="007B283D" w:rsidP="007B283D">
      <w:pPr>
        <w:pStyle w:val="ListParagraph"/>
        <w:numPr>
          <w:ilvl w:val="1"/>
          <w:numId w:val="1"/>
        </w:numPr>
        <w:rPr>
          <w:rFonts w:cstheme="minorHAnsi"/>
        </w:rPr>
      </w:pPr>
      <w:r w:rsidRPr="004B3146">
        <w:rPr>
          <w:rFonts w:cstheme="minorHAnsi"/>
        </w:rPr>
        <w:t>Significance level</w:t>
      </w:r>
    </w:p>
    <w:p w14:paraId="1B9A9A1D" w14:textId="3B557292" w:rsidR="007B283D" w:rsidRPr="004B3146" w:rsidRDefault="007B283D" w:rsidP="007B283D">
      <w:pPr>
        <w:pStyle w:val="ListParagraph"/>
        <w:numPr>
          <w:ilvl w:val="1"/>
          <w:numId w:val="1"/>
        </w:numPr>
        <w:rPr>
          <w:rFonts w:cstheme="minorHAnsi"/>
        </w:rPr>
      </w:pPr>
      <w:r w:rsidRPr="004B3146">
        <w:rPr>
          <w:rFonts w:cstheme="minorHAnsi"/>
        </w:rPr>
        <w:t>Levene's test</w:t>
      </w:r>
    </w:p>
    <w:p w14:paraId="1516FD44" w14:textId="55518E40" w:rsidR="007B283D" w:rsidRPr="004B3146" w:rsidRDefault="007B283D" w:rsidP="007B283D">
      <w:pPr>
        <w:pStyle w:val="ListParagraph"/>
        <w:numPr>
          <w:ilvl w:val="1"/>
          <w:numId w:val="1"/>
        </w:numPr>
        <w:rPr>
          <w:rFonts w:cstheme="minorHAnsi"/>
        </w:rPr>
      </w:pPr>
      <w:r w:rsidRPr="004B3146">
        <w:rPr>
          <w:rFonts w:cstheme="minorHAnsi"/>
        </w:rPr>
        <w:t>Descriptive statistics</w:t>
      </w:r>
    </w:p>
    <w:p w14:paraId="28665E1E" w14:textId="32918435" w:rsidR="00540C5E" w:rsidRPr="004B3146" w:rsidRDefault="00540C5E" w:rsidP="00540C5E">
      <w:pPr>
        <w:pStyle w:val="ListParagraph"/>
        <w:numPr>
          <w:ilvl w:val="1"/>
          <w:numId w:val="1"/>
        </w:numPr>
        <w:rPr>
          <w:rFonts w:cstheme="minorHAnsi"/>
          <w:b/>
          <w:bCs/>
        </w:rPr>
      </w:pPr>
      <w:r w:rsidRPr="004B3146">
        <w:rPr>
          <w:rFonts w:cstheme="minorHAnsi"/>
          <w:b/>
          <w:bCs/>
          <w:color w:val="000000"/>
          <w:shd w:val="clear" w:color="auto" w:fill="FFFFFF"/>
        </w:rPr>
        <w:lastRenderedPageBreak/>
        <w:t>All of these</w:t>
      </w:r>
    </w:p>
    <w:p w14:paraId="7CB45E8F" w14:textId="5538E266" w:rsidR="00540C5E" w:rsidRPr="004B3146" w:rsidRDefault="00540C5E" w:rsidP="00540C5E">
      <w:pPr>
        <w:pStyle w:val="ListParagraph"/>
        <w:numPr>
          <w:ilvl w:val="0"/>
          <w:numId w:val="1"/>
        </w:numPr>
        <w:rPr>
          <w:rFonts w:cstheme="minorHAnsi"/>
        </w:rPr>
      </w:pPr>
      <w:r w:rsidRPr="004B3146">
        <w:rPr>
          <w:rFonts w:cstheme="minorHAnsi"/>
        </w:rPr>
        <w:t>Where would you look on an independent t-test output to identify whether there was a significant difference between the groups?</w:t>
      </w:r>
    </w:p>
    <w:p w14:paraId="2B13B1D3" w14:textId="7871A725" w:rsidR="007B283D" w:rsidRPr="004B3146" w:rsidRDefault="007B283D" w:rsidP="007B283D">
      <w:pPr>
        <w:pStyle w:val="ListParagraph"/>
        <w:numPr>
          <w:ilvl w:val="1"/>
          <w:numId w:val="1"/>
        </w:numPr>
        <w:rPr>
          <w:rFonts w:cstheme="minorHAnsi"/>
        </w:rPr>
      </w:pPr>
      <w:r w:rsidRPr="004B3146">
        <w:rPr>
          <w:rFonts w:cstheme="minorHAnsi"/>
        </w:rPr>
        <w:t>The F column</w:t>
      </w:r>
    </w:p>
    <w:p w14:paraId="7E938BF1" w14:textId="6911C97A" w:rsidR="007B283D" w:rsidRPr="004B3146" w:rsidRDefault="007B283D" w:rsidP="0067782F">
      <w:pPr>
        <w:pStyle w:val="ListParagraph"/>
        <w:numPr>
          <w:ilvl w:val="1"/>
          <w:numId w:val="1"/>
        </w:numPr>
        <w:rPr>
          <w:rFonts w:cstheme="minorHAnsi"/>
        </w:rPr>
      </w:pPr>
      <w:r w:rsidRPr="004B3146">
        <w:rPr>
          <w:rFonts w:cstheme="minorHAnsi"/>
        </w:rPr>
        <w:t>The correlation coefficient box</w:t>
      </w:r>
    </w:p>
    <w:p w14:paraId="7D6CA524" w14:textId="6DBCAEA2" w:rsidR="007B283D" w:rsidRPr="004B3146" w:rsidRDefault="007B283D" w:rsidP="007B283D">
      <w:pPr>
        <w:pStyle w:val="ListParagraph"/>
        <w:numPr>
          <w:ilvl w:val="1"/>
          <w:numId w:val="1"/>
        </w:numPr>
        <w:rPr>
          <w:rFonts w:cstheme="minorHAnsi"/>
        </w:rPr>
      </w:pPr>
      <w:r w:rsidRPr="004B3146">
        <w:rPr>
          <w:rFonts w:cstheme="minorHAnsi"/>
        </w:rPr>
        <w:t>The confidence interval columns</w:t>
      </w:r>
    </w:p>
    <w:p w14:paraId="4C085B60" w14:textId="3EEB8C7D" w:rsidR="007B283D" w:rsidRPr="004B3146" w:rsidRDefault="007B283D" w:rsidP="007B283D">
      <w:pPr>
        <w:pStyle w:val="ListParagraph"/>
        <w:numPr>
          <w:ilvl w:val="1"/>
          <w:numId w:val="1"/>
        </w:numPr>
        <w:rPr>
          <w:rFonts w:cstheme="minorHAnsi"/>
        </w:rPr>
      </w:pPr>
      <w:r w:rsidRPr="004B3146">
        <w:rPr>
          <w:rFonts w:cstheme="minorHAnsi"/>
        </w:rPr>
        <w:t>The descriptive statistics box</w:t>
      </w:r>
    </w:p>
    <w:p w14:paraId="21A2E2D6" w14:textId="1242AB6E" w:rsidR="007B283D" w:rsidRPr="004B3146" w:rsidRDefault="007B283D" w:rsidP="007B283D">
      <w:pPr>
        <w:pStyle w:val="ListParagraph"/>
        <w:numPr>
          <w:ilvl w:val="1"/>
          <w:numId w:val="1"/>
        </w:numPr>
        <w:rPr>
          <w:rFonts w:cstheme="minorHAnsi"/>
        </w:rPr>
      </w:pPr>
      <w:r w:rsidRPr="004B3146">
        <w:rPr>
          <w:rFonts w:cstheme="minorHAnsi"/>
        </w:rPr>
        <w:t>Levene's test column</w:t>
      </w:r>
    </w:p>
    <w:p w14:paraId="02524E95" w14:textId="428273D7" w:rsidR="00540C5E" w:rsidRPr="004B3146" w:rsidRDefault="00540C5E" w:rsidP="007B283D">
      <w:pPr>
        <w:pStyle w:val="ListParagraph"/>
        <w:numPr>
          <w:ilvl w:val="1"/>
          <w:numId w:val="1"/>
        </w:numPr>
        <w:rPr>
          <w:rFonts w:cstheme="minorHAnsi"/>
          <w:b/>
          <w:bCs/>
        </w:rPr>
      </w:pPr>
      <w:r w:rsidRPr="004B3146">
        <w:rPr>
          <w:rFonts w:cstheme="minorHAnsi"/>
          <w:b/>
          <w:bCs/>
        </w:rPr>
        <w:t>T-test for equality of mean section</w:t>
      </w:r>
    </w:p>
    <w:p w14:paraId="60A72109" w14:textId="2EFF72DC" w:rsidR="00540C5E" w:rsidRPr="004B3146" w:rsidRDefault="00540C5E" w:rsidP="00540C5E">
      <w:pPr>
        <w:pStyle w:val="ListParagraph"/>
        <w:numPr>
          <w:ilvl w:val="0"/>
          <w:numId w:val="1"/>
        </w:numPr>
        <w:rPr>
          <w:rFonts w:cstheme="minorHAnsi"/>
        </w:rPr>
      </w:pPr>
      <w:r w:rsidRPr="004B3146">
        <w:rPr>
          <w:rFonts w:cstheme="minorHAnsi"/>
        </w:rPr>
        <w:t>Which of the following formats is correct for reporting an independent samples t-test in APA format?</w:t>
      </w:r>
    </w:p>
    <w:p w14:paraId="4585972B" w14:textId="77777777" w:rsidR="007B283D" w:rsidRPr="004B3146" w:rsidRDefault="007B283D" w:rsidP="007B283D">
      <w:pPr>
        <w:pStyle w:val="ListParagraph"/>
        <w:numPr>
          <w:ilvl w:val="1"/>
          <w:numId w:val="1"/>
        </w:numPr>
        <w:rPr>
          <w:rFonts w:cstheme="minorHAnsi"/>
        </w:rPr>
      </w:pPr>
      <w:r w:rsidRPr="004B3146">
        <w:rPr>
          <w:rFonts w:cstheme="minorHAnsi"/>
        </w:rPr>
        <w:t>F (17, 24) = 235.98, p &lt; 0.05</w:t>
      </w:r>
    </w:p>
    <w:p w14:paraId="31052FE7" w14:textId="14EC2F88" w:rsidR="007B283D" w:rsidRPr="004B3146" w:rsidRDefault="007B283D" w:rsidP="007B283D">
      <w:pPr>
        <w:pStyle w:val="ListParagraph"/>
        <w:numPr>
          <w:ilvl w:val="1"/>
          <w:numId w:val="1"/>
        </w:numPr>
        <w:rPr>
          <w:rFonts w:cstheme="minorHAnsi"/>
        </w:rPr>
      </w:pPr>
      <w:r w:rsidRPr="004B3146">
        <w:rPr>
          <w:rFonts w:cstheme="minorHAnsi"/>
        </w:rPr>
        <w:t>N = 22, P = 0.000, T = 1.489</w:t>
      </w:r>
    </w:p>
    <w:p w14:paraId="15FC1799" w14:textId="08F1DB66" w:rsidR="007B283D" w:rsidRPr="004B3146" w:rsidRDefault="007B283D" w:rsidP="007B283D">
      <w:pPr>
        <w:pStyle w:val="ListParagraph"/>
        <w:numPr>
          <w:ilvl w:val="1"/>
          <w:numId w:val="1"/>
        </w:numPr>
        <w:rPr>
          <w:rFonts w:cstheme="minorHAnsi"/>
        </w:rPr>
      </w:pPr>
      <w:r w:rsidRPr="004B3146">
        <w:rPr>
          <w:rFonts w:cstheme="minorHAnsi"/>
        </w:rPr>
        <w:t>r(18) = +.987, p = 0.06</w:t>
      </w:r>
    </w:p>
    <w:p w14:paraId="18E633D2" w14:textId="417A9F29" w:rsidR="00540C5E" w:rsidRPr="004B3146" w:rsidRDefault="00540C5E" w:rsidP="00540C5E">
      <w:pPr>
        <w:pStyle w:val="ListParagraph"/>
        <w:numPr>
          <w:ilvl w:val="1"/>
          <w:numId w:val="1"/>
        </w:numPr>
        <w:rPr>
          <w:rFonts w:cstheme="minorHAnsi"/>
          <w:b/>
          <w:bCs/>
        </w:rPr>
      </w:pPr>
      <w:r w:rsidRPr="004B3146">
        <w:rPr>
          <w:rFonts w:cstheme="minorHAnsi"/>
          <w:b/>
          <w:bCs/>
        </w:rPr>
        <w:t>t(34) = -.478, p &lt; 0.001.</w:t>
      </w:r>
    </w:p>
    <w:p w14:paraId="2B386F79" w14:textId="77777777" w:rsidR="007B283D" w:rsidRPr="004B3146" w:rsidRDefault="007B283D" w:rsidP="007B283D">
      <w:pPr>
        <w:pStyle w:val="ListParagraph"/>
        <w:numPr>
          <w:ilvl w:val="1"/>
          <w:numId w:val="1"/>
        </w:numPr>
        <w:rPr>
          <w:rFonts w:cstheme="minorHAnsi"/>
        </w:rPr>
      </w:pPr>
      <w:r w:rsidRPr="004B3146">
        <w:rPr>
          <w:rFonts w:cstheme="minorHAnsi"/>
        </w:rPr>
        <w:t>None of these</w:t>
      </w:r>
    </w:p>
    <w:p w14:paraId="1838D033" w14:textId="5CC9A3F6" w:rsidR="007B283D" w:rsidRPr="004B3146" w:rsidRDefault="007B283D" w:rsidP="007B283D">
      <w:pPr>
        <w:pStyle w:val="ListParagraph"/>
        <w:numPr>
          <w:ilvl w:val="1"/>
          <w:numId w:val="1"/>
        </w:numPr>
        <w:rPr>
          <w:rFonts w:cstheme="minorHAnsi"/>
        </w:rPr>
      </w:pPr>
      <w:r w:rsidRPr="004B3146">
        <w:rPr>
          <w:rFonts w:cstheme="minorHAnsi"/>
        </w:rPr>
        <w:t>U (22) = 5658, p &gt; 0.05</w:t>
      </w:r>
    </w:p>
    <w:p w14:paraId="4353EC09" w14:textId="1F1D5149" w:rsidR="00540C5E" w:rsidRPr="004B3146" w:rsidRDefault="00540C5E" w:rsidP="00540C5E">
      <w:pPr>
        <w:pStyle w:val="ListParagraph"/>
        <w:numPr>
          <w:ilvl w:val="0"/>
          <w:numId w:val="1"/>
        </w:numPr>
        <w:rPr>
          <w:rFonts w:cstheme="minorHAnsi"/>
        </w:rPr>
      </w:pPr>
      <w:r w:rsidRPr="004B3146">
        <w:rPr>
          <w:rFonts w:cstheme="minorHAnsi"/>
        </w:rPr>
        <w:t>What is the alternative name for a repeated-measures t-test?</w:t>
      </w:r>
    </w:p>
    <w:p w14:paraId="4D29C853" w14:textId="34FF2D0B" w:rsidR="007B283D" w:rsidRPr="004B3146" w:rsidRDefault="007B283D" w:rsidP="007B283D">
      <w:pPr>
        <w:pStyle w:val="ListParagraph"/>
        <w:numPr>
          <w:ilvl w:val="1"/>
          <w:numId w:val="1"/>
        </w:numPr>
        <w:rPr>
          <w:rFonts w:cstheme="minorHAnsi"/>
        </w:rPr>
      </w:pPr>
      <w:r w:rsidRPr="004B3146">
        <w:rPr>
          <w:rFonts w:cstheme="minorHAnsi"/>
        </w:rPr>
        <w:t>Pearson's Product-Moment</w:t>
      </w:r>
    </w:p>
    <w:p w14:paraId="56F705FF" w14:textId="2AE69C57" w:rsidR="007B283D" w:rsidRPr="004B3146" w:rsidRDefault="007B283D" w:rsidP="007B283D">
      <w:pPr>
        <w:pStyle w:val="ListParagraph"/>
        <w:numPr>
          <w:ilvl w:val="1"/>
          <w:numId w:val="1"/>
        </w:numPr>
        <w:rPr>
          <w:rFonts w:cstheme="minorHAnsi"/>
        </w:rPr>
      </w:pPr>
      <w:r w:rsidRPr="004B3146">
        <w:rPr>
          <w:rFonts w:cstheme="minorHAnsi"/>
        </w:rPr>
        <w:t>Spearman's Rho</w:t>
      </w:r>
    </w:p>
    <w:p w14:paraId="5DADEC6A" w14:textId="23908996" w:rsidR="007B283D" w:rsidRPr="004B3146" w:rsidRDefault="007B283D" w:rsidP="007B283D">
      <w:pPr>
        <w:pStyle w:val="ListParagraph"/>
        <w:numPr>
          <w:ilvl w:val="1"/>
          <w:numId w:val="1"/>
        </w:numPr>
        <w:rPr>
          <w:rFonts w:cstheme="minorHAnsi"/>
        </w:rPr>
      </w:pPr>
      <w:r w:rsidRPr="004B3146">
        <w:rPr>
          <w:rFonts w:cstheme="minorHAnsi"/>
        </w:rPr>
        <w:t>A Wilcoxon test</w:t>
      </w:r>
    </w:p>
    <w:p w14:paraId="7453841C" w14:textId="54CEDF28" w:rsidR="007B283D" w:rsidRPr="004B3146" w:rsidRDefault="007B283D" w:rsidP="007B283D">
      <w:pPr>
        <w:pStyle w:val="ListParagraph"/>
        <w:numPr>
          <w:ilvl w:val="1"/>
          <w:numId w:val="1"/>
        </w:numPr>
        <w:rPr>
          <w:rFonts w:cstheme="minorHAnsi"/>
        </w:rPr>
      </w:pPr>
      <w:r w:rsidRPr="004B3146">
        <w:rPr>
          <w:rFonts w:cstheme="minorHAnsi"/>
        </w:rPr>
        <w:t>Chi-squared test of difference</w:t>
      </w:r>
    </w:p>
    <w:p w14:paraId="43000BB3" w14:textId="564ACBAC" w:rsidR="007B283D" w:rsidRPr="004B3146" w:rsidRDefault="007B283D" w:rsidP="007B283D">
      <w:pPr>
        <w:pStyle w:val="ListParagraph"/>
        <w:numPr>
          <w:ilvl w:val="1"/>
          <w:numId w:val="1"/>
        </w:numPr>
        <w:rPr>
          <w:rFonts w:cstheme="minorHAnsi"/>
          <w:b/>
          <w:bCs/>
        </w:rPr>
      </w:pPr>
      <w:r w:rsidRPr="004B3146">
        <w:rPr>
          <w:rFonts w:cstheme="minorHAnsi"/>
          <w:b/>
          <w:bCs/>
        </w:rPr>
        <w:t>A paired-samples t-test</w:t>
      </w:r>
    </w:p>
    <w:p w14:paraId="35297412" w14:textId="3983F1CD" w:rsidR="007B283D" w:rsidRPr="004B3146" w:rsidRDefault="007B283D" w:rsidP="007B283D">
      <w:pPr>
        <w:pStyle w:val="ListParagraph"/>
        <w:numPr>
          <w:ilvl w:val="1"/>
          <w:numId w:val="1"/>
        </w:numPr>
        <w:rPr>
          <w:rFonts w:cstheme="minorHAnsi"/>
        </w:rPr>
      </w:pPr>
      <w:r w:rsidRPr="004B3146">
        <w:rPr>
          <w:rFonts w:cstheme="minorHAnsi"/>
        </w:rPr>
        <w:t>Unrelated t-test</w:t>
      </w:r>
    </w:p>
    <w:p w14:paraId="1E90E730" w14:textId="29816D50" w:rsidR="007B283D" w:rsidRPr="004B3146" w:rsidRDefault="007B283D" w:rsidP="007B283D">
      <w:pPr>
        <w:pStyle w:val="ListParagraph"/>
        <w:numPr>
          <w:ilvl w:val="0"/>
          <w:numId w:val="1"/>
        </w:numPr>
        <w:rPr>
          <w:rFonts w:cstheme="minorHAnsi"/>
        </w:rPr>
      </w:pPr>
      <w:r w:rsidRPr="004B3146">
        <w:rPr>
          <w:rFonts w:cstheme="minorHAnsi"/>
        </w:rPr>
        <w:t>In which of the following cases could you use a paired-samples t-test?</w:t>
      </w:r>
    </w:p>
    <w:p w14:paraId="35ADB75E" w14:textId="77777777" w:rsidR="007B283D" w:rsidRPr="004B3146" w:rsidRDefault="007B283D" w:rsidP="007B283D">
      <w:pPr>
        <w:pStyle w:val="ListParagraph"/>
        <w:numPr>
          <w:ilvl w:val="1"/>
          <w:numId w:val="1"/>
        </w:numPr>
        <w:rPr>
          <w:rFonts w:cstheme="minorHAnsi"/>
          <w:b/>
          <w:bCs/>
        </w:rPr>
      </w:pPr>
      <w:r w:rsidRPr="004B3146">
        <w:rPr>
          <w:rFonts w:cstheme="minorHAnsi"/>
          <w:b/>
          <w:bCs/>
        </w:rPr>
        <w:t>When comparing the same participants performance before and after training</w:t>
      </w:r>
    </w:p>
    <w:p w14:paraId="646060F2" w14:textId="7E71CD39" w:rsidR="007B283D" w:rsidRPr="004B3146" w:rsidRDefault="007B283D" w:rsidP="007B283D">
      <w:pPr>
        <w:pStyle w:val="ListParagraph"/>
        <w:numPr>
          <w:ilvl w:val="1"/>
          <w:numId w:val="1"/>
        </w:numPr>
        <w:rPr>
          <w:rFonts w:cstheme="minorHAnsi"/>
        </w:rPr>
      </w:pPr>
      <w:r w:rsidRPr="004B3146">
        <w:rPr>
          <w:rFonts w:cstheme="minorHAnsi"/>
        </w:rPr>
        <w:t>When assessing relationships between two groups</w:t>
      </w:r>
    </w:p>
    <w:p w14:paraId="60740EE9" w14:textId="391EB701" w:rsidR="007B283D" w:rsidRPr="004B3146" w:rsidRDefault="007B283D" w:rsidP="007B283D">
      <w:pPr>
        <w:pStyle w:val="ListParagraph"/>
        <w:numPr>
          <w:ilvl w:val="1"/>
          <w:numId w:val="1"/>
        </w:numPr>
        <w:rPr>
          <w:rFonts w:cstheme="minorHAnsi"/>
        </w:rPr>
      </w:pPr>
      <w:r w:rsidRPr="004B3146">
        <w:rPr>
          <w:rFonts w:cstheme="minorHAnsi"/>
        </w:rPr>
        <w:t>When assessing three groups or more</w:t>
      </w:r>
    </w:p>
    <w:p w14:paraId="5F6CE92B" w14:textId="69FAD7BF" w:rsidR="007B283D" w:rsidRPr="004B3146" w:rsidRDefault="007B283D" w:rsidP="007B283D">
      <w:pPr>
        <w:pStyle w:val="ListParagraph"/>
        <w:numPr>
          <w:ilvl w:val="1"/>
          <w:numId w:val="1"/>
        </w:numPr>
        <w:rPr>
          <w:rFonts w:cstheme="minorHAnsi"/>
        </w:rPr>
      </w:pPr>
      <w:r w:rsidRPr="004B3146">
        <w:rPr>
          <w:rFonts w:cstheme="minorHAnsi"/>
        </w:rPr>
        <w:t>When comparing two separate groups</w:t>
      </w:r>
    </w:p>
    <w:p w14:paraId="7039FF5E" w14:textId="0A5C429F" w:rsidR="007B283D" w:rsidRPr="004B3146" w:rsidRDefault="007B283D" w:rsidP="007B283D">
      <w:pPr>
        <w:pStyle w:val="ListParagraph"/>
        <w:numPr>
          <w:ilvl w:val="1"/>
          <w:numId w:val="1"/>
        </w:numPr>
        <w:rPr>
          <w:rFonts w:cstheme="minorHAnsi"/>
        </w:rPr>
      </w:pPr>
      <w:r w:rsidRPr="004B3146">
        <w:rPr>
          <w:rFonts w:cstheme="minorHAnsi"/>
        </w:rPr>
        <w:t>When comparing men and women's scores</w:t>
      </w:r>
    </w:p>
    <w:p w14:paraId="525A6F05" w14:textId="0531C690" w:rsidR="007B283D" w:rsidRPr="004B3146" w:rsidRDefault="007B283D" w:rsidP="007B283D">
      <w:pPr>
        <w:pStyle w:val="ListParagraph"/>
        <w:numPr>
          <w:ilvl w:val="1"/>
          <w:numId w:val="1"/>
        </w:numPr>
        <w:rPr>
          <w:rFonts w:cstheme="minorHAnsi"/>
        </w:rPr>
      </w:pPr>
      <w:r w:rsidRPr="004B3146">
        <w:rPr>
          <w:rFonts w:cstheme="minorHAnsi"/>
        </w:rPr>
        <w:t>When assessing goodness of fit</w:t>
      </w:r>
    </w:p>
    <w:p w14:paraId="370B9C9E" w14:textId="7B000A3B" w:rsidR="007B283D" w:rsidRPr="004B3146" w:rsidRDefault="007B283D" w:rsidP="007B283D">
      <w:pPr>
        <w:pStyle w:val="ListParagraph"/>
        <w:numPr>
          <w:ilvl w:val="0"/>
          <w:numId w:val="1"/>
        </w:numPr>
        <w:rPr>
          <w:rFonts w:cstheme="minorHAnsi"/>
        </w:rPr>
      </w:pPr>
      <w:r w:rsidRPr="004B3146">
        <w:rPr>
          <w:rFonts w:cstheme="minorHAnsi"/>
        </w:rPr>
        <w:t>What are matched cases?</w:t>
      </w:r>
    </w:p>
    <w:p w14:paraId="12403A94" w14:textId="26BA6FF6" w:rsidR="00AC7332" w:rsidRPr="004B3146" w:rsidRDefault="00AC7332" w:rsidP="00AC7332">
      <w:pPr>
        <w:pStyle w:val="ListParagraph"/>
        <w:numPr>
          <w:ilvl w:val="1"/>
          <w:numId w:val="1"/>
        </w:numPr>
        <w:rPr>
          <w:rFonts w:cstheme="minorHAnsi"/>
        </w:rPr>
      </w:pPr>
      <w:r w:rsidRPr="004B3146">
        <w:rPr>
          <w:rFonts w:cstheme="minorHAnsi"/>
        </w:rPr>
        <w:t>Scores are compared across two distinct groups of participants</w:t>
      </w:r>
    </w:p>
    <w:p w14:paraId="4513FD35" w14:textId="7284A7D3" w:rsidR="00AC7332" w:rsidRPr="004B3146" w:rsidRDefault="00AC7332" w:rsidP="00AC7332">
      <w:pPr>
        <w:pStyle w:val="ListParagraph"/>
        <w:numPr>
          <w:ilvl w:val="1"/>
          <w:numId w:val="1"/>
        </w:numPr>
        <w:rPr>
          <w:rFonts w:cstheme="minorHAnsi"/>
        </w:rPr>
      </w:pPr>
      <w:r w:rsidRPr="004B3146">
        <w:rPr>
          <w:rFonts w:cstheme="minorHAnsi"/>
        </w:rPr>
        <w:t>A way of transforming data to make it more normally distributed</w:t>
      </w:r>
    </w:p>
    <w:p w14:paraId="2AE5B1FF" w14:textId="7BC34104" w:rsidR="00AC7332" w:rsidRPr="004B3146" w:rsidRDefault="00AC7332" w:rsidP="00AC7332">
      <w:pPr>
        <w:pStyle w:val="ListParagraph"/>
        <w:numPr>
          <w:ilvl w:val="1"/>
          <w:numId w:val="1"/>
        </w:numPr>
        <w:rPr>
          <w:rFonts w:cstheme="minorHAnsi"/>
        </w:rPr>
      </w:pPr>
      <w:r w:rsidRPr="004B3146">
        <w:rPr>
          <w:rFonts w:cstheme="minorHAnsi"/>
        </w:rPr>
        <w:t>Scores obtained from the same participants at time 1 and time 2 are standardized and compared</w:t>
      </w:r>
    </w:p>
    <w:p w14:paraId="48EA5203" w14:textId="2EBDFA9E" w:rsidR="00AC7332" w:rsidRPr="004B3146" w:rsidRDefault="00AC7332" w:rsidP="00AC7332">
      <w:pPr>
        <w:pStyle w:val="ListParagraph"/>
        <w:numPr>
          <w:ilvl w:val="1"/>
          <w:numId w:val="1"/>
        </w:numPr>
        <w:rPr>
          <w:rFonts w:cstheme="minorHAnsi"/>
          <w:b/>
          <w:bCs/>
        </w:rPr>
      </w:pPr>
      <w:r w:rsidRPr="004B3146">
        <w:rPr>
          <w:rFonts w:cstheme="minorHAnsi"/>
          <w:b/>
          <w:bCs/>
        </w:rPr>
        <w:t>Scores are obtained from a second group of participants who are matched on vital characteristics with the first group of participants</w:t>
      </w:r>
    </w:p>
    <w:p w14:paraId="605916C7" w14:textId="3A2A9D91" w:rsidR="00AC7332" w:rsidRPr="004B3146" w:rsidRDefault="00AC7332" w:rsidP="00AC7332">
      <w:pPr>
        <w:pStyle w:val="ListParagraph"/>
        <w:numPr>
          <w:ilvl w:val="1"/>
          <w:numId w:val="1"/>
        </w:numPr>
        <w:rPr>
          <w:rFonts w:cstheme="minorHAnsi"/>
        </w:rPr>
      </w:pPr>
      <w:r w:rsidRPr="004B3146">
        <w:rPr>
          <w:rFonts w:cstheme="minorHAnsi"/>
        </w:rPr>
        <w:t>Scores obtained from the same participants at time 1 and time 2 are not standardized but compared</w:t>
      </w:r>
    </w:p>
    <w:p w14:paraId="0F5D37B9" w14:textId="5B0C4D6E" w:rsidR="00AC7332" w:rsidRPr="004B3146" w:rsidRDefault="00AC7332" w:rsidP="00AC7332">
      <w:pPr>
        <w:pStyle w:val="ListParagraph"/>
        <w:numPr>
          <w:ilvl w:val="1"/>
          <w:numId w:val="1"/>
        </w:numPr>
        <w:rPr>
          <w:rFonts w:cstheme="minorHAnsi"/>
        </w:rPr>
      </w:pPr>
      <w:r w:rsidRPr="004B3146">
        <w:rPr>
          <w:rFonts w:cstheme="minorHAnsi"/>
        </w:rPr>
        <w:t>A tool for adjusting the alpha criterion</w:t>
      </w:r>
    </w:p>
    <w:p w14:paraId="22476C07" w14:textId="77777777" w:rsidR="00AC7332" w:rsidRPr="004B3146" w:rsidRDefault="00AC7332" w:rsidP="00F50194">
      <w:pPr>
        <w:pStyle w:val="ListParagraph"/>
        <w:numPr>
          <w:ilvl w:val="0"/>
          <w:numId w:val="1"/>
        </w:numPr>
        <w:rPr>
          <w:rFonts w:cstheme="minorHAnsi"/>
        </w:rPr>
      </w:pPr>
      <w:r w:rsidRPr="004B3146">
        <w:rPr>
          <w:rFonts w:cstheme="minorHAnsi"/>
        </w:rPr>
        <w:t>Which of the following statements is false?</w:t>
      </w:r>
    </w:p>
    <w:p w14:paraId="35DCF524" w14:textId="065303C6" w:rsidR="00AC7332" w:rsidRPr="004B3146" w:rsidRDefault="00AC7332" w:rsidP="00D42FB6">
      <w:pPr>
        <w:pStyle w:val="ListParagraph"/>
        <w:numPr>
          <w:ilvl w:val="1"/>
          <w:numId w:val="3"/>
        </w:numPr>
        <w:rPr>
          <w:rFonts w:cstheme="minorHAnsi"/>
        </w:rPr>
      </w:pPr>
      <w:r w:rsidRPr="004B3146">
        <w:rPr>
          <w:rFonts w:cstheme="minorHAnsi"/>
        </w:rPr>
        <w:t>The t distribution is symmetric about zero</w:t>
      </w:r>
    </w:p>
    <w:p w14:paraId="5959CEF6" w14:textId="1499A400" w:rsidR="00AC7332" w:rsidRPr="004B3146" w:rsidRDefault="00AC7332" w:rsidP="00D42FB6">
      <w:pPr>
        <w:pStyle w:val="ListParagraph"/>
        <w:numPr>
          <w:ilvl w:val="1"/>
          <w:numId w:val="3"/>
        </w:numPr>
        <w:rPr>
          <w:rFonts w:cstheme="minorHAnsi"/>
        </w:rPr>
      </w:pPr>
      <w:r w:rsidRPr="004B3146">
        <w:rPr>
          <w:rFonts w:cstheme="minorHAnsi"/>
        </w:rPr>
        <w:t>The t distribution is more spread out than the standard normal distribution</w:t>
      </w:r>
    </w:p>
    <w:p w14:paraId="03DB7C72" w14:textId="1D416E89" w:rsidR="00AC7332" w:rsidRPr="004B3146" w:rsidRDefault="00AC7332" w:rsidP="00D42FB6">
      <w:pPr>
        <w:pStyle w:val="ListParagraph"/>
        <w:numPr>
          <w:ilvl w:val="1"/>
          <w:numId w:val="3"/>
        </w:numPr>
        <w:rPr>
          <w:rFonts w:cstheme="minorHAnsi"/>
          <w:b/>
          <w:bCs/>
        </w:rPr>
      </w:pPr>
      <w:r w:rsidRPr="004B3146">
        <w:rPr>
          <w:rFonts w:cstheme="minorHAnsi"/>
          <w:b/>
          <w:bCs/>
        </w:rPr>
        <w:t>As the degrees of freedom get smaller, the t-distribution’s dispersion gets smaller</w:t>
      </w:r>
    </w:p>
    <w:p w14:paraId="020353C0" w14:textId="35BF3ADE" w:rsidR="00AC7332" w:rsidRPr="004B3146" w:rsidRDefault="00AC7332" w:rsidP="00D42FB6">
      <w:pPr>
        <w:pStyle w:val="ListParagraph"/>
        <w:numPr>
          <w:ilvl w:val="1"/>
          <w:numId w:val="3"/>
        </w:numPr>
        <w:rPr>
          <w:rFonts w:cstheme="minorHAnsi"/>
        </w:rPr>
      </w:pPr>
      <w:r w:rsidRPr="004B3146">
        <w:rPr>
          <w:rFonts w:cstheme="minorHAnsi"/>
        </w:rPr>
        <w:t>The t distribution is mound-shaped</w:t>
      </w:r>
    </w:p>
    <w:p w14:paraId="7B0B8383" w14:textId="403A48EB" w:rsidR="00AC7332" w:rsidRPr="004B3146" w:rsidRDefault="00AC7332" w:rsidP="00F50194">
      <w:pPr>
        <w:pStyle w:val="ListParagraph"/>
        <w:numPr>
          <w:ilvl w:val="0"/>
          <w:numId w:val="1"/>
        </w:numPr>
        <w:rPr>
          <w:rFonts w:cstheme="minorHAnsi"/>
        </w:rPr>
      </w:pPr>
      <w:r w:rsidRPr="004B3146">
        <w:rPr>
          <w:rFonts w:cstheme="minorHAnsi"/>
        </w:rPr>
        <w:lastRenderedPageBreak/>
        <w:t>For statistical inference about the mean of a single population when the population standard deviation is unknown, the degrees for freedom for the t distribution equal n-1 because we lose one degree of freedom by using the:</w:t>
      </w:r>
    </w:p>
    <w:p w14:paraId="03C136FF" w14:textId="14C115FB" w:rsidR="00AC7332" w:rsidRPr="004B3146" w:rsidRDefault="00AC7332" w:rsidP="00D42FB6">
      <w:pPr>
        <w:pStyle w:val="ListParagraph"/>
        <w:numPr>
          <w:ilvl w:val="1"/>
          <w:numId w:val="4"/>
        </w:numPr>
        <w:rPr>
          <w:rFonts w:cstheme="minorHAnsi"/>
          <w:b/>
          <w:bCs/>
        </w:rPr>
      </w:pPr>
      <w:r w:rsidRPr="004B3146">
        <w:rPr>
          <w:rFonts w:cstheme="minorHAnsi"/>
          <w:b/>
          <w:bCs/>
        </w:rPr>
        <w:t>sample mean as an estimate of the population mean</w:t>
      </w:r>
    </w:p>
    <w:p w14:paraId="6F55F5C1" w14:textId="54712C66" w:rsidR="00AC7332" w:rsidRPr="004B3146" w:rsidRDefault="00AC7332" w:rsidP="00D42FB6">
      <w:pPr>
        <w:pStyle w:val="ListParagraph"/>
        <w:numPr>
          <w:ilvl w:val="1"/>
          <w:numId w:val="4"/>
        </w:numPr>
        <w:rPr>
          <w:rFonts w:cstheme="minorHAnsi"/>
        </w:rPr>
      </w:pPr>
      <w:r w:rsidRPr="004B3146">
        <w:rPr>
          <w:rFonts w:cstheme="minorHAnsi"/>
        </w:rPr>
        <w:t>sample standard deviation as an estimate of the population standard deviation</w:t>
      </w:r>
    </w:p>
    <w:p w14:paraId="5A0578D9" w14:textId="63F58103" w:rsidR="00AC7332" w:rsidRPr="004B3146" w:rsidRDefault="00AC7332" w:rsidP="00D42FB6">
      <w:pPr>
        <w:pStyle w:val="ListParagraph"/>
        <w:numPr>
          <w:ilvl w:val="1"/>
          <w:numId w:val="4"/>
        </w:numPr>
        <w:rPr>
          <w:rFonts w:cstheme="minorHAnsi"/>
        </w:rPr>
      </w:pPr>
      <w:r w:rsidRPr="004B3146">
        <w:rPr>
          <w:rFonts w:cstheme="minorHAnsi"/>
        </w:rPr>
        <w:t>sample proportion as an estimate of the population proportion</w:t>
      </w:r>
    </w:p>
    <w:p w14:paraId="7A082D28" w14:textId="7D5AB62F" w:rsidR="00AC7332" w:rsidRPr="004B3146" w:rsidRDefault="00AC7332" w:rsidP="00D42FB6">
      <w:pPr>
        <w:pStyle w:val="ListParagraph"/>
        <w:numPr>
          <w:ilvl w:val="1"/>
          <w:numId w:val="4"/>
        </w:numPr>
        <w:rPr>
          <w:rFonts w:cstheme="minorHAnsi"/>
        </w:rPr>
      </w:pPr>
      <w:r w:rsidRPr="004B3146">
        <w:rPr>
          <w:rFonts w:cstheme="minorHAnsi"/>
        </w:rPr>
        <w:t>sample size as an estimate of the population size</w:t>
      </w:r>
    </w:p>
    <w:p w14:paraId="7FC110CE" w14:textId="46FBD5BC" w:rsidR="00AC7332" w:rsidRPr="004B3146" w:rsidRDefault="00AC7332" w:rsidP="00F50194">
      <w:pPr>
        <w:pStyle w:val="ListParagraph"/>
        <w:numPr>
          <w:ilvl w:val="0"/>
          <w:numId w:val="1"/>
        </w:numPr>
        <w:rPr>
          <w:rFonts w:cstheme="minorHAnsi"/>
        </w:rPr>
      </w:pPr>
      <w:r w:rsidRPr="004B3146">
        <w:rPr>
          <w:rFonts w:cstheme="minorHAnsi"/>
        </w:rPr>
        <w:t xml:space="preserve">In testing the hypotheses </w:t>
      </w:r>
    </w:p>
    <w:p w14:paraId="693E2CD2" w14:textId="46436770" w:rsidR="00AC7332" w:rsidRPr="004B3146" w:rsidRDefault="00AC7332" w:rsidP="00AC7332">
      <w:pPr>
        <w:pStyle w:val="ListParagraph"/>
        <w:rPr>
          <w:rFonts w:cstheme="minorHAnsi"/>
        </w:rPr>
      </w:pPr>
      <w:r w:rsidRPr="004B3146">
        <w:rPr>
          <w:rFonts w:cstheme="minorHAnsi"/>
        </w:rPr>
        <w:t>&lt;&lt;&lt;EQUATION&gt;&gt;&gt;Null hypothesis:  mu = 200</w:t>
      </w:r>
    </w:p>
    <w:p w14:paraId="6DF133A3" w14:textId="54F339D1" w:rsidR="00AC7332" w:rsidRPr="004B3146" w:rsidRDefault="00AC7332" w:rsidP="00AC7332">
      <w:pPr>
        <w:pStyle w:val="ListParagraph"/>
        <w:rPr>
          <w:rFonts w:cstheme="minorHAnsi"/>
        </w:rPr>
      </w:pPr>
      <w:r w:rsidRPr="004B3146">
        <w:rPr>
          <w:rFonts w:cstheme="minorHAnsi"/>
        </w:rPr>
        <w:t>&lt;&lt;&lt;EQUATION&gt;&gt;&gt;Alternative hypothesis:  mu less than 200</w:t>
      </w:r>
    </w:p>
    <w:p w14:paraId="7481A5EE" w14:textId="318E2EBE" w:rsidR="00AC7332" w:rsidRPr="004B3146" w:rsidRDefault="00AC7332" w:rsidP="00AC7332">
      <w:pPr>
        <w:pStyle w:val="ListParagraph"/>
        <w:rPr>
          <w:rFonts w:cstheme="minorHAnsi"/>
        </w:rPr>
      </w:pPr>
      <w:r w:rsidRPr="004B3146">
        <w:rPr>
          <w:rFonts w:cstheme="minorHAnsi"/>
        </w:rPr>
        <w:t>the sample mean is found to be 120. The null hypothesis:</w:t>
      </w:r>
    </w:p>
    <w:p w14:paraId="7FABC616" w14:textId="72BECB5F" w:rsidR="00AC7332" w:rsidRPr="004B3146" w:rsidRDefault="00AC7332" w:rsidP="00D42FB6">
      <w:pPr>
        <w:pStyle w:val="ListParagraph"/>
        <w:numPr>
          <w:ilvl w:val="1"/>
          <w:numId w:val="5"/>
        </w:numPr>
        <w:rPr>
          <w:rFonts w:cstheme="minorHAnsi"/>
        </w:rPr>
      </w:pPr>
      <w:r w:rsidRPr="004B3146">
        <w:rPr>
          <w:rFonts w:cstheme="minorHAnsi"/>
        </w:rPr>
        <w:t>should be rejected</w:t>
      </w:r>
    </w:p>
    <w:p w14:paraId="23D307CF" w14:textId="1D3F199F" w:rsidR="00AC7332" w:rsidRPr="004B3146" w:rsidRDefault="00AC7332" w:rsidP="00D42FB6">
      <w:pPr>
        <w:pStyle w:val="ListParagraph"/>
        <w:numPr>
          <w:ilvl w:val="1"/>
          <w:numId w:val="5"/>
        </w:numPr>
        <w:rPr>
          <w:rFonts w:cstheme="minorHAnsi"/>
        </w:rPr>
      </w:pPr>
      <w:r w:rsidRPr="004B3146">
        <w:rPr>
          <w:rFonts w:cstheme="minorHAnsi"/>
        </w:rPr>
        <w:t>should not be rejected</w:t>
      </w:r>
    </w:p>
    <w:p w14:paraId="1E48091B" w14:textId="7A92F216" w:rsidR="00AC7332" w:rsidRPr="004B3146" w:rsidRDefault="00AC7332" w:rsidP="00D42FB6">
      <w:pPr>
        <w:pStyle w:val="ListParagraph"/>
        <w:numPr>
          <w:ilvl w:val="1"/>
          <w:numId w:val="5"/>
        </w:numPr>
        <w:rPr>
          <w:rFonts w:cstheme="minorHAnsi"/>
        </w:rPr>
      </w:pPr>
      <w:r w:rsidRPr="004B3146">
        <w:rPr>
          <w:rFonts w:cstheme="minorHAnsi"/>
        </w:rPr>
        <w:t>should be rejected only if n &gt; 30</w:t>
      </w:r>
    </w:p>
    <w:p w14:paraId="1CA38930" w14:textId="03F41CA7" w:rsidR="00AC7332" w:rsidRPr="004B3146" w:rsidRDefault="00AC7332" w:rsidP="00D42FB6">
      <w:pPr>
        <w:pStyle w:val="ListParagraph"/>
        <w:numPr>
          <w:ilvl w:val="1"/>
          <w:numId w:val="5"/>
        </w:numPr>
        <w:rPr>
          <w:rFonts w:cstheme="minorHAnsi"/>
          <w:b/>
          <w:bCs/>
        </w:rPr>
      </w:pPr>
      <w:r w:rsidRPr="004B3146">
        <w:rPr>
          <w:rFonts w:cstheme="minorHAnsi"/>
          <w:b/>
          <w:bCs/>
        </w:rPr>
        <w:t>none of the above answers is correct</w:t>
      </w:r>
    </w:p>
    <w:p w14:paraId="59507C07" w14:textId="539F9468" w:rsidR="00AC7332" w:rsidRPr="004B3146" w:rsidRDefault="00AC7332" w:rsidP="00F50194">
      <w:pPr>
        <w:pStyle w:val="ListParagraph"/>
        <w:numPr>
          <w:ilvl w:val="0"/>
          <w:numId w:val="1"/>
        </w:numPr>
        <w:rPr>
          <w:rFonts w:cstheme="minorHAnsi"/>
        </w:rPr>
      </w:pPr>
      <w:r w:rsidRPr="004B3146">
        <w:rPr>
          <w:rFonts w:cstheme="minorHAnsi"/>
        </w:rPr>
        <w:t>For a sample of size 20 taken from a normally distributed population with standard deviation equal to 5, a 90% confidence interval for the population mean would require the use of:</w:t>
      </w:r>
    </w:p>
    <w:p w14:paraId="1011DF61" w14:textId="2CE7BF01" w:rsidR="00AC7332" w:rsidRPr="004B3146" w:rsidRDefault="00AC7332" w:rsidP="00D42FB6">
      <w:pPr>
        <w:pStyle w:val="ListParagraph"/>
        <w:numPr>
          <w:ilvl w:val="1"/>
          <w:numId w:val="6"/>
        </w:numPr>
        <w:rPr>
          <w:rFonts w:cstheme="minorHAnsi"/>
        </w:rPr>
      </w:pPr>
      <w:r w:rsidRPr="004B3146">
        <w:rPr>
          <w:rFonts w:cstheme="minorHAnsi"/>
        </w:rPr>
        <w:t>t = 1.328</w:t>
      </w:r>
    </w:p>
    <w:p w14:paraId="304119E9" w14:textId="3508F21E" w:rsidR="00AC7332" w:rsidRPr="004B3146" w:rsidRDefault="00AC7332" w:rsidP="00D42FB6">
      <w:pPr>
        <w:pStyle w:val="ListParagraph"/>
        <w:numPr>
          <w:ilvl w:val="1"/>
          <w:numId w:val="6"/>
        </w:numPr>
        <w:rPr>
          <w:rFonts w:cstheme="minorHAnsi"/>
        </w:rPr>
      </w:pPr>
      <w:r w:rsidRPr="004B3146">
        <w:rPr>
          <w:rFonts w:cstheme="minorHAnsi"/>
        </w:rPr>
        <w:t>t = 1.729</w:t>
      </w:r>
    </w:p>
    <w:p w14:paraId="2BFAFD88" w14:textId="78ADC110" w:rsidR="00AC7332" w:rsidRPr="004B3146" w:rsidRDefault="00AC7332" w:rsidP="00D42FB6">
      <w:pPr>
        <w:pStyle w:val="ListParagraph"/>
        <w:numPr>
          <w:ilvl w:val="1"/>
          <w:numId w:val="6"/>
        </w:numPr>
        <w:rPr>
          <w:rFonts w:cstheme="minorHAnsi"/>
        </w:rPr>
      </w:pPr>
      <w:r w:rsidRPr="004B3146">
        <w:rPr>
          <w:rFonts w:cstheme="minorHAnsi"/>
        </w:rPr>
        <w:t>t = 2.12</w:t>
      </w:r>
    </w:p>
    <w:p w14:paraId="79D8F82E" w14:textId="19070C87" w:rsidR="00AC7332" w:rsidRPr="004B3146" w:rsidRDefault="00AC7332" w:rsidP="00D42FB6">
      <w:pPr>
        <w:pStyle w:val="ListParagraph"/>
        <w:numPr>
          <w:ilvl w:val="1"/>
          <w:numId w:val="6"/>
        </w:numPr>
        <w:rPr>
          <w:rFonts w:cstheme="minorHAnsi"/>
          <w:b/>
          <w:bCs/>
        </w:rPr>
      </w:pPr>
      <w:r w:rsidRPr="004B3146">
        <w:rPr>
          <w:rFonts w:cstheme="minorHAnsi"/>
          <w:b/>
          <w:bCs/>
        </w:rPr>
        <w:t>z = 1.645</w:t>
      </w:r>
    </w:p>
    <w:p w14:paraId="36F13D8C" w14:textId="5E39AACF" w:rsidR="00AC7332" w:rsidRPr="004B3146" w:rsidRDefault="00AC7332" w:rsidP="00F50194">
      <w:pPr>
        <w:pStyle w:val="ListParagraph"/>
        <w:numPr>
          <w:ilvl w:val="0"/>
          <w:numId w:val="1"/>
        </w:numPr>
        <w:rPr>
          <w:rFonts w:cstheme="minorHAnsi"/>
        </w:rPr>
      </w:pPr>
      <w:r w:rsidRPr="004B3146">
        <w:rPr>
          <w:rFonts w:cstheme="minorHAnsi"/>
        </w:rPr>
        <w:t>Under which of the following circumstances is it impossible to construct a confidence interval for the population mean?</w:t>
      </w:r>
    </w:p>
    <w:p w14:paraId="3978CEF0" w14:textId="72D1BA16" w:rsidR="00AC7332" w:rsidRPr="004B3146" w:rsidRDefault="00AC7332" w:rsidP="00D42FB6">
      <w:pPr>
        <w:pStyle w:val="ListParagraph"/>
        <w:numPr>
          <w:ilvl w:val="1"/>
          <w:numId w:val="7"/>
        </w:numPr>
        <w:rPr>
          <w:rFonts w:cstheme="minorHAnsi"/>
        </w:rPr>
      </w:pPr>
      <w:r w:rsidRPr="004B3146">
        <w:rPr>
          <w:rFonts w:cstheme="minorHAnsi"/>
        </w:rPr>
        <w:t>A non-normal population with a large sample and an unknown population variance</w:t>
      </w:r>
    </w:p>
    <w:p w14:paraId="3A6C83FC" w14:textId="27B66BBA" w:rsidR="00AC7332" w:rsidRPr="004B3146" w:rsidRDefault="00AC7332" w:rsidP="00D42FB6">
      <w:pPr>
        <w:pStyle w:val="ListParagraph"/>
        <w:numPr>
          <w:ilvl w:val="1"/>
          <w:numId w:val="7"/>
        </w:numPr>
        <w:rPr>
          <w:rFonts w:cstheme="minorHAnsi"/>
        </w:rPr>
      </w:pPr>
      <w:r w:rsidRPr="004B3146">
        <w:rPr>
          <w:rFonts w:cstheme="minorHAnsi"/>
        </w:rPr>
        <w:t>A normal population with a large sample and a known population variance</w:t>
      </w:r>
    </w:p>
    <w:p w14:paraId="3A011CC4" w14:textId="45421CB7" w:rsidR="00AC7332" w:rsidRPr="004B3146" w:rsidRDefault="00AC7332" w:rsidP="00D42FB6">
      <w:pPr>
        <w:pStyle w:val="ListParagraph"/>
        <w:numPr>
          <w:ilvl w:val="1"/>
          <w:numId w:val="7"/>
        </w:numPr>
        <w:rPr>
          <w:rFonts w:cstheme="minorHAnsi"/>
          <w:b/>
          <w:bCs/>
        </w:rPr>
      </w:pPr>
      <w:r w:rsidRPr="004B3146">
        <w:rPr>
          <w:rFonts w:cstheme="minorHAnsi"/>
          <w:b/>
          <w:bCs/>
        </w:rPr>
        <w:t>Non-normal population with a small sample and an unknown population variance</w:t>
      </w:r>
    </w:p>
    <w:p w14:paraId="7C4F80B8" w14:textId="66B7EB2C" w:rsidR="00AC7332" w:rsidRPr="004B3146" w:rsidRDefault="00AC7332" w:rsidP="00D42FB6">
      <w:pPr>
        <w:pStyle w:val="ListParagraph"/>
        <w:numPr>
          <w:ilvl w:val="1"/>
          <w:numId w:val="7"/>
        </w:numPr>
        <w:rPr>
          <w:rFonts w:cstheme="minorHAnsi"/>
        </w:rPr>
      </w:pPr>
      <w:r w:rsidRPr="004B3146">
        <w:rPr>
          <w:rFonts w:cstheme="minorHAnsi"/>
        </w:rPr>
        <w:t>A normal population with a small sample and an unknown population variance</w:t>
      </w:r>
    </w:p>
    <w:p w14:paraId="06A6617C" w14:textId="46D10505" w:rsidR="00AC7332" w:rsidRPr="004B3146" w:rsidRDefault="00AC7332" w:rsidP="00F50194">
      <w:pPr>
        <w:pStyle w:val="ListParagraph"/>
        <w:numPr>
          <w:ilvl w:val="0"/>
          <w:numId w:val="1"/>
        </w:numPr>
        <w:rPr>
          <w:rFonts w:cstheme="minorHAnsi"/>
        </w:rPr>
      </w:pPr>
      <w:r w:rsidRPr="004B3146">
        <w:rPr>
          <w:rFonts w:cstheme="minorHAnsi"/>
        </w:rPr>
        <w:t>Suppose that a one-tail t test is being applied to find out if the population mean is less than 100. The level of significance is .05 and 25 observations were sampled. The rejection region is:</w:t>
      </w:r>
    </w:p>
    <w:p w14:paraId="08110FFC" w14:textId="4D793232" w:rsidR="00AC7332" w:rsidRPr="004B3146" w:rsidRDefault="00AC7332" w:rsidP="00D42FB6">
      <w:pPr>
        <w:pStyle w:val="ListParagraph"/>
        <w:numPr>
          <w:ilvl w:val="1"/>
          <w:numId w:val="8"/>
        </w:numPr>
        <w:rPr>
          <w:rFonts w:cstheme="minorHAnsi"/>
        </w:rPr>
      </w:pPr>
      <w:r w:rsidRPr="004B3146">
        <w:rPr>
          <w:rFonts w:cstheme="minorHAnsi"/>
        </w:rPr>
        <w:t>t &gt; 1.708</w:t>
      </w:r>
    </w:p>
    <w:p w14:paraId="17BE62C7" w14:textId="067C5627" w:rsidR="00AC7332" w:rsidRPr="004B3146" w:rsidRDefault="00AC7332" w:rsidP="00D42FB6">
      <w:pPr>
        <w:pStyle w:val="ListParagraph"/>
        <w:numPr>
          <w:ilvl w:val="1"/>
          <w:numId w:val="8"/>
        </w:numPr>
        <w:rPr>
          <w:rFonts w:cstheme="minorHAnsi"/>
          <w:b/>
          <w:bCs/>
        </w:rPr>
      </w:pPr>
      <w:r w:rsidRPr="004B3146">
        <w:rPr>
          <w:rFonts w:cstheme="minorHAnsi"/>
          <w:b/>
          <w:bCs/>
        </w:rPr>
        <w:t>t &lt; -1. 711</w:t>
      </w:r>
    </w:p>
    <w:p w14:paraId="1C7CDFBB" w14:textId="7F50294E" w:rsidR="00AC7332" w:rsidRPr="004B3146" w:rsidRDefault="00AC7332" w:rsidP="00D42FB6">
      <w:pPr>
        <w:pStyle w:val="ListParagraph"/>
        <w:numPr>
          <w:ilvl w:val="1"/>
          <w:numId w:val="8"/>
        </w:numPr>
        <w:rPr>
          <w:rFonts w:cstheme="minorHAnsi"/>
        </w:rPr>
      </w:pPr>
      <w:r w:rsidRPr="004B3146">
        <w:rPr>
          <w:rFonts w:cstheme="minorHAnsi"/>
        </w:rPr>
        <w:t>t &gt; 1.318</w:t>
      </w:r>
    </w:p>
    <w:p w14:paraId="73DDDBE2" w14:textId="2E037B0F" w:rsidR="00AC7332" w:rsidRPr="004B3146" w:rsidRDefault="00AC7332" w:rsidP="00D42FB6">
      <w:pPr>
        <w:pStyle w:val="ListParagraph"/>
        <w:numPr>
          <w:ilvl w:val="1"/>
          <w:numId w:val="8"/>
        </w:numPr>
        <w:rPr>
          <w:rFonts w:cstheme="minorHAnsi"/>
        </w:rPr>
      </w:pPr>
      <w:r w:rsidRPr="004B3146">
        <w:rPr>
          <w:rFonts w:cstheme="minorHAnsi"/>
        </w:rPr>
        <w:t>t &lt; -1.316</w:t>
      </w:r>
    </w:p>
    <w:p w14:paraId="1F735A02" w14:textId="0DB3D6BD" w:rsidR="00AC7332" w:rsidRPr="004B3146" w:rsidRDefault="00AC7332" w:rsidP="00F50194">
      <w:pPr>
        <w:pStyle w:val="ListParagraph"/>
        <w:numPr>
          <w:ilvl w:val="0"/>
          <w:numId w:val="1"/>
        </w:numPr>
        <w:rPr>
          <w:rFonts w:cstheme="minorHAnsi"/>
        </w:rPr>
      </w:pPr>
      <w:r w:rsidRPr="004B3146">
        <w:rPr>
          <w:rFonts w:cstheme="minorHAnsi"/>
        </w:rPr>
        <w:t>Which of the following is true about the t distribution?</w:t>
      </w:r>
    </w:p>
    <w:p w14:paraId="5F21A2EE" w14:textId="776B3F8B" w:rsidR="00AC7332" w:rsidRPr="004B3146" w:rsidRDefault="00AC7332" w:rsidP="00D42FB6">
      <w:pPr>
        <w:pStyle w:val="ListParagraph"/>
        <w:numPr>
          <w:ilvl w:val="1"/>
          <w:numId w:val="9"/>
        </w:numPr>
        <w:rPr>
          <w:rFonts w:cstheme="minorHAnsi"/>
        </w:rPr>
      </w:pPr>
      <w:r w:rsidRPr="004B3146">
        <w:rPr>
          <w:rFonts w:cstheme="minorHAnsi"/>
        </w:rPr>
        <w:t>Approaches the normal distribution as its degrees of freedom increase</w:t>
      </w:r>
    </w:p>
    <w:p w14:paraId="17EE7C86" w14:textId="196B3AA7" w:rsidR="00AC7332" w:rsidRPr="004B3146" w:rsidRDefault="00AC7332" w:rsidP="00D42FB6">
      <w:pPr>
        <w:pStyle w:val="ListParagraph"/>
        <w:numPr>
          <w:ilvl w:val="1"/>
          <w:numId w:val="9"/>
        </w:numPr>
        <w:rPr>
          <w:rFonts w:cstheme="minorHAnsi"/>
        </w:rPr>
      </w:pPr>
      <w:r w:rsidRPr="004B3146">
        <w:rPr>
          <w:rFonts w:cstheme="minorHAnsi"/>
        </w:rPr>
        <w:t>Assumes the population is normally distributed</w:t>
      </w:r>
    </w:p>
    <w:p w14:paraId="3251A165" w14:textId="1AB6455A" w:rsidR="00AC7332" w:rsidRPr="004B3146" w:rsidRDefault="00AC7332" w:rsidP="00D42FB6">
      <w:pPr>
        <w:pStyle w:val="ListParagraph"/>
        <w:numPr>
          <w:ilvl w:val="1"/>
          <w:numId w:val="9"/>
        </w:numPr>
        <w:rPr>
          <w:rFonts w:cstheme="minorHAnsi"/>
        </w:rPr>
      </w:pPr>
      <w:r w:rsidRPr="004B3146">
        <w:rPr>
          <w:rFonts w:cstheme="minorHAnsi"/>
        </w:rPr>
        <w:t>It is more spread out than the standard normal distribution</w:t>
      </w:r>
    </w:p>
    <w:p w14:paraId="7CDC81F2" w14:textId="688535D3" w:rsidR="00F50194" w:rsidRPr="004B3146" w:rsidRDefault="00AC7332" w:rsidP="00D42FB6">
      <w:pPr>
        <w:pStyle w:val="ListParagraph"/>
        <w:numPr>
          <w:ilvl w:val="1"/>
          <w:numId w:val="9"/>
        </w:numPr>
        <w:rPr>
          <w:rFonts w:cstheme="minorHAnsi"/>
          <w:b/>
          <w:bCs/>
        </w:rPr>
      </w:pPr>
      <w:r w:rsidRPr="004B3146">
        <w:rPr>
          <w:rFonts w:cstheme="minorHAnsi"/>
          <w:b/>
          <w:bCs/>
        </w:rPr>
        <w:t>All of the above statements are true</w:t>
      </w:r>
    </w:p>
    <w:p w14:paraId="596EC062" w14:textId="6765BBD0" w:rsidR="00D42FB6" w:rsidRPr="004B3146" w:rsidRDefault="00D42FB6" w:rsidP="00D42FB6">
      <w:pPr>
        <w:pStyle w:val="ListParagraph"/>
        <w:numPr>
          <w:ilvl w:val="0"/>
          <w:numId w:val="1"/>
        </w:numPr>
        <w:rPr>
          <w:rFonts w:cstheme="minorHAnsi"/>
          <w:b/>
          <w:bCs/>
        </w:rPr>
      </w:pPr>
      <w:r w:rsidRPr="004B3146">
        <w:rPr>
          <w:rFonts w:cstheme="minorHAnsi"/>
          <w:color w:val="000000"/>
        </w:rPr>
        <w:t>The null hypothesis in the chi-square test states that</w:t>
      </w:r>
    </w:p>
    <w:p w14:paraId="18ED188B" w14:textId="3286E10B" w:rsidR="00D42FB6" w:rsidRPr="004B3146" w:rsidRDefault="00D42FB6" w:rsidP="00D42FB6">
      <w:pPr>
        <w:pStyle w:val="ListParagraph"/>
        <w:numPr>
          <w:ilvl w:val="1"/>
          <w:numId w:val="1"/>
        </w:numPr>
        <w:rPr>
          <w:rFonts w:cstheme="minorHAnsi"/>
        </w:rPr>
      </w:pPr>
      <w:r w:rsidRPr="004B3146">
        <w:rPr>
          <w:rFonts w:cstheme="minorHAnsi"/>
        </w:rPr>
        <w:t>The rows and columns in the table are associated</w:t>
      </w:r>
    </w:p>
    <w:p w14:paraId="74CB8AD1" w14:textId="754D54C5" w:rsidR="00D42FB6" w:rsidRPr="004B3146" w:rsidRDefault="00D42FB6" w:rsidP="00D42FB6">
      <w:pPr>
        <w:pStyle w:val="ListParagraph"/>
        <w:numPr>
          <w:ilvl w:val="1"/>
          <w:numId w:val="1"/>
        </w:numPr>
        <w:rPr>
          <w:rFonts w:cstheme="minorHAnsi"/>
          <w:b/>
          <w:bCs/>
        </w:rPr>
      </w:pPr>
      <w:r w:rsidRPr="004B3146">
        <w:rPr>
          <w:rFonts w:cstheme="minorHAnsi"/>
          <w:b/>
          <w:bCs/>
        </w:rPr>
        <w:t>The rows and columns in the table are not associated</w:t>
      </w:r>
    </w:p>
    <w:p w14:paraId="44E2FCF2" w14:textId="647DFC18" w:rsidR="00D42FB6" w:rsidRPr="004B3146" w:rsidRDefault="00D42FB6" w:rsidP="00D42FB6">
      <w:pPr>
        <w:pStyle w:val="ListParagraph"/>
        <w:numPr>
          <w:ilvl w:val="1"/>
          <w:numId w:val="1"/>
        </w:numPr>
        <w:rPr>
          <w:rFonts w:cstheme="minorHAnsi"/>
        </w:rPr>
      </w:pPr>
      <w:r w:rsidRPr="004B3146">
        <w:rPr>
          <w:rFonts w:cstheme="minorHAnsi"/>
        </w:rPr>
        <w:t>Neither of the two</w:t>
      </w:r>
    </w:p>
    <w:p w14:paraId="4F59AA52" w14:textId="77777777" w:rsidR="00D42FB6" w:rsidRPr="004B3146" w:rsidRDefault="00D42FB6" w:rsidP="00D42FB6">
      <w:pPr>
        <w:pStyle w:val="ListParagraph"/>
        <w:numPr>
          <w:ilvl w:val="0"/>
          <w:numId w:val="1"/>
        </w:numPr>
        <w:rPr>
          <w:rFonts w:cstheme="minorHAnsi"/>
        </w:rPr>
      </w:pPr>
      <w:r w:rsidRPr="004B3146">
        <w:rPr>
          <w:rFonts w:cstheme="minorHAnsi"/>
        </w:rPr>
        <w:t>Contingency tables and degrees of freedom are key elements of the chi-square test</w:t>
      </w:r>
    </w:p>
    <w:p w14:paraId="3AD0C0E2" w14:textId="10263C6B" w:rsidR="00D42FB6" w:rsidRPr="004B3146" w:rsidRDefault="00D42FB6" w:rsidP="00D42FB6">
      <w:pPr>
        <w:pStyle w:val="ListParagraph"/>
        <w:numPr>
          <w:ilvl w:val="1"/>
          <w:numId w:val="1"/>
        </w:numPr>
        <w:rPr>
          <w:rFonts w:cstheme="minorHAnsi"/>
          <w:b/>
          <w:bCs/>
        </w:rPr>
      </w:pPr>
      <w:r w:rsidRPr="004B3146">
        <w:rPr>
          <w:rFonts w:cstheme="minorHAnsi"/>
          <w:b/>
          <w:bCs/>
        </w:rPr>
        <w:t>True</w:t>
      </w:r>
    </w:p>
    <w:p w14:paraId="76E8BF7C" w14:textId="1B6F932C" w:rsidR="00D42FB6" w:rsidRPr="004B3146" w:rsidRDefault="00D42FB6" w:rsidP="00D42FB6">
      <w:pPr>
        <w:pStyle w:val="ListParagraph"/>
        <w:numPr>
          <w:ilvl w:val="1"/>
          <w:numId w:val="1"/>
        </w:numPr>
        <w:rPr>
          <w:rFonts w:cstheme="minorHAnsi"/>
        </w:rPr>
      </w:pPr>
      <w:r w:rsidRPr="004B3146">
        <w:rPr>
          <w:rFonts w:cstheme="minorHAnsi"/>
        </w:rPr>
        <w:t>False</w:t>
      </w:r>
    </w:p>
    <w:p w14:paraId="58DBBC15" w14:textId="77777777" w:rsidR="00D42FB6" w:rsidRPr="004B3146" w:rsidRDefault="00D42FB6" w:rsidP="00D42FB6">
      <w:pPr>
        <w:pStyle w:val="ListParagraph"/>
        <w:numPr>
          <w:ilvl w:val="0"/>
          <w:numId w:val="1"/>
        </w:numPr>
        <w:rPr>
          <w:rFonts w:cstheme="minorHAnsi"/>
        </w:rPr>
      </w:pPr>
      <w:r w:rsidRPr="004B3146">
        <w:rPr>
          <w:rFonts w:cstheme="minorHAnsi"/>
        </w:rPr>
        <w:t>For the chi-square test to be effective, the expected value for each cell in the contingency table has to be at least</w:t>
      </w:r>
    </w:p>
    <w:p w14:paraId="1513032D" w14:textId="68DAC996" w:rsidR="00D42FB6" w:rsidRPr="004B3146" w:rsidRDefault="00D42FB6" w:rsidP="00D42FB6">
      <w:pPr>
        <w:pStyle w:val="ListParagraph"/>
        <w:numPr>
          <w:ilvl w:val="1"/>
          <w:numId w:val="1"/>
        </w:numPr>
        <w:rPr>
          <w:rFonts w:cstheme="minorHAnsi"/>
        </w:rPr>
      </w:pPr>
      <w:r w:rsidRPr="004B3146">
        <w:rPr>
          <w:rFonts w:cstheme="minorHAnsi"/>
        </w:rPr>
        <w:lastRenderedPageBreak/>
        <w:t>3</w:t>
      </w:r>
    </w:p>
    <w:p w14:paraId="28A94B6C" w14:textId="1197442C" w:rsidR="00D42FB6" w:rsidRPr="004B3146" w:rsidRDefault="00D42FB6" w:rsidP="00D42FB6">
      <w:pPr>
        <w:pStyle w:val="ListParagraph"/>
        <w:numPr>
          <w:ilvl w:val="1"/>
          <w:numId w:val="1"/>
        </w:numPr>
        <w:rPr>
          <w:rFonts w:cstheme="minorHAnsi"/>
          <w:b/>
          <w:bCs/>
        </w:rPr>
      </w:pPr>
      <w:r w:rsidRPr="004B3146">
        <w:rPr>
          <w:rFonts w:cstheme="minorHAnsi"/>
          <w:b/>
          <w:bCs/>
        </w:rPr>
        <w:t>5</w:t>
      </w:r>
    </w:p>
    <w:p w14:paraId="1F3EC50B" w14:textId="3FB6AE5D" w:rsidR="00D42FB6" w:rsidRPr="004B3146" w:rsidRDefault="00D42FB6" w:rsidP="00D42FB6">
      <w:pPr>
        <w:pStyle w:val="ListParagraph"/>
        <w:numPr>
          <w:ilvl w:val="1"/>
          <w:numId w:val="1"/>
        </w:numPr>
        <w:rPr>
          <w:rFonts w:cstheme="minorHAnsi"/>
        </w:rPr>
      </w:pPr>
      <w:r w:rsidRPr="004B3146">
        <w:rPr>
          <w:rFonts w:cstheme="minorHAnsi"/>
        </w:rPr>
        <w:t>10</w:t>
      </w:r>
    </w:p>
    <w:p w14:paraId="6BF014EF" w14:textId="77777777" w:rsidR="00D42FB6" w:rsidRPr="004B3146" w:rsidRDefault="00D42FB6" w:rsidP="00D42FB6">
      <w:pPr>
        <w:pStyle w:val="ListParagraph"/>
        <w:numPr>
          <w:ilvl w:val="0"/>
          <w:numId w:val="1"/>
        </w:numPr>
        <w:rPr>
          <w:rFonts w:cstheme="minorHAnsi"/>
        </w:rPr>
      </w:pPr>
      <w:r w:rsidRPr="004B3146">
        <w:rPr>
          <w:rFonts w:cstheme="minorHAnsi"/>
        </w:rPr>
        <w:t>The null hypothesis of the sign test is that</w:t>
      </w:r>
    </w:p>
    <w:p w14:paraId="627CDC35" w14:textId="51D19A8B" w:rsidR="00D42FB6" w:rsidRPr="004B3146" w:rsidRDefault="00D42FB6" w:rsidP="00D42FB6">
      <w:pPr>
        <w:pStyle w:val="ListParagraph"/>
        <w:numPr>
          <w:ilvl w:val="1"/>
          <w:numId w:val="1"/>
        </w:numPr>
        <w:rPr>
          <w:rFonts w:cstheme="minorHAnsi"/>
          <w:b/>
          <w:bCs/>
        </w:rPr>
      </w:pPr>
      <w:r w:rsidRPr="004B3146">
        <w:rPr>
          <w:rFonts w:cstheme="minorHAnsi"/>
          <w:b/>
          <w:bCs/>
        </w:rPr>
        <w:t>Half the ranks to be less than the median and half greater than the median</w:t>
      </w:r>
    </w:p>
    <w:p w14:paraId="2F45F91B" w14:textId="47D8B6BB" w:rsidR="00D42FB6" w:rsidRPr="004B3146" w:rsidRDefault="00D42FB6" w:rsidP="00D42FB6">
      <w:pPr>
        <w:pStyle w:val="ListParagraph"/>
        <w:numPr>
          <w:ilvl w:val="1"/>
          <w:numId w:val="1"/>
        </w:numPr>
        <w:rPr>
          <w:rFonts w:cstheme="minorHAnsi"/>
        </w:rPr>
      </w:pPr>
      <w:r w:rsidRPr="004B3146">
        <w:rPr>
          <w:rFonts w:cstheme="minorHAnsi"/>
        </w:rPr>
        <w:t>Half the ranks to be less than the mean and half greater than the mean</w:t>
      </w:r>
    </w:p>
    <w:p w14:paraId="7ED03233" w14:textId="04177EE1" w:rsidR="00D42FB6" w:rsidRPr="004B3146" w:rsidRDefault="00D42FB6" w:rsidP="00D42FB6">
      <w:pPr>
        <w:pStyle w:val="ListParagraph"/>
        <w:numPr>
          <w:ilvl w:val="1"/>
          <w:numId w:val="1"/>
        </w:numPr>
        <w:rPr>
          <w:rFonts w:cstheme="minorHAnsi"/>
        </w:rPr>
      </w:pPr>
      <w:r w:rsidRPr="004B3146">
        <w:rPr>
          <w:rFonts w:cstheme="minorHAnsi"/>
        </w:rPr>
        <w:t>The lower half the ranks to have the same mean as the upper half</w:t>
      </w:r>
    </w:p>
    <w:p w14:paraId="15423A9E" w14:textId="5625E6AB" w:rsidR="00D42FB6" w:rsidRPr="004B3146" w:rsidRDefault="00D42FB6" w:rsidP="00D42FB6">
      <w:pPr>
        <w:pStyle w:val="ListParagraph"/>
        <w:numPr>
          <w:ilvl w:val="1"/>
          <w:numId w:val="1"/>
        </w:numPr>
        <w:rPr>
          <w:rFonts w:cstheme="minorHAnsi"/>
        </w:rPr>
      </w:pPr>
      <w:r w:rsidRPr="004B3146">
        <w:rPr>
          <w:rFonts w:cstheme="minorHAnsi"/>
        </w:rPr>
        <w:t>The lower half the ranks to have the same standard deviation as the upper half</w:t>
      </w:r>
    </w:p>
    <w:p w14:paraId="38F572DE" w14:textId="77777777" w:rsidR="00D42FB6" w:rsidRPr="004B3146" w:rsidRDefault="00D42FB6" w:rsidP="00D42FB6">
      <w:pPr>
        <w:pStyle w:val="ListParagraph"/>
        <w:numPr>
          <w:ilvl w:val="0"/>
          <w:numId w:val="1"/>
        </w:numPr>
        <w:rPr>
          <w:rFonts w:cstheme="minorHAnsi"/>
        </w:rPr>
      </w:pPr>
      <w:r w:rsidRPr="004B3146">
        <w:rPr>
          <w:rFonts w:cstheme="minorHAnsi"/>
        </w:rPr>
        <w:t>The null hypothesis for the Mann-Whitney U test is used to test that</w:t>
      </w:r>
    </w:p>
    <w:p w14:paraId="0AA35BF9" w14:textId="1D40EF1F" w:rsidR="00D42FB6" w:rsidRPr="004B3146" w:rsidRDefault="00D42FB6" w:rsidP="00D42FB6">
      <w:pPr>
        <w:pStyle w:val="ListParagraph"/>
        <w:numPr>
          <w:ilvl w:val="1"/>
          <w:numId w:val="1"/>
        </w:numPr>
        <w:rPr>
          <w:rFonts w:cstheme="minorHAnsi"/>
        </w:rPr>
      </w:pPr>
      <w:r w:rsidRPr="004B3146">
        <w:rPr>
          <w:rFonts w:cstheme="minorHAnsi"/>
        </w:rPr>
        <w:t>Two samples are from different populations</w:t>
      </w:r>
    </w:p>
    <w:p w14:paraId="4125792C" w14:textId="46172D41" w:rsidR="00D42FB6" w:rsidRPr="004B3146" w:rsidRDefault="00D42FB6" w:rsidP="00D42FB6">
      <w:pPr>
        <w:pStyle w:val="ListParagraph"/>
        <w:numPr>
          <w:ilvl w:val="1"/>
          <w:numId w:val="1"/>
        </w:numPr>
        <w:rPr>
          <w:rFonts w:cstheme="minorHAnsi"/>
        </w:rPr>
      </w:pPr>
      <w:r w:rsidRPr="004B3146">
        <w:rPr>
          <w:rFonts w:cstheme="minorHAnsi"/>
        </w:rPr>
        <w:t>Two samples are from different populations but have the same mean</w:t>
      </w:r>
    </w:p>
    <w:p w14:paraId="68FA9E65" w14:textId="4D8B9ED5" w:rsidR="00D42FB6" w:rsidRPr="004B3146" w:rsidRDefault="00D42FB6" w:rsidP="00D42FB6">
      <w:pPr>
        <w:pStyle w:val="ListParagraph"/>
        <w:numPr>
          <w:ilvl w:val="1"/>
          <w:numId w:val="1"/>
        </w:numPr>
        <w:rPr>
          <w:rFonts w:cstheme="minorHAnsi"/>
        </w:rPr>
      </w:pPr>
      <w:r w:rsidRPr="004B3146">
        <w:rPr>
          <w:rFonts w:cstheme="minorHAnsi"/>
        </w:rPr>
        <w:t>Two samples are from the same population and have the same mean</w:t>
      </w:r>
    </w:p>
    <w:p w14:paraId="23CC9045" w14:textId="49EFA944" w:rsidR="00F50194" w:rsidRPr="004B3146" w:rsidRDefault="00D42FB6" w:rsidP="00D42FB6">
      <w:pPr>
        <w:pStyle w:val="ListParagraph"/>
        <w:numPr>
          <w:ilvl w:val="1"/>
          <w:numId w:val="1"/>
        </w:numPr>
        <w:rPr>
          <w:rFonts w:cstheme="minorHAnsi"/>
          <w:b/>
          <w:bCs/>
        </w:rPr>
      </w:pPr>
      <w:r w:rsidRPr="004B3146">
        <w:rPr>
          <w:rFonts w:cstheme="minorHAnsi"/>
          <w:b/>
          <w:bCs/>
        </w:rPr>
        <w:t>Two samples are from the same population and have the same median</w:t>
      </w:r>
    </w:p>
    <w:p w14:paraId="54DA2E2D" w14:textId="77777777" w:rsidR="00D42FB6" w:rsidRPr="004B3146" w:rsidRDefault="00D42FB6" w:rsidP="00D42FB6">
      <w:pPr>
        <w:pStyle w:val="ListParagraph"/>
        <w:numPr>
          <w:ilvl w:val="0"/>
          <w:numId w:val="1"/>
        </w:numPr>
        <w:rPr>
          <w:rFonts w:cstheme="minorHAnsi"/>
        </w:rPr>
      </w:pPr>
      <w:r w:rsidRPr="004B3146">
        <w:rPr>
          <w:rFonts w:cstheme="minorHAnsi"/>
        </w:rPr>
        <w:t>Rejection of the null hypothesis is a conclusive proof that the alternative hypothesis is</w:t>
      </w:r>
    </w:p>
    <w:p w14:paraId="5CA75338" w14:textId="77777777" w:rsidR="00BC294D" w:rsidRPr="004B3146" w:rsidRDefault="00BC294D" w:rsidP="00BC294D">
      <w:pPr>
        <w:pStyle w:val="ListParagraph"/>
        <w:numPr>
          <w:ilvl w:val="1"/>
          <w:numId w:val="1"/>
        </w:numPr>
        <w:rPr>
          <w:rFonts w:cstheme="minorHAnsi"/>
        </w:rPr>
      </w:pPr>
      <w:r w:rsidRPr="004B3146">
        <w:rPr>
          <w:rFonts w:cstheme="minorHAnsi"/>
        </w:rPr>
        <w:t>True</w:t>
      </w:r>
    </w:p>
    <w:p w14:paraId="02CD1CC7" w14:textId="06DCB8B9" w:rsidR="00BC294D" w:rsidRPr="004B3146" w:rsidRDefault="00BC294D" w:rsidP="00BC294D">
      <w:pPr>
        <w:pStyle w:val="ListParagraph"/>
        <w:numPr>
          <w:ilvl w:val="1"/>
          <w:numId w:val="1"/>
        </w:numPr>
        <w:rPr>
          <w:rFonts w:cstheme="minorHAnsi"/>
        </w:rPr>
      </w:pPr>
      <w:r w:rsidRPr="004B3146">
        <w:rPr>
          <w:rFonts w:cstheme="minorHAnsi"/>
        </w:rPr>
        <w:t>False</w:t>
      </w:r>
    </w:p>
    <w:p w14:paraId="50116437" w14:textId="232C125B" w:rsidR="00BC294D" w:rsidRPr="004B3146" w:rsidRDefault="00BC294D" w:rsidP="00BC294D">
      <w:pPr>
        <w:pStyle w:val="ListParagraph"/>
        <w:numPr>
          <w:ilvl w:val="1"/>
          <w:numId w:val="1"/>
        </w:numPr>
        <w:rPr>
          <w:rFonts w:cstheme="minorHAnsi"/>
          <w:b/>
          <w:bCs/>
        </w:rPr>
      </w:pPr>
      <w:r w:rsidRPr="004B3146">
        <w:rPr>
          <w:rFonts w:cstheme="minorHAnsi"/>
          <w:b/>
          <w:bCs/>
        </w:rPr>
        <w:t>Neither</w:t>
      </w:r>
    </w:p>
    <w:p w14:paraId="66372454" w14:textId="77777777" w:rsidR="00BC294D" w:rsidRPr="004B3146" w:rsidRDefault="00BC294D" w:rsidP="00BC294D">
      <w:pPr>
        <w:pStyle w:val="ListParagraph"/>
        <w:numPr>
          <w:ilvl w:val="0"/>
          <w:numId w:val="1"/>
        </w:numPr>
        <w:rPr>
          <w:rFonts w:cstheme="minorHAnsi"/>
        </w:rPr>
      </w:pPr>
      <w:r w:rsidRPr="004B3146">
        <w:rPr>
          <w:rFonts w:cstheme="minorHAnsi"/>
        </w:rPr>
        <w:t>Parametric test, unlike the non-parametric tests, make certain assumptions about</w:t>
      </w:r>
    </w:p>
    <w:p w14:paraId="039AE17D" w14:textId="5909BED9" w:rsidR="00BC294D" w:rsidRPr="004B3146" w:rsidRDefault="00BC294D" w:rsidP="00BC294D">
      <w:pPr>
        <w:pStyle w:val="ListParagraph"/>
        <w:numPr>
          <w:ilvl w:val="1"/>
          <w:numId w:val="1"/>
        </w:numPr>
        <w:rPr>
          <w:rFonts w:cstheme="minorHAnsi"/>
        </w:rPr>
      </w:pPr>
      <w:r w:rsidRPr="004B3146">
        <w:rPr>
          <w:rFonts w:cstheme="minorHAnsi"/>
        </w:rPr>
        <w:t>The population size</w:t>
      </w:r>
    </w:p>
    <w:p w14:paraId="2935B134" w14:textId="1E6D8F8C" w:rsidR="00BC294D" w:rsidRPr="004B3146" w:rsidRDefault="00BC294D" w:rsidP="00BC294D">
      <w:pPr>
        <w:pStyle w:val="ListParagraph"/>
        <w:numPr>
          <w:ilvl w:val="1"/>
          <w:numId w:val="1"/>
        </w:numPr>
        <w:rPr>
          <w:rFonts w:cstheme="minorHAnsi"/>
          <w:b/>
          <w:bCs/>
        </w:rPr>
      </w:pPr>
      <w:r w:rsidRPr="004B3146">
        <w:rPr>
          <w:rFonts w:cstheme="minorHAnsi"/>
          <w:b/>
          <w:bCs/>
        </w:rPr>
        <w:t xml:space="preserve">The underlying distribution </w:t>
      </w:r>
    </w:p>
    <w:p w14:paraId="1A58BE90" w14:textId="6C28BFD4" w:rsidR="00BC294D" w:rsidRPr="004B3146" w:rsidRDefault="00BC294D" w:rsidP="00BC294D">
      <w:pPr>
        <w:pStyle w:val="ListParagraph"/>
        <w:numPr>
          <w:ilvl w:val="1"/>
          <w:numId w:val="1"/>
        </w:numPr>
        <w:rPr>
          <w:rFonts w:cstheme="minorHAnsi"/>
          <w:b/>
          <w:bCs/>
        </w:rPr>
      </w:pPr>
      <w:r w:rsidRPr="004B3146">
        <w:rPr>
          <w:rFonts w:cstheme="minorHAnsi"/>
        </w:rPr>
        <w:t>The sample size</w:t>
      </w:r>
    </w:p>
    <w:p w14:paraId="72541D47" w14:textId="76246614" w:rsidR="00BC294D" w:rsidRPr="004B3146" w:rsidRDefault="00BC294D" w:rsidP="00BC294D">
      <w:pPr>
        <w:ind w:left="1080"/>
        <w:rPr>
          <w:rFonts w:cstheme="minorHAnsi"/>
          <w:i/>
          <w:iCs/>
        </w:rPr>
      </w:pPr>
      <w:r w:rsidRPr="004B3146">
        <w:rPr>
          <w:rFonts w:cstheme="minorHAnsi"/>
          <w:i/>
          <w:iCs/>
        </w:rPr>
        <w:t>Comment: Parametric methods make assumptions about the underlying distribution from which sample populations are selected. Nonparametric methods make no assumptions about the sample population distribution. Parametric statistical tests assume that your data is approximately normally distributed (follows a classic bell-shaped curve) and that the data is at the interval/ratio level of measurement.</w:t>
      </w:r>
    </w:p>
    <w:p w14:paraId="476F9376" w14:textId="77777777" w:rsidR="00BC294D" w:rsidRPr="004B3146" w:rsidRDefault="00BC294D" w:rsidP="00BC294D">
      <w:pPr>
        <w:pStyle w:val="ListParagraph"/>
        <w:numPr>
          <w:ilvl w:val="0"/>
          <w:numId w:val="1"/>
        </w:numPr>
        <w:rPr>
          <w:rFonts w:cstheme="minorHAnsi"/>
        </w:rPr>
      </w:pPr>
      <w:r w:rsidRPr="004B3146">
        <w:rPr>
          <w:rFonts w:cstheme="minorHAnsi"/>
        </w:rPr>
        <w:t>The level of significance can be viewed as the amount of risk that an analyst will accept when making a decision</w:t>
      </w:r>
    </w:p>
    <w:p w14:paraId="08C31C10" w14:textId="1E12B967" w:rsidR="00BC294D" w:rsidRPr="004B3146" w:rsidRDefault="00BC294D" w:rsidP="00BC294D">
      <w:pPr>
        <w:pStyle w:val="ListParagraph"/>
        <w:numPr>
          <w:ilvl w:val="1"/>
          <w:numId w:val="1"/>
        </w:numPr>
        <w:rPr>
          <w:rFonts w:cstheme="minorHAnsi"/>
          <w:b/>
          <w:bCs/>
        </w:rPr>
      </w:pPr>
      <w:r w:rsidRPr="004B3146">
        <w:rPr>
          <w:rFonts w:cstheme="minorHAnsi"/>
          <w:b/>
          <w:bCs/>
        </w:rPr>
        <w:t>True</w:t>
      </w:r>
    </w:p>
    <w:p w14:paraId="7C10519B" w14:textId="6D6D139C" w:rsidR="00BC294D" w:rsidRPr="004B3146" w:rsidRDefault="00BC294D" w:rsidP="00BC294D">
      <w:pPr>
        <w:pStyle w:val="ListParagraph"/>
        <w:numPr>
          <w:ilvl w:val="1"/>
          <w:numId w:val="1"/>
        </w:numPr>
        <w:rPr>
          <w:rFonts w:cstheme="minorHAnsi"/>
        </w:rPr>
      </w:pPr>
      <w:r w:rsidRPr="004B3146">
        <w:rPr>
          <w:rFonts w:cstheme="minorHAnsi"/>
        </w:rPr>
        <w:t>False</w:t>
      </w:r>
    </w:p>
    <w:p w14:paraId="0C963BBD" w14:textId="5E960B89" w:rsidR="00BC294D" w:rsidRPr="004B3146" w:rsidRDefault="00BC294D" w:rsidP="00BC294D">
      <w:pPr>
        <w:ind w:left="1080"/>
        <w:rPr>
          <w:rFonts w:cstheme="minorHAnsi"/>
          <w:i/>
          <w:iCs/>
        </w:rPr>
      </w:pPr>
      <w:r w:rsidRPr="004B3146">
        <w:rPr>
          <w:rFonts w:cstheme="minorHAnsi"/>
          <w:i/>
          <w:iCs/>
        </w:rPr>
        <w:t>Comment: If level of significance is, for example 0.05, then this means that 5% of the cases might be randomly generated and that an analysis is certain that 95% of the cases comply with the hypothesis. In this respect, the level of significance can be viewed as the risk factor.</w:t>
      </w:r>
    </w:p>
    <w:p w14:paraId="3B542068" w14:textId="77777777" w:rsidR="00BC294D" w:rsidRPr="004B3146" w:rsidRDefault="00BC294D" w:rsidP="00BC294D">
      <w:pPr>
        <w:pStyle w:val="ListParagraph"/>
        <w:numPr>
          <w:ilvl w:val="0"/>
          <w:numId w:val="1"/>
        </w:numPr>
        <w:rPr>
          <w:rFonts w:cstheme="minorHAnsi"/>
        </w:rPr>
      </w:pPr>
      <w:r w:rsidRPr="004B3146">
        <w:rPr>
          <w:rFonts w:cstheme="minorHAnsi"/>
        </w:rPr>
        <w:t>By taking a level of significance of 5% it is the same as saying</w:t>
      </w:r>
    </w:p>
    <w:p w14:paraId="34289FF2" w14:textId="6FF6BF76" w:rsidR="00BC294D" w:rsidRPr="004B3146" w:rsidRDefault="00BC294D" w:rsidP="00BC294D">
      <w:pPr>
        <w:pStyle w:val="ListParagraph"/>
        <w:numPr>
          <w:ilvl w:val="1"/>
          <w:numId w:val="1"/>
        </w:numPr>
        <w:rPr>
          <w:rFonts w:cstheme="minorHAnsi"/>
        </w:rPr>
      </w:pPr>
      <w:r w:rsidRPr="004B3146">
        <w:rPr>
          <w:rFonts w:cstheme="minorHAnsi"/>
        </w:rPr>
        <w:t>We are 5% confident the results have not occurred by chance</w:t>
      </w:r>
    </w:p>
    <w:p w14:paraId="59661479" w14:textId="59B7AD66" w:rsidR="00BC294D" w:rsidRPr="004B3146" w:rsidRDefault="00BC294D" w:rsidP="00BC294D">
      <w:pPr>
        <w:pStyle w:val="ListParagraph"/>
        <w:numPr>
          <w:ilvl w:val="1"/>
          <w:numId w:val="1"/>
        </w:numPr>
        <w:rPr>
          <w:rFonts w:cstheme="minorHAnsi"/>
          <w:b/>
          <w:bCs/>
        </w:rPr>
      </w:pPr>
      <w:r w:rsidRPr="004B3146">
        <w:rPr>
          <w:rFonts w:cstheme="minorHAnsi"/>
          <w:b/>
          <w:bCs/>
        </w:rPr>
        <w:t>We are 95% confident that the results have not occurred by chance</w:t>
      </w:r>
    </w:p>
    <w:p w14:paraId="0A0DF5F9" w14:textId="3D457E95" w:rsidR="00BC294D" w:rsidRPr="004B3146" w:rsidRDefault="00BC294D" w:rsidP="00BC294D">
      <w:pPr>
        <w:pStyle w:val="ListParagraph"/>
        <w:numPr>
          <w:ilvl w:val="1"/>
          <w:numId w:val="1"/>
        </w:numPr>
        <w:rPr>
          <w:rFonts w:cstheme="minorHAnsi"/>
        </w:rPr>
      </w:pPr>
      <w:r w:rsidRPr="004B3146">
        <w:rPr>
          <w:rFonts w:cstheme="minorHAnsi"/>
        </w:rPr>
        <w:t>We are 95% confident that the results have occurred by chance</w:t>
      </w:r>
    </w:p>
    <w:p w14:paraId="2E15DE9D" w14:textId="4AEF9157" w:rsidR="00BC294D" w:rsidRPr="004B3146" w:rsidRDefault="00BC294D" w:rsidP="00BC294D">
      <w:pPr>
        <w:ind w:left="1080"/>
        <w:rPr>
          <w:rFonts w:cstheme="minorHAnsi"/>
          <w:i/>
          <w:iCs/>
        </w:rPr>
      </w:pPr>
      <w:r w:rsidRPr="004B3146">
        <w:rPr>
          <w:rFonts w:cstheme="minorHAnsi"/>
          <w:i/>
          <w:iCs/>
        </w:rPr>
        <w:t>Comment: If an analyst states that the results are significant at the 5% level then what they are saying is that there is a 5% probability that the sample data values collected have occurred by chance. An alternative view is to use the concept of a confidence interval. In this case we can observe that we are 95% confident that the results have not occurred by chance.</w:t>
      </w:r>
    </w:p>
    <w:p w14:paraId="66C694F1" w14:textId="3E46311A" w:rsidR="00BC294D" w:rsidRPr="004B3146" w:rsidRDefault="00BC294D" w:rsidP="00BC294D">
      <w:pPr>
        <w:pStyle w:val="ListParagraph"/>
        <w:numPr>
          <w:ilvl w:val="0"/>
          <w:numId w:val="1"/>
        </w:numPr>
        <w:rPr>
          <w:rFonts w:cstheme="minorHAnsi"/>
        </w:rPr>
      </w:pPr>
      <w:r w:rsidRPr="004B3146">
        <w:rPr>
          <w:rFonts w:cstheme="minorHAnsi"/>
        </w:rPr>
        <w:t>One or two tail test will determine</w:t>
      </w:r>
    </w:p>
    <w:p w14:paraId="3580973F" w14:textId="5B9C436C" w:rsidR="00BC294D" w:rsidRPr="004B3146" w:rsidRDefault="00BC294D" w:rsidP="00BC294D">
      <w:pPr>
        <w:pStyle w:val="ListParagraph"/>
        <w:numPr>
          <w:ilvl w:val="1"/>
          <w:numId w:val="1"/>
        </w:numPr>
        <w:rPr>
          <w:rFonts w:cstheme="minorHAnsi"/>
        </w:rPr>
      </w:pPr>
      <w:r w:rsidRPr="004B3146">
        <w:rPr>
          <w:rFonts w:cstheme="minorHAnsi"/>
        </w:rPr>
        <w:lastRenderedPageBreak/>
        <w:t>If the two extreme values (min or max) of the sample need to be rejected</w:t>
      </w:r>
    </w:p>
    <w:p w14:paraId="5CCE954F" w14:textId="0BD974D4" w:rsidR="00BC294D" w:rsidRPr="004B3146" w:rsidRDefault="00BC294D" w:rsidP="00BC294D">
      <w:pPr>
        <w:pStyle w:val="ListParagraph"/>
        <w:numPr>
          <w:ilvl w:val="1"/>
          <w:numId w:val="1"/>
        </w:numPr>
        <w:rPr>
          <w:rFonts w:cstheme="minorHAnsi"/>
        </w:rPr>
      </w:pPr>
      <w:r w:rsidRPr="004B3146">
        <w:rPr>
          <w:rFonts w:cstheme="minorHAnsi"/>
        </w:rPr>
        <w:t>If the hypothesis has one or possible two conclusions</w:t>
      </w:r>
    </w:p>
    <w:p w14:paraId="2BD79C83" w14:textId="16B48EEA" w:rsidR="00BC294D" w:rsidRPr="004B3146" w:rsidRDefault="00BC294D" w:rsidP="00BC294D">
      <w:pPr>
        <w:pStyle w:val="ListParagraph"/>
        <w:numPr>
          <w:ilvl w:val="1"/>
          <w:numId w:val="1"/>
        </w:numPr>
        <w:rPr>
          <w:rFonts w:cstheme="minorHAnsi"/>
          <w:b/>
          <w:bCs/>
        </w:rPr>
      </w:pPr>
      <w:r w:rsidRPr="004B3146">
        <w:rPr>
          <w:rFonts w:cstheme="minorHAnsi"/>
          <w:b/>
          <w:bCs/>
        </w:rPr>
        <w:t>If the region of rejection is located in one or two tails of the distribution</w:t>
      </w:r>
    </w:p>
    <w:p w14:paraId="437C9CD8" w14:textId="6F1C6AD4" w:rsidR="00BC294D" w:rsidRPr="004B3146" w:rsidRDefault="00BC294D" w:rsidP="00BC294D">
      <w:pPr>
        <w:pStyle w:val="ListParagraph"/>
        <w:numPr>
          <w:ilvl w:val="0"/>
          <w:numId w:val="1"/>
        </w:numPr>
        <w:rPr>
          <w:rFonts w:cstheme="minorHAnsi"/>
        </w:rPr>
      </w:pPr>
      <w:r w:rsidRPr="004B3146">
        <w:rPr>
          <w:rFonts w:cstheme="minorHAnsi"/>
        </w:rPr>
        <w:t>Two types of errors associated with hypothesis testing are Type I (False positive) and Type II (false negative). Type II error is committed when</w:t>
      </w:r>
    </w:p>
    <w:p w14:paraId="01823230" w14:textId="4A2D60BC" w:rsidR="00BC294D" w:rsidRPr="004B3146" w:rsidRDefault="00BC294D" w:rsidP="00BC294D">
      <w:pPr>
        <w:pStyle w:val="ListParagraph"/>
        <w:numPr>
          <w:ilvl w:val="1"/>
          <w:numId w:val="1"/>
        </w:numPr>
        <w:rPr>
          <w:rFonts w:cstheme="minorHAnsi"/>
        </w:rPr>
      </w:pPr>
      <w:r w:rsidRPr="004B3146">
        <w:rPr>
          <w:rFonts w:cstheme="minorHAnsi"/>
        </w:rPr>
        <w:t>We reject the null hypothesis whilst the alternative hypothesis is true</w:t>
      </w:r>
    </w:p>
    <w:p w14:paraId="019016BF" w14:textId="62F226CE" w:rsidR="00BC294D" w:rsidRPr="004B3146" w:rsidRDefault="00BC294D" w:rsidP="00BC294D">
      <w:pPr>
        <w:pStyle w:val="ListParagraph"/>
        <w:numPr>
          <w:ilvl w:val="1"/>
          <w:numId w:val="1"/>
        </w:numPr>
        <w:rPr>
          <w:rFonts w:cstheme="minorHAnsi"/>
        </w:rPr>
      </w:pPr>
      <w:r w:rsidRPr="004B3146">
        <w:rPr>
          <w:rFonts w:cstheme="minorHAnsi"/>
        </w:rPr>
        <w:t>We reject a null hypothesis when it is true</w:t>
      </w:r>
    </w:p>
    <w:p w14:paraId="0A3D63B5" w14:textId="4D6CC236" w:rsidR="00D42FB6" w:rsidRDefault="00BC294D" w:rsidP="00BC294D">
      <w:pPr>
        <w:pStyle w:val="ListParagraph"/>
        <w:numPr>
          <w:ilvl w:val="1"/>
          <w:numId w:val="1"/>
        </w:numPr>
        <w:rPr>
          <w:rFonts w:cstheme="minorHAnsi"/>
          <w:b/>
          <w:bCs/>
        </w:rPr>
      </w:pPr>
      <w:r w:rsidRPr="004B3146">
        <w:rPr>
          <w:rFonts w:cstheme="minorHAnsi"/>
          <w:b/>
          <w:bCs/>
        </w:rPr>
        <w:t>We accept a null hypothesis when it is not true</w:t>
      </w:r>
    </w:p>
    <w:p w14:paraId="3F18B476" w14:textId="77777777" w:rsidR="00C86231" w:rsidRPr="00C86231" w:rsidRDefault="00C86231" w:rsidP="00C86231">
      <w:pPr>
        <w:pStyle w:val="ListParagraph"/>
        <w:numPr>
          <w:ilvl w:val="0"/>
          <w:numId w:val="1"/>
        </w:numPr>
        <w:rPr>
          <w:rFonts w:cstheme="minorHAnsi"/>
        </w:rPr>
      </w:pPr>
      <w:r w:rsidRPr="00C86231">
        <w:rPr>
          <w:rFonts w:cstheme="minorHAnsi"/>
        </w:rPr>
        <w:t>In general, the expected frequencies per cell in the conduct of a Chi-Square test are those one would</w:t>
      </w:r>
    </w:p>
    <w:p w14:paraId="6857B3C7" w14:textId="30389176" w:rsidR="00C86231" w:rsidRPr="00C86231" w:rsidRDefault="00C86231" w:rsidP="00C86231">
      <w:pPr>
        <w:pStyle w:val="ListParagraph"/>
        <w:numPr>
          <w:ilvl w:val="1"/>
          <w:numId w:val="1"/>
        </w:numPr>
        <w:rPr>
          <w:rFonts w:cstheme="minorHAnsi"/>
        </w:rPr>
      </w:pPr>
      <w:r w:rsidRPr="00C86231">
        <w:rPr>
          <w:rFonts w:cstheme="minorHAnsi"/>
        </w:rPr>
        <w:t>expect to find in a given cell if either the null hypothesis or the alternative hypothesis were actually true</w:t>
      </w:r>
    </w:p>
    <w:p w14:paraId="0798D3F4" w14:textId="05312CB8" w:rsidR="00C86231" w:rsidRPr="00C86231" w:rsidRDefault="00C86231" w:rsidP="00C86231">
      <w:pPr>
        <w:pStyle w:val="ListParagraph"/>
        <w:numPr>
          <w:ilvl w:val="1"/>
          <w:numId w:val="1"/>
        </w:numPr>
        <w:rPr>
          <w:rFonts w:cstheme="minorHAnsi"/>
        </w:rPr>
      </w:pPr>
      <w:r w:rsidRPr="00C86231">
        <w:rPr>
          <w:rFonts w:cstheme="minorHAnsi"/>
        </w:rPr>
        <w:t>expect to find in a given cell if the null hypothesis were actually false</w:t>
      </w:r>
    </w:p>
    <w:p w14:paraId="0D07F862" w14:textId="168217CE" w:rsidR="00C86231" w:rsidRPr="007C0B29" w:rsidRDefault="00C86231" w:rsidP="00C86231">
      <w:pPr>
        <w:pStyle w:val="ListParagraph"/>
        <w:numPr>
          <w:ilvl w:val="1"/>
          <w:numId w:val="1"/>
        </w:numPr>
        <w:rPr>
          <w:rFonts w:cstheme="minorHAnsi"/>
          <w:b/>
          <w:bCs/>
        </w:rPr>
      </w:pPr>
      <w:r w:rsidRPr="007C0B29">
        <w:rPr>
          <w:rFonts w:cstheme="minorHAnsi"/>
          <w:b/>
          <w:bCs/>
        </w:rPr>
        <w:t>expect to find in a given cell if the null hypothesis were actually true</w:t>
      </w:r>
    </w:p>
    <w:p w14:paraId="05D078AF" w14:textId="1A934464" w:rsidR="00C86231" w:rsidRPr="00C86231" w:rsidRDefault="00C86231" w:rsidP="00C86231">
      <w:pPr>
        <w:pStyle w:val="ListParagraph"/>
        <w:numPr>
          <w:ilvl w:val="1"/>
          <w:numId w:val="1"/>
        </w:numPr>
        <w:rPr>
          <w:rFonts w:cstheme="minorHAnsi"/>
        </w:rPr>
      </w:pPr>
      <w:r w:rsidRPr="00C86231">
        <w:rPr>
          <w:rFonts w:cstheme="minorHAnsi"/>
        </w:rPr>
        <w:t>expect to find in a given cell if the alternative hypothesis were actually true</w:t>
      </w:r>
    </w:p>
    <w:p w14:paraId="28585279" w14:textId="77777777" w:rsidR="00C86231" w:rsidRPr="00C86231" w:rsidRDefault="00C86231" w:rsidP="00C86231">
      <w:pPr>
        <w:pStyle w:val="ListParagraph"/>
        <w:numPr>
          <w:ilvl w:val="0"/>
          <w:numId w:val="1"/>
        </w:numPr>
        <w:rPr>
          <w:rFonts w:cstheme="minorHAnsi"/>
        </w:rPr>
      </w:pPr>
      <w:r w:rsidRPr="00C86231">
        <w:rPr>
          <w:rFonts w:cstheme="minorHAnsi"/>
        </w:rPr>
        <w:t>The degrees of freedom for the Chi-Square test statistic when testing for independence in a contingency table with 4 rows and 4 columns would be</w:t>
      </w:r>
    </w:p>
    <w:p w14:paraId="17A0D41C" w14:textId="665C889D" w:rsidR="00C86231" w:rsidRPr="00C86231" w:rsidRDefault="00C86231" w:rsidP="00C86231">
      <w:pPr>
        <w:pStyle w:val="ListParagraph"/>
        <w:numPr>
          <w:ilvl w:val="1"/>
          <w:numId w:val="1"/>
        </w:numPr>
        <w:rPr>
          <w:rFonts w:cstheme="minorHAnsi"/>
        </w:rPr>
      </w:pPr>
      <w:r w:rsidRPr="00C86231">
        <w:rPr>
          <w:rFonts w:cstheme="minorHAnsi"/>
        </w:rPr>
        <w:t>5</w:t>
      </w:r>
    </w:p>
    <w:p w14:paraId="0FF5E5FB" w14:textId="4A70853F" w:rsidR="00C86231" w:rsidRPr="00C86231" w:rsidRDefault="00C86231" w:rsidP="00C86231">
      <w:pPr>
        <w:pStyle w:val="ListParagraph"/>
        <w:numPr>
          <w:ilvl w:val="1"/>
          <w:numId w:val="1"/>
        </w:numPr>
        <w:rPr>
          <w:rFonts w:cstheme="minorHAnsi"/>
        </w:rPr>
      </w:pPr>
      <w:r w:rsidRPr="00C86231">
        <w:rPr>
          <w:rFonts w:cstheme="minorHAnsi"/>
        </w:rPr>
        <w:t>7</w:t>
      </w:r>
    </w:p>
    <w:p w14:paraId="67847D50" w14:textId="43FB114A" w:rsidR="00C86231" w:rsidRPr="007C0B29" w:rsidRDefault="00C86231" w:rsidP="00C86231">
      <w:pPr>
        <w:pStyle w:val="ListParagraph"/>
        <w:numPr>
          <w:ilvl w:val="1"/>
          <w:numId w:val="1"/>
        </w:numPr>
        <w:rPr>
          <w:rFonts w:cstheme="minorHAnsi"/>
          <w:b/>
          <w:bCs/>
        </w:rPr>
      </w:pPr>
      <w:r w:rsidRPr="007C0B29">
        <w:rPr>
          <w:rFonts w:cstheme="minorHAnsi"/>
          <w:b/>
          <w:bCs/>
        </w:rPr>
        <w:t>9</w:t>
      </w:r>
    </w:p>
    <w:p w14:paraId="60C84991" w14:textId="69A6CA2A" w:rsidR="00C86231" w:rsidRPr="00C86231" w:rsidRDefault="00C86231" w:rsidP="00C86231">
      <w:pPr>
        <w:pStyle w:val="ListParagraph"/>
        <w:numPr>
          <w:ilvl w:val="1"/>
          <w:numId w:val="1"/>
        </w:numPr>
        <w:rPr>
          <w:rFonts w:cstheme="minorHAnsi"/>
        </w:rPr>
      </w:pPr>
      <w:r w:rsidRPr="00C86231">
        <w:rPr>
          <w:rFonts w:cstheme="minorHAnsi"/>
        </w:rPr>
        <w:t>12</w:t>
      </w:r>
    </w:p>
    <w:p w14:paraId="5074E5AC" w14:textId="77777777" w:rsidR="00C86231" w:rsidRPr="00C86231" w:rsidRDefault="00C86231" w:rsidP="00C86231">
      <w:pPr>
        <w:pStyle w:val="ListParagraph"/>
        <w:numPr>
          <w:ilvl w:val="0"/>
          <w:numId w:val="1"/>
        </w:numPr>
        <w:rPr>
          <w:rFonts w:cstheme="minorHAnsi"/>
        </w:rPr>
      </w:pPr>
      <w:r w:rsidRPr="00C86231">
        <w:rPr>
          <w:rFonts w:cstheme="minorHAnsi"/>
        </w:rPr>
        <w:t>Each of the following accurately represents characteristics of the Chi-Square distribution except for:</w:t>
      </w:r>
    </w:p>
    <w:p w14:paraId="2104649F" w14:textId="285E9DED" w:rsidR="00C86231" w:rsidRPr="00C86231" w:rsidRDefault="00C86231" w:rsidP="00C86231">
      <w:pPr>
        <w:pStyle w:val="ListParagraph"/>
        <w:numPr>
          <w:ilvl w:val="1"/>
          <w:numId w:val="1"/>
        </w:numPr>
        <w:rPr>
          <w:rFonts w:cstheme="minorHAnsi"/>
        </w:rPr>
      </w:pPr>
      <w:r w:rsidRPr="00C86231">
        <w:rPr>
          <w:rFonts w:cstheme="minorHAnsi"/>
        </w:rPr>
        <w:t>As the degrees of freedom increase, the critical value of the chi-square distribution becomes larger.</w:t>
      </w:r>
    </w:p>
    <w:p w14:paraId="4094E2BB" w14:textId="422A0166" w:rsidR="00C86231" w:rsidRPr="00C86231" w:rsidRDefault="00C86231" w:rsidP="00C86231">
      <w:pPr>
        <w:pStyle w:val="ListParagraph"/>
        <w:numPr>
          <w:ilvl w:val="1"/>
          <w:numId w:val="1"/>
        </w:numPr>
        <w:rPr>
          <w:rFonts w:cstheme="minorHAnsi"/>
        </w:rPr>
      </w:pPr>
      <w:r w:rsidRPr="00C86231">
        <w:rPr>
          <w:rFonts w:cstheme="minorHAnsi"/>
        </w:rPr>
        <w:t>It is a positively skewed distribution.</w:t>
      </w:r>
    </w:p>
    <w:p w14:paraId="2ACAF7E7" w14:textId="185BB618" w:rsidR="00C86231" w:rsidRPr="007C0B29" w:rsidRDefault="00C86231" w:rsidP="00C86231">
      <w:pPr>
        <w:pStyle w:val="ListParagraph"/>
        <w:numPr>
          <w:ilvl w:val="1"/>
          <w:numId w:val="1"/>
        </w:numPr>
        <w:rPr>
          <w:rFonts w:cstheme="minorHAnsi"/>
          <w:b/>
          <w:bCs/>
        </w:rPr>
      </w:pPr>
      <w:r w:rsidRPr="007C0B29">
        <w:rPr>
          <w:rFonts w:cstheme="minorHAnsi"/>
          <w:b/>
          <w:bCs/>
        </w:rPr>
        <w:t>The region of rejection is always in the left-tail of the Chi-Square distribution.</w:t>
      </w:r>
    </w:p>
    <w:p w14:paraId="479515D6" w14:textId="3845AE34" w:rsidR="00C86231" w:rsidRPr="00C86231" w:rsidRDefault="00C86231" w:rsidP="00C86231">
      <w:pPr>
        <w:pStyle w:val="ListParagraph"/>
        <w:numPr>
          <w:ilvl w:val="1"/>
          <w:numId w:val="1"/>
        </w:numPr>
        <w:rPr>
          <w:rFonts w:cstheme="minorHAnsi"/>
        </w:rPr>
      </w:pPr>
      <w:r w:rsidRPr="00C86231">
        <w:rPr>
          <w:rFonts w:cstheme="minorHAnsi"/>
        </w:rPr>
        <w:t>Its shape depends on the number of degrees of freedom.</w:t>
      </w:r>
    </w:p>
    <w:p w14:paraId="2EAD7A56" w14:textId="77777777" w:rsidR="00C86231" w:rsidRPr="00C86231" w:rsidRDefault="00C86231" w:rsidP="00C86231">
      <w:pPr>
        <w:pStyle w:val="ListParagraph"/>
        <w:numPr>
          <w:ilvl w:val="0"/>
          <w:numId w:val="1"/>
        </w:numPr>
        <w:rPr>
          <w:rFonts w:cstheme="minorHAnsi"/>
        </w:rPr>
      </w:pPr>
      <w:r w:rsidRPr="00C86231">
        <w:rPr>
          <w:rFonts w:cstheme="minorHAnsi"/>
        </w:rPr>
        <w:t>The null hypothesis for the Chi-Square test of independence should specify</w:t>
      </w:r>
    </w:p>
    <w:p w14:paraId="7EDBE05F" w14:textId="1FA2270A" w:rsidR="00C86231" w:rsidRPr="00C86231" w:rsidRDefault="00C86231" w:rsidP="00402F12">
      <w:pPr>
        <w:pStyle w:val="ListParagraph"/>
        <w:numPr>
          <w:ilvl w:val="1"/>
          <w:numId w:val="1"/>
        </w:numPr>
        <w:rPr>
          <w:rFonts w:cstheme="minorHAnsi"/>
        </w:rPr>
      </w:pPr>
      <w:r w:rsidRPr="00C86231">
        <w:rPr>
          <w:rFonts w:cstheme="minorHAnsi"/>
        </w:rPr>
        <w:t>that the two numerical variables are dependent</w:t>
      </w:r>
    </w:p>
    <w:p w14:paraId="543BA9F7" w14:textId="38BF912E" w:rsidR="00C86231" w:rsidRPr="00C86231" w:rsidRDefault="00C86231" w:rsidP="00402F12">
      <w:pPr>
        <w:pStyle w:val="ListParagraph"/>
        <w:numPr>
          <w:ilvl w:val="1"/>
          <w:numId w:val="1"/>
        </w:numPr>
        <w:rPr>
          <w:rFonts w:cstheme="minorHAnsi"/>
        </w:rPr>
      </w:pPr>
      <w:r w:rsidRPr="00C86231">
        <w:rPr>
          <w:rFonts w:cstheme="minorHAnsi"/>
        </w:rPr>
        <w:t>that the two numerical variables are independent</w:t>
      </w:r>
    </w:p>
    <w:p w14:paraId="0FF45767" w14:textId="317EB016" w:rsidR="00C86231" w:rsidRPr="00C86231" w:rsidRDefault="00C86231" w:rsidP="00402F12">
      <w:pPr>
        <w:pStyle w:val="ListParagraph"/>
        <w:numPr>
          <w:ilvl w:val="1"/>
          <w:numId w:val="1"/>
        </w:numPr>
        <w:rPr>
          <w:rFonts w:cstheme="minorHAnsi"/>
        </w:rPr>
      </w:pPr>
      <w:r w:rsidRPr="00C86231">
        <w:rPr>
          <w:rFonts w:cstheme="minorHAnsi"/>
        </w:rPr>
        <w:t>that the two categorical variables are dependent</w:t>
      </w:r>
    </w:p>
    <w:p w14:paraId="2BC9C8C3" w14:textId="5D7B27A4" w:rsidR="00C86231" w:rsidRPr="007C0B29" w:rsidRDefault="00C86231" w:rsidP="00402F12">
      <w:pPr>
        <w:pStyle w:val="ListParagraph"/>
        <w:numPr>
          <w:ilvl w:val="1"/>
          <w:numId w:val="1"/>
        </w:numPr>
        <w:rPr>
          <w:rFonts w:cstheme="minorHAnsi"/>
          <w:b/>
          <w:bCs/>
        </w:rPr>
      </w:pPr>
      <w:r w:rsidRPr="007C0B29">
        <w:rPr>
          <w:rFonts w:cstheme="minorHAnsi"/>
          <w:b/>
          <w:bCs/>
        </w:rPr>
        <w:t>that the two categorical variables are independent</w:t>
      </w:r>
    </w:p>
    <w:p w14:paraId="3FD007B5" w14:textId="77777777" w:rsidR="00C86231" w:rsidRPr="00C86231" w:rsidRDefault="00C86231" w:rsidP="00C86231">
      <w:pPr>
        <w:pStyle w:val="ListParagraph"/>
        <w:numPr>
          <w:ilvl w:val="0"/>
          <w:numId w:val="1"/>
        </w:numPr>
        <w:rPr>
          <w:rFonts w:cstheme="minorHAnsi"/>
        </w:rPr>
      </w:pPr>
      <w:r w:rsidRPr="00C86231">
        <w:rPr>
          <w:rFonts w:cstheme="minorHAnsi"/>
        </w:rPr>
        <w:t>Which of the following values of the Chi-Square test statistic would be most likely to suggest that the null hypothesis were really true?</w:t>
      </w:r>
    </w:p>
    <w:p w14:paraId="7B72714B" w14:textId="2671DBC0" w:rsidR="00C86231" w:rsidRPr="00C86231" w:rsidRDefault="00C86231" w:rsidP="00402F12">
      <w:pPr>
        <w:pStyle w:val="ListParagraph"/>
        <w:numPr>
          <w:ilvl w:val="1"/>
          <w:numId w:val="1"/>
        </w:numPr>
        <w:rPr>
          <w:rFonts w:cstheme="minorHAnsi"/>
        </w:rPr>
      </w:pPr>
      <w:r w:rsidRPr="00C86231">
        <w:rPr>
          <w:rFonts w:cstheme="minorHAnsi"/>
        </w:rPr>
        <w:t>23.7183</w:t>
      </w:r>
    </w:p>
    <w:p w14:paraId="7071481F" w14:textId="4AFFEBC3" w:rsidR="00C86231" w:rsidRPr="00C86231" w:rsidRDefault="00C86231" w:rsidP="00402F12">
      <w:pPr>
        <w:pStyle w:val="ListParagraph"/>
        <w:numPr>
          <w:ilvl w:val="1"/>
          <w:numId w:val="1"/>
        </w:numPr>
        <w:rPr>
          <w:rFonts w:cstheme="minorHAnsi"/>
        </w:rPr>
      </w:pPr>
      <w:r w:rsidRPr="00C86231">
        <w:rPr>
          <w:rFonts w:cstheme="minorHAnsi"/>
        </w:rPr>
        <w:t>18.3445</w:t>
      </w:r>
    </w:p>
    <w:p w14:paraId="44E8D375" w14:textId="28C77311" w:rsidR="00C86231" w:rsidRPr="007C0B29" w:rsidRDefault="00402F12" w:rsidP="00402F12">
      <w:pPr>
        <w:pStyle w:val="ListParagraph"/>
        <w:numPr>
          <w:ilvl w:val="1"/>
          <w:numId w:val="1"/>
        </w:numPr>
        <w:rPr>
          <w:rFonts w:cstheme="minorHAnsi"/>
          <w:b/>
          <w:bCs/>
        </w:rPr>
      </w:pPr>
      <w:r w:rsidRPr="007C0B29">
        <w:rPr>
          <w:rFonts w:cstheme="minorHAnsi"/>
          <w:b/>
          <w:bCs/>
        </w:rPr>
        <w:t>0.</w:t>
      </w:r>
      <w:r w:rsidR="00C86231" w:rsidRPr="007C0B29">
        <w:rPr>
          <w:rFonts w:cstheme="minorHAnsi"/>
          <w:b/>
          <w:bCs/>
        </w:rPr>
        <w:t>3251</w:t>
      </w:r>
    </w:p>
    <w:p w14:paraId="330515A2" w14:textId="111B16C8" w:rsidR="00C86231" w:rsidRPr="00C86231" w:rsidRDefault="00C86231" w:rsidP="00402F12">
      <w:pPr>
        <w:pStyle w:val="ListParagraph"/>
        <w:numPr>
          <w:ilvl w:val="1"/>
          <w:numId w:val="1"/>
        </w:numPr>
        <w:rPr>
          <w:rFonts w:cstheme="minorHAnsi"/>
        </w:rPr>
      </w:pPr>
      <w:r w:rsidRPr="00C86231">
        <w:rPr>
          <w:rFonts w:cstheme="minorHAnsi"/>
        </w:rPr>
        <w:t>14.9728</w:t>
      </w:r>
    </w:p>
    <w:p w14:paraId="47331B9D" w14:textId="77777777" w:rsidR="00C86231" w:rsidRPr="00C86231" w:rsidRDefault="00C86231" w:rsidP="00C86231">
      <w:pPr>
        <w:pStyle w:val="ListParagraph"/>
        <w:numPr>
          <w:ilvl w:val="0"/>
          <w:numId w:val="1"/>
        </w:numPr>
        <w:rPr>
          <w:rFonts w:cstheme="minorHAnsi"/>
        </w:rPr>
      </w:pPr>
      <w:r w:rsidRPr="00C86231">
        <w:rPr>
          <w:rFonts w:cstheme="minorHAnsi"/>
        </w:rPr>
        <w:t>Which of the following values of the chi-square distribution cannot occur?</w:t>
      </w:r>
    </w:p>
    <w:p w14:paraId="6E510749" w14:textId="2BFFDF6D" w:rsidR="00C86231" w:rsidRPr="00365160" w:rsidRDefault="00C86231" w:rsidP="007C0B29">
      <w:pPr>
        <w:pStyle w:val="ListParagraph"/>
        <w:numPr>
          <w:ilvl w:val="1"/>
          <w:numId w:val="1"/>
        </w:numPr>
        <w:rPr>
          <w:rFonts w:cstheme="minorHAnsi"/>
          <w:b/>
          <w:bCs/>
        </w:rPr>
      </w:pPr>
      <w:r w:rsidRPr="00365160">
        <w:rPr>
          <w:rFonts w:cstheme="minorHAnsi"/>
          <w:b/>
          <w:bCs/>
        </w:rPr>
        <w:t>-2.45</w:t>
      </w:r>
    </w:p>
    <w:p w14:paraId="359173A1" w14:textId="28891CAE" w:rsidR="00C86231" w:rsidRPr="00C86231" w:rsidRDefault="00C86231" w:rsidP="007C0B29">
      <w:pPr>
        <w:pStyle w:val="ListParagraph"/>
        <w:numPr>
          <w:ilvl w:val="1"/>
          <w:numId w:val="1"/>
        </w:numPr>
        <w:rPr>
          <w:rFonts w:cstheme="minorHAnsi"/>
        </w:rPr>
      </w:pPr>
      <w:r w:rsidRPr="00C86231">
        <w:rPr>
          <w:rFonts w:cstheme="minorHAnsi"/>
        </w:rPr>
        <w:t>100.0</w:t>
      </w:r>
    </w:p>
    <w:p w14:paraId="280DC7EC" w14:textId="109FA168" w:rsidR="00C86231" w:rsidRPr="00C86231" w:rsidRDefault="00C86231" w:rsidP="007C0B29">
      <w:pPr>
        <w:pStyle w:val="ListParagraph"/>
        <w:numPr>
          <w:ilvl w:val="1"/>
          <w:numId w:val="1"/>
        </w:numPr>
        <w:rPr>
          <w:rFonts w:cstheme="minorHAnsi"/>
        </w:rPr>
      </w:pPr>
      <w:r w:rsidRPr="00C86231">
        <w:rPr>
          <w:rFonts w:cstheme="minorHAnsi"/>
        </w:rPr>
        <w:t>0.61</w:t>
      </w:r>
    </w:p>
    <w:p w14:paraId="33BB79CF" w14:textId="5E20754B" w:rsidR="00C86231" w:rsidRPr="00C86231" w:rsidRDefault="00C86231" w:rsidP="007C0B29">
      <w:pPr>
        <w:pStyle w:val="ListParagraph"/>
        <w:numPr>
          <w:ilvl w:val="1"/>
          <w:numId w:val="1"/>
        </w:numPr>
        <w:rPr>
          <w:rFonts w:cstheme="minorHAnsi"/>
        </w:rPr>
      </w:pPr>
      <w:r w:rsidRPr="00C86231">
        <w:rPr>
          <w:rFonts w:cstheme="minorHAnsi"/>
        </w:rPr>
        <w:t>38.4</w:t>
      </w:r>
    </w:p>
    <w:p w14:paraId="354D79B5" w14:textId="77777777" w:rsidR="00C86231" w:rsidRPr="00C86231" w:rsidRDefault="00C86231" w:rsidP="00C86231">
      <w:pPr>
        <w:pStyle w:val="ListParagraph"/>
        <w:numPr>
          <w:ilvl w:val="0"/>
          <w:numId w:val="1"/>
        </w:numPr>
        <w:rPr>
          <w:rFonts w:cstheme="minorHAnsi"/>
        </w:rPr>
      </w:pPr>
      <w:r w:rsidRPr="00C86231">
        <w:rPr>
          <w:rFonts w:cstheme="minorHAnsi"/>
        </w:rPr>
        <w:t>To determine whether a set of observed frequencies differ from their corresponding expected frequencies, we could apply the</w:t>
      </w:r>
    </w:p>
    <w:p w14:paraId="08A451E2" w14:textId="54043170" w:rsidR="00C86231" w:rsidRPr="00C86231" w:rsidRDefault="00C86231" w:rsidP="00402F12">
      <w:pPr>
        <w:pStyle w:val="ListParagraph"/>
        <w:numPr>
          <w:ilvl w:val="1"/>
          <w:numId w:val="1"/>
        </w:numPr>
        <w:rPr>
          <w:rFonts w:cstheme="minorHAnsi"/>
        </w:rPr>
      </w:pPr>
      <w:r w:rsidRPr="00C86231">
        <w:rPr>
          <w:rFonts w:cstheme="minorHAnsi"/>
        </w:rPr>
        <w:t>F test.</w:t>
      </w:r>
    </w:p>
    <w:p w14:paraId="22E5EEB2" w14:textId="318B362A" w:rsidR="00C86231" w:rsidRPr="00C86231" w:rsidRDefault="00C86231" w:rsidP="00402F12">
      <w:pPr>
        <w:pStyle w:val="ListParagraph"/>
        <w:numPr>
          <w:ilvl w:val="1"/>
          <w:numId w:val="1"/>
        </w:numPr>
        <w:rPr>
          <w:rFonts w:cstheme="minorHAnsi"/>
        </w:rPr>
      </w:pPr>
      <w:r w:rsidRPr="00C86231">
        <w:rPr>
          <w:rFonts w:cstheme="minorHAnsi"/>
        </w:rPr>
        <w:t>t test for dependent samples.</w:t>
      </w:r>
    </w:p>
    <w:p w14:paraId="6A02E0DA" w14:textId="16D047C2" w:rsidR="00C86231" w:rsidRPr="00C86231" w:rsidRDefault="00C86231" w:rsidP="00402F12">
      <w:pPr>
        <w:pStyle w:val="ListParagraph"/>
        <w:numPr>
          <w:ilvl w:val="1"/>
          <w:numId w:val="1"/>
        </w:numPr>
        <w:rPr>
          <w:rFonts w:cstheme="minorHAnsi"/>
        </w:rPr>
      </w:pPr>
      <w:r w:rsidRPr="00C86231">
        <w:rPr>
          <w:rFonts w:cstheme="minorHAnsi"/>
        </w:rPr>
        <w:lastRenderedPageBreak/>
        <w:t>t test for independent samples.</w:t>
      </w:r>
    </w:p>
    <w:p w14:paraId="0B790243" w14:textId="2DBED7AA" w:rsidR="00C86231" w:rsidRPr="00365160" w:rsidRDefault="00C86231" w:rsidP="00402F12">
      <w:pPr>
        <w:pStyle w:val="ListParagraph"/>
        <w:numPr>
          <w:ilvl w:val="1"/>
          <w:numId w:val="1"/>
        </w:numPr>
        <w:rPr>
          <w:rFonts w:cstheme="minorHAnsi"/>
          <w:b/>
          <w:bCs/>
        </w:rPr>
      </w:pPr>
      <w:r w:rsidRPr="00365160">
        <w:rPr>
          <w:rFonts w:cstheme="minorHAnsi"/>
          <w:b/>
          <w:bCs/>
        </w:rPr>
        <w:t>chi-square test.</w:t>
      </w:r>
    </w:p>
    <w:p w14:paraId="7AF97C3C" w14:textId="77777777" w:rsidR="00C86231" w:rsidRPr="00C86231" w:rsidRDefault="00C86231" w:rsidP="00C86231">
      <w:pPr>
        <w:pStyle w:val="ListParagraph"/>
        <w:numPr>
          <w:ilvl w:val="0"/>
          <w:numId w:val="1"/>
        </w:numPr>
        <w:rPr>
          <w:rFonts w:cstheme="minorHAnsi"/>
        </w:rPr>
      </w:pPr>
      <w:r w:rsidRPr="00C86231">
        <w:rPr>
          <w:rFonts w:cstheme="minorHAnsi"/>
        </w:rPr>
        <w:t>When using the chi-square test for differences in two proportions with a contingency table that has r rows and c columns, the degrees of freedom for the test statistic will be:</w:t>
      </w:r>
    </w:p>
    <w:p w14:paraId="0DAE2C1D" w14:textId="7B5C55EA" w:rsidR="00C86231" w:rsidRPr="00C86231" w:rsidRDefault="00C86231" w:rsidP="00402F12">
      <w:pPr>
        <w:pStyle w:val="ListParagraph"/>
        <w:numPr>
          <w:ilvl w:val="1"/>
          <w:numId w:val="1"/>
        </w:numPr>
        <w:rPr>
          <w:rFonts w:cstheme="minorHAnsi"/>
        </w:rPr>
      </w:pPr>
      <w:r w:rsidRPr="00C86231">
        <w:rPr>
          <w:rFonts w:cstheme="minorHAnsi"/>
        </w:rPr>
        <w:t>n1 + n2 - 2.</w:t>
      </w:r>
    </w:p>
    <w:p w14:paraId="6DDF0756" w14:textId="13B88C2A" w:rsidR="00C86231" w:rsidRPr="00365160" w:rsidRDefault="00C86231" w:rsidP="00402F12">
      <w:pPr>
        <w:pStyle w:val="ListParagraph"/>
        <w:numPr>
          <w:ilvl w:val="1"/>
          <w:numId w:val="1"/>
        </w:numPr>
        <w:rPr>
          <w:rFonts w:cstheme="minorHAnsi"/>
          <w:b/>
          <w:bCs/>
        </w:rPr>
      </w:pPr>
      <w:r w:rsidRPr="00365160">
        <w:rPr>
          <w:rFonts w:cstheme="minorHAnsi"/>
          <w:b/>
          <w:bCs/>
        </w:rPr>
        <w:t>(r - 1)(c - 1).</w:t>
      </w:r>
    </w:p>
    <w:p w14:paraId="20294DEE" w14:textId="1645C2A0" w:rsidR="00C86231" w:rsidRPr="00C86231" w:rsidRDefault="00C86231" w:rsidP="00402F12">
      <w:pPr>
        <w:pStyle w:val="ListParagraph"/>
        <w:numPr>
          <w:ilvl w:val="1"/>
          <w:numId w:val="1"/>
        </w:numPr>
        <w:rPr>
          <w:rFonts w:cstheme="minorHAnsi"/>
        </w:rPr>
      </w:pPr>
      <w:r w:rsidRPr="00C86231">
        <w:rPr>
          <w:rFonts w:cstheme="minorHAnsi"/>
        </w:rPr>
        <w:t>(r - 1) + (c - 1).</w:t>
      </w:r>
    </w:p>
    <w:p w14:paraId="6B9F5549" w14:textId="0CDDA842" w:rsidR="00C86231" w:rsidRPr="00C86231" w:rsidRDefault="00C86231" w:rsidP="00402F12">
      <w:pPr>
        <w:pStyle w:val="ListParagraph"/>
        <w:numPr>
          <w:ilvl w:val="1"/>
          <w:numId w:val="1"/>
        </w:numPr>
        <w:rPr>
          <w:rFonts w:cstheme="minorHAnsi"/>
        </w:rPr>
      </w:pPr>
      <w:r w:rsidRPr="00C86231">
        <w:rPr>
          <w:rFonts w:cstheme="minorHAnsi"/>
        </w:rPr>
        <w:t>n -1.</w:t>
      </w:r>
    </w:p>
    <w:p w14:paraId="5F9A7050" w14:textId="4555501C" w:rsidR="00C86231" w:rsidRPr="007C0B29" w:rsidRDefault="00C86231" w:rsidP="007C0B29">
      <w:pPr>
        <w:rPr>
          <w:rFonts w:cstheme="minorHAnsi"/>
        </w:rPr>
      </w:pPr>
    </w:p>
    <w:sectPr w:rsidR="00C86231" w:rsidRPr="007C0B2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F32EB" w14:textId="77777777" w:rsidR="00E62395" w:rsidRDefault="00E62395" w:rsidP="00F12A06">
      <w:pPr>
        <w:spacing w:after="0" w:line="240" w:lineRule="auto"/>
      </w:pPr>
      <w:r>
        <w:separator/>
      </w:r>
    </w:p>
  </w:endnote>
  <w:endnote w:type="continuationSeparator" w:id="0">
    <w:p w14:paraId="2DCBFDFF" w14:textId="77777777" w:rsidR="00E62395" w:rsidRDefault="00E62395" w:rsidP="00F12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67CB6" w14:textId="77777777" w:rsidR="00E800D8" w:rsidRDefault="00E800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D8FE" w14:textId="77777777" w:rsidR="00E800D8" w:rsidRDefault="00E800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5FA6F" w14:textId="77777777" w:rsidR="00E800D8" w:rsidRDefault="00E800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01B95" w14:textId="77777777" w:rsidR="00E62395" w:rsidRDefault="00E62395" w:rsidP="00F12A06">
      <w:pPr>
        <w:spacing w:after="0" w:line="240" w:lineRule="auto"/>
      </w:pPr>
      <w:r>
        <w:separator/>
      </w:r>
    </w:p>
  </w:footnote>
  <w:footnote w:type="continuationSeparator" w:id="0">
    <w:p w14:paraId="0C846DD9" w14:textId="77777777" w:rsidR="00E62395" w:rsidRDefault="00E62395" w:rsidP="00F12A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8C678" w14:textId="77777777" w:rsidR="00E800D8" w:rsidRDefault="00E800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09CE8" w14:textId="486815F3" w:rsidR="00F12A06" w:rsidRDefault="00F12A06">
    <w:pPr>
      <w:pStyle w:val="Header"/>
    </w:pPr>
    <w:r>
      <w:t xml:space="preserve">Week </w:t>
    </w:r>
    <w:r w:rsidR="00E800D8">
      <w:t xml:space="preserve">9 </w:t>
    </w:r>
    <w:r>
      <w:t>– Statistical Inference Exercise_Solution</w:t>
    </w:r>
  </w:p>
  <w:p w14:paraId="4D889F0C" w14:textId="77777777" w:rsidR="00F12A06" w:rsidRDefault="00F12A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89896" w14:textId="77777777" w:rsidR="00E800D8" w:rsidRDefault="00E800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622D8"/>
    <w:multiLevelType w:val="hybridMultilevel"/>
    <w:tmpl w:val="E72644D4"/>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081286"/>
    <w:multiLevelType w:val="hybridMultilevel"/>
    <w:tmpl w:val="A33CC982"/>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5612CB"/>
    <w:multiLevelType w:val="hybridMultilevel"/>
    <w:tmpl w:val="3B4066BE"/>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640A75"/>
    <w:multiLevelType w:val="hybridMultilevel"/>
    <w:tmpl w:val="B7D04BAC"/>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2E31F1B"/>
    <w:multiLevelType w:val="hybridMultilevel"/>
    <w:tmpl w:val="33C42E7A"/>
    <w:lvl w:ilvl="0" w:tplc="54CED01C">
      <w:start w:val="1"/>
      <w:numFmt w:val="decimal"/>
      <w:lvlText w:val="%1."/>
      <w:lvlJc w:val="left"/>
      <w:pPr>
        <w:ind w:left="720" w:hanging="360"/>
      </w:pPr>
      <w:rPr>
        <w:rFonts w:hint="default"/>
        <w:b w:val="0"/>
        <w:bCs w:val="0"/>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1D61970"/>
    <w:multiLevelType w:val="hybridMultilevel"/>
    <w:tmpl w:val="2FF406F2"/>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E3B2381"/>
    <w:multiLevelType w:val="hybridMultilevel"/>
    <w:tmpl w:val="A2AAD232"/>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3E330AA"/>
    <w:multiLevelType w:val="hybridMultilevel"/>
    <w:tmpl w:val="4CFAA38A"/>
    <w:lvl w:ilvl="0" w:tplc="FFFFFFFF">
      <w:start w:val="1"/>
      <w:numFmt w:val="decimal"/>
      <w:lvlText w:val="%1."/>
      <w:lvlJc w:val="left"/>
      <w:pPr>
        <w:ind w:left="720" w:hanging="360"/>
      </w:pPr>
      <w:rPr>
        <w:rFonts w:hint="default"/>
        <w:b w:val="0"/>
        <w:bCs w:val="0"/>
      </w:rPr>
    </w:lvl>
    <w:lvl w:ilvl="1" w:tplc="48090017">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F891092"/>
    <w:multiLevelType w:val="hybridMultilevel"/>
    <w:tmpl w:val="11AE920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15024893">
    <w:abstractNumId w:val="8"/>
  </w:num>
  <w:num w:numId="2" w16cid:durableId="781342954">
    <w:abstractNumId w:val="4"/>
  </w:num>
  <w:num w:numId="3" w16cid:durableId="332729230">
    <w:abstractNumId w:val="5"/>
  </w:num>
  <w:num w:numId="4" w16cid:durableId="410466334">
    <w:abstractNumId w:val="2"/>
  </w:num>
  <w:num w:numId="5" w16cid:durableId="1481997580">
    <w:abstractNumId w:val="0"/>
  </w:num>
  <w:num w:numId="6" w16cid:durableId="1482229344">
    <w:abstractNumId w:val="3"/>
  </w:num>
  <w:num w:numId="7" w16cid:durableId="1388608218">
    <w:abstractNumId w:val="7"/>
  </w:num>
  <w:num w:numId="8" w16cid:durableId="2131704794">
    <w:abstractNumId w:val="1"/>
  </w:num>
  <w:num w:numId="9" w16cid:durableId="11006847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jK0NLKwNDc3tDRR0lEKTi0uzszPAykwrAUAhEpO0ywAAAA="/>
  </w:docVars>
  <w:rsids>
    <w:rsidRoot w:val="00606DFC"/>
    <w:rsid w:val="00024C02"/>
    <w:rsid w:val="000473A5"/>
    <w:rsid w:val="000D6A84"/>
    <w:rsid w:val="0013039C"/>
    <w:rsid w:val="001A7C17"/>
    <w:rsid w:val="002758C0"/>
    <w:rsid w:val="00314F68"/>
    <w:rsid w:val="00365160"/>
    <w:rsid w:val="00402F12"/>
    <w:rsid w:val="004B3146"/>
    <w:rsid w:val="004B64CA"/>
    <w:rsid w:val="0050768F"/>
    <w:rsid w:val="00540C5E"/>
    <w:rsid w:val="00606DFC"/>
    <w:rsid w:val="00622A13"/>
    <w:rsid w:val="007B283D"/>
    <w:rsid w:val="007C0B29"/>
    <w:rsid w:val="00AC7332"/>
    <w:rsid w:val="00B63BB3"/>
    <w:rsid w:val="00BC294D"/>
    <w:rsid w:val="00BD7131"/>
    <w:rsid w:val="00C86231"/>
    <w:rsid w:val="00D42FB6"/>
    <w:rsid w:val="00E62395"/>
    <w:rsid w:val="00E800D8"/>
    <w:rsid w:val="00ED30C7"/>
    <w:rsid w:val="00ED76C6"/>
    <w:rsid w:val="00EE45CB"/>
    <w:rsid w:val="00F12A06"/>
    <w:rsid w:val="00F5019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F5B0B"/>
  <w15:chartTrackingRefBased/>
  <w15:docId w15:val="{EB21E6CF-36B5-4F0D-8754-DF1976C8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DFC"/>
    <w:pPr>
      <w:ind w:left="720"/>
      <w:contextualSpacing/>
    </w:pPr>
  </w:style>
  <w:style w:type="paragraph" w:styleId="Header">
    <w:name w:val="header"/>
    <w:basedOn w:val="Normal"/>
    <w:link w:val="HeaderChar"/>
    <w:uiPriority w:val="99"/>
    <w:unhideWhenUsed/>
    <w:rsid w:val="00F12A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2A06"/>
  </w:style>
  <w:style w:type="paragraph" w:styleId="Footer">
    <w:name w:val="footer"/>
    <w:basedOn w:val="Normal"/>
    <w:link w:val="FooterChar"/>
    <w:uiPriority w:val="99"/>
    <w:unhideWhenUsed/>
    <w:rsid w:val="00F12A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2A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9962">
      <w:bodyDiv w:val="1"/>
      <w:marLeft w:val="0"/>
      <w:marRight w:val="0"/>
      <w:marTop w:val="0"/>
      <w:marBottom w:val="0"/>
      <w:divBdr>
        <w:top w:val="none" w:sz="0" w:space="0" w:color="auto"/>
        <w:left w:val="none" w:sz="0" w:space="0" w:color="auto"/>
        <w:bottom w:val="none" w:sz="0" w:space="0" w:color="auto"/>
        <w:right w:val="none" w:sz="0" w:space="0" w:color="auto"/>
      </w:divBdr>
      <w:divsChild>
        <w:div w:id="579484951">
          <w:marLeft w:val="0"/>
          <w:marRight w:val="0"/>
          <w:marTop w:val="0"/>
          <w:marBottom w:val="150"/>
          <w:divBdr>
            <w:top w:val="none" w:sz="0" w:space="0" w:color="auto"/>
            <w:left w:val="none" w:sz="0" w:space="0" w:color="auto"/>
            <w:bottom w:val="none" w:sz="0" w:space="0" w:color="auto"/>
            <w:right w:val="none" w:sz="0" w:space="0" w:color="auto"/>
          </w:divBdr>
          <w:divsChild>
            <w:div w:id="1316644029">
              <w:marLeft w:val="0"/>
              <w:marRight w:val="0"/>
              <w:marTop w:val="0"/>
              <w:marBottom w:val="0"/>
              <w:divBdr>
                <w:top w:val="none" w:sz="0" w:space="0" w:color="auto"/>
                <w:left w:val="none" w:sz="0" w:space="0" w:color="auto"/>
                <w:bottom w:val="none" w:sz="0" w:space="0" w:color="auto"/>
                <w:right w:val="none" w:sz="0" w:space="0" w:color="auto"/>
              </w:divBdr>
            </w:div>
            <w:div w:id="1578200406">
              <w:marLeft w:val="0"/>
              <w:marRight w:val="0"/>
              <w:marTop w:val="0"/>
              <w:marBottom w:val="0"/>
              <w:divBdr>
                <w:top w:val="none" w:sz="0" w:space="0" w:color="auto"/>
                <w:left w:val="none" w:sz="0" w:space="0" w:color="auto"/>
                <w:bottom w:val="none" w:sz="0" w:space="0" w:color="auto"/>
                <w:right w:val="none" w:sz="0" w:space="0" w:color="auto"/>
              </w:divBdr>
            </w:div>
          </w:divsChild>
        </w:div>
        <w:div w:id="403138474">
          <w:marLeft w:val="0"/>
          <w:marRight w:val="0"/>
          <w:marTop w:val="0"/>
          <w:marBottom w:val="150"/>
          <w:divBdr>
            <w:top w:val="none" w:sz="0" w:space="0" w:color="auto"/>
            <w:left w:val="none" w:sz="0" w:space="0" w:color="auto"/>
            <w:bottom w:val="none" w:sz="0" w:space="0" w:color="auto"/>
            <w:right w:val="none" w:sz="0" w:space="0" w:color="auto"/>
          </w:divBdr>
          <w:divsChild>
            <w:div w:id="1029791846">
              <w:marLeft w:val="0"/>
              <w:marRight w:val="0"/>
              <w:marTop w:val="0"/>
              <w:marBottom w:val="0"/>
              <w:divBdr>
                <w:top w:val="none" w:sz="0" w:space="0" w:color="auto"/>
                <w:left w:val="none" w:sz="0" w:space="0" w:color="auto"/>
                <w:bottom w:val="none" w:sz="0" w:space="0" w:color="auto"/>
                <w:right w:val="none" w:sz="0" w:space="0" w:color="auto"/>
              </w:divBdr>
            </w:div>
            <w:div w:id="1449199504">
              <w:marLeft w:val="0"/>
              <w:marRight w:val="0"/>
              <w:marTop w:val="0"/>
              <w:marBottom w:val="0"/>
              <w:divBdr>
                <w:top w:val="none" w:sz="0" w:space="0" w:color="auto"/>
                <w:left w:val="none" w:sz="0" w:space="0" w:color="auto"/>
                <w:bottom w:val="none" w:sz="0" w:space="0" w:color="auto"/>
                <w:right w:val="none" w:sz="0" w:space="0" w:color="auto"/>
              </w:divBdr>
            </w:div>
          </w:divsChild>
        </w:div>
        <w:div w:id="217594881">
          <w:marLeft w:val="0"/>
          <w:marRight w:val="0"/>
          <w:marTop w:val="0"/>
          <w:marBottom w:val="150"/>
          <w:divBdr>
            <w:top w:val="none" w:sz="0" w:space="0" w:color="auto"/>
            <w:left w:val="none" w:sz="0" w:space="0" w:color="auto"/>
            <w:bottom w:val="none" w:sz="0" w:space="0" w:color="auto"/>
            <w:right w:val="none" w:sz="0" w:space="0" w:color="auto"/>
          </w:divBdr>
          <w:divsChild>
            <w:div w:id="2062897438">
              <w:marLeft w:val="0"/>
              <w:marRight w:val="0"/>
              <w:marTop w:val="0"/>
              <w:marBottom w:val="0"/>
              <w:divBdr>
                <w:top w:val="none" w:sz="0" w:space="0" w:color="auto"/>
                <w:left w:val="none" w:sz="0" w:space="0" w:color="auto"/>
                <w:bottom w:val="none" w:sz="0" w:space="0" w:color="auto"/>
                <w:right w:val="none" w:sz="0" w:space="0" w:color="auto"/>
              </w:divBdr>
            </w:div>
            <w:div w:id="21096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90513">
      <w:bodyDiv w:val="1"/>
      <w:marLeft w:val="0"/>
      <w:marRight w:val="0"/>
      <w:marTop w:val="0"/>
      <w:marBottom w:val="0"/>
      <w:divBdr>
        <w:top w:val="none" w:sz="0" w:space="0" w:color="auto"/>
        <w:left w:val="none" w:sz="0" w:space="0" w:color="auto"/>
        <w:bottom w:val="none" w:sz="0" w:space="0" w:color="auto"/>
        <w:right w:val="none" w:sz="0" w:space="0" w:color="auto"/>
      </w:divBdr>
    </w:div>
    <w:div w:id="980158964">
      <w:bodyDiv w:val="1"/>
      <w:marLeft w:val="0"/>
      <w:marRight w:val="0"/>
      <w:marTop w:val="0"/>
      <w:marBottom w:val="0"/>
      <w:divBdr>
        <w:top w:val="none" w:sz="0" w:space="0" w:color="auto"/>
        <w:left w:val="none" w:sz="0" w:space="0" w:color="auto"/>
        <w:bottom w:val="none" w:sz="0" w:space="0" w:color="auto"/>
        <w:right w:val="none" w:sz="0" w:space="0" w:color="auto"/>
      </w:divBdr>
    </w:div>
    <w:div w:id="1160459992">
      <w:bodyDiv w:val="1"/>
      <w:marLeft w:val="0"/>
      <w:marRight w:val="0"/>
      <w:marTop w:val="0"/>
      <w:marBottom w:val="0"/>
      <w:divBdr>
        <w:top w:val="none" w:sz="0" w:space="0" w:color="auto"/>
        <w:left w:val="none" w:sz="0" w:space="0" w:color="auto"/>
        <w:bottom w:val="none" w:sz="0" w:space="0" w:color="auto"/>
        <w:right w:val="none" w:sz="0" w:space="0" w:color="auto"/>
      </w:divBdr>
    </w:div>
    <w:div w:id="1588416355">
      <w:bodyDiv w:val="1"/>
      <w:marLeft w:val="0"/>
      <w:marRight w:val="0"/>
      <w:marTop w:val="0"/>
      <w:marBottom w:val="0"/>
      <w:divBdr>
        <w:top w:val="none" w:sz="0" w:space="0" w:color="auto"/>
        <w:left w:val="none" w:sz="0" w:space="0" w:color="auto"/>
        <w:bottom w:val="none" w:sz="0" w:space="0" w:color="auto"/>
        <w:right w:val="none" w:sz="0" w:space="0" w:color="auto"/>
      </w:divBdr>
      <w:divsChild>
        <w:div w:id="510295669">
          <w:marLeft w:val="0"/>
          <w:marRight w:val="0"/>
          <w:marTop w:val="0"/>
          <w:marBottom w:val="0"/>
          <w:divBdr>
            <w:top w:val="none" w:sz="0" w:space="0" w:color="auto"/>
            <w:left w:val="none" w:sz="0" w:space="0" w:color="auto"/>
            <w:bottom w:val="none" w:sz="0" w:space="0" w:color="auto"/>
            <w:right w:val="none" w:sz="0" w:space="0" w:color="auto"/>
          </w:divBdr>
          <w:divsChild>
            <w:div w:id="1515144581">
              <w:marLeft w:val="0"/>
              <w:marRight w:val="0"/>
              <w:marTop w:val="0"/>
              <w:marBottom w:val="0"/>
              <w:divBdr>
                <w:top w:val="none" w:sz="0" w:space="0" w:color="auto"/>
                <w:left w:val="none" w:sz="0" w:space="0" w:color="auto"/>
                <w:bottom w:val="none" w:sz="0" w:space="0" w:color="auto"/>
                <w:right w:val="none" w:sz="0" w:space="0" w:color="auto"/>
              </w:divBdr>
            </w:div>
          </w:divsChild>
        </w:div>
        <w:div w:id="1186284651">
          <w:marLeft w:val="0"/>
          <w:marRight w:val="0"/>
          <w:marTop w:val="0"/>
          <w:marBottom w:val="0"/>
          <w:divBdr>
            <w:top w:val="none" w:sz="0" w:space="0" w:color="auto"/>
            <w:left w:val="none" w:sz="0" w:space="0" w:color="auto"/>
            <w:bottom w:val="none" w:sz="0" w:space="0" w:color="auto"/>
            <w:right w:val="none" w:sz="0" w:space="0" w:color="auto"/>
          </w:divBdr>
          <w:divsChild>
            <w:div w:id="566889037">
              <w:marLeft w:val="0"/>
              <w:marRight w:val="0"/>
              <w:marTop w:val="0"/>
              <w:marBottom w:val="0"/>
              <w:divBdr>
                <w:top w:val="none" w:sz="0" w:space="0" w:color="auto"/>
                <w:left w:val="none" w:sz="0" w:space="0" w:color="auto"/>
                <w:bottom w:val="none" w:sz="0" w:space="0" w:color="auto"/>
                <w:right w:val="none" w:sz="0" w:space="0" w:color="auto"/>
              </w:divBdr>
              <w:divsChild>
                <w:div w:id="348608623">
                  <w:marLeft w:val="0"/>
                  <w:marRight w:val="0"/>
                  <w:marTop w:val="0"/>
                  <w:marBottom w:val="150"/>
                  <w:divBdr>
                    <w:top w:val="none" w:sz="0" w:space="0" w:color="auto"/>
                    <w:left w:val="none" w:sz="0" w:space="0" w:color="auto"/>
                    <w:bottom w:val="none" w:sz="0" w:space="0" w:color="auto"/>
                    <w:right w:val="none" w:sz="0" w:space="0" w:color="auto"/>
                  </w:divBdr>
                  <w:divsChild>
                    <w:div w:id="2026049866">
                      <w:marLeft w:val="0"/>
                      <w:marRight w:val="0"/>
                      <w:marTop w:val="0"/>
                      <w:marBottom w:val="0"/>
                      <w:divBdr>
                        <w:top w:val="none" w:sz="0" w:space="0" w:color="auto"/>
                        <w:left w:val="none" w:sz="0" w:space="0" w:color="auto"/>
                        <w:bottom w:val="none" w:sz="0" w:space="0" w:color="auto"/>
                        <w:right w:val="none" w:sz="0" w:space="0" w:color="auto"/>
                      </w:divBdr>
                    </w:div>
                    <w:div w:id="1274510332">
                      <w:marLeft w:val="0"/>
                      <w:marRight w:val="0"/>
                      <w:marTop w:val="0"/>
                      <w:marBottom w:val="0"/>
                      <w:divBdr>
                        <w:top w:val="none" w:sz="0" w:space="0" w:color="auto"/>
                        <w:left w:val="none" w:sz="0" w:space="0" w:color="auto"/>
                        <w:bottom w:val="none" w:sz="0" w:space="0" w:color="auto"/>
                        <w:right w:val="none" w:sz="0" w:space="0" w:color="auto"/>
                      </w:divBdr>
                    </w:div>
                  </w:divsChild>
                </w:div>
                <w:div w:id="103237659">
                  <w:marLeft w:val="0"/>
                  <w:marRight w:val="0"/>
                  <w:marTop w:val="0"/>
                  <w:marBottom w:val="150"/>
                  <w:divBdr>
                    <w:top w:val="none" w:sz="0" w:space="0" w:color="auto"/>
                    <w:left w:val="none" w:sz="0" w:space="0" w:color="auto"/>
                    <w:bottom w:val="none" w:sz="0" w:space="0" w:color="auto"/>
                    <w:right w:val="none" w:sz="0" w:space="0" w:color="auto"/>
                  </w:divBdr>
                  <w:divsChild>
                    <w:div w:id="718553303">
                      <w:marLeft w:val="0"/>
                      <w:marRight w:val="0"/>
                      <w:marTop w:val="0"/>
                      <w:marBottom w:val="0"/>
                      <w:divBdr>
                        <w:top w:val="none" w:sz="0" w:space="0" w:color="auto"/>
                        <w:left w:val="none" w:sz="0" w:space="0" w:color="auto"/>
                        <w:bottom w:val="none" w:sz="0" w:space="0" w:color="auto"/>
                        <w:right w:val="none" w:sz="0" w:space="0" w:color="auto"/>
                      </w:divBdr>
                    </w:div>
                    <w:div w:id="186650425">
                      <w:marLeft w:val="0"/>
                      <w:marRight w:val="0"/>
                      <w:marTop w:val="0"/>
                      <w:marBottom w:val="0"/>
                      <w:divBdr>
                        <w:top w:val="none" w:sz="0" w:space="0" w:color="auto"/>
                        <w:left w:val="none" w:sz="0" w:space="0" w:color="auto"/>
                        <w:bottom w:val="none" w:sz="0" w:space="0" w:color="auto"/>
                        <w:right w:val="none" w:sz="0" w:space="0" w:color="auto"/>
                      </w:divBdr>
                    </w:div>
                  </w:divsChild>
                </w:div>
                <w:div w:id="1853495922">
                  <w:marLeft w:val="0"/>
                  <w:marRight w:val="0"/>
                  <w:marTop w:val="0"/>
                  <w:marBottom w:val="150"/>
                  <w:divBdr>
                    <w:top w:val="none" w:sz="0" w:space="0" w:color="auto"/>
                    <w:left w:val="none" w:sz="0" w:space="0" w:color="auto"/>
                    <w:bottom w:val="none" w:sz="0" w:space="0" w:color="auto"/>
                    <w:right w:val="none" w:sz="0" w:space="0" w:color="auto"/>
                  </w:divBdr>
                  <w:divsChild>
                    <w:div w:id="1100371478">
                      <w:marLeft w:val="0"/>
                      <w:marRight w:val="0"/>
                      <w:marTop w:val="0"/>
                      <w:marBottom w:val="0"/>
                      <w:divBdr>
                        <w:top w:val="none" w:sz="0" w:space="0" w:color="auto"/>
                        <w:left w:val="none" w:sz="0" w:space="0" w:color="auto"/>
                        <w:bottom w:val="none" w:sz="0" w:space="0" w:color="auto"/>
                        <w:right w:val="none" w:sz="0" w:space="0" w:color="auto"/>
                      </w:divBdr>
                    </w:div>
                    <w:div w:id="988821811">
                      <w:marLeft w:val="0"/>
                      <w:marRight w:val="0"/>
                      <w:marTop w:val="0"/>
                      <w:marBottom w:val="0"/>
                      <w:divBdr>
                        <w:top w:val="none" w:sz="0" w:space="0" w:color="auto"/>
                        <w:left w:val="none" w:sz="0" w:space="0" w:color="auto"/>
                        <w:bottom w:val="none" w:sz="0" w:space="0" w:color="auto"/>
                        <w:right w:val="none" w:sz="0" w:space="0" w:color="auto"/>
                      </w:divBdr>
                    </w:div>
                  </w:divsChild>
                </w:div>
                <w:div w:id="1326858178">
                  <w:marLeft w:val="0"/>
                  <w:marRight w:val="0"/>
                  <w:marTop w:val="0"/>
                  <w:marBottom w:val="150"/>
                  <w:divBdr>
                    <w:top w:val="none" w:sz="0" w:space="0" w:color="auto"/>
                    <w:left w:val="none" w:sz="0" w:space="0" w:color="auto"/>
                    <w:bottom w:val="none" w:sz="0" w:space="0" w:color="auto"/>
                    <w:right w:val="none" w:sz="0" w:space="0" w:color="auto"/>
                  </w:divBdr>
                  <w:divsChild>
                    <w:div w:id="459035440">
                      <w:marLeft w:val="0"/>
                      <w:marRight w:val="0"/>
                      <w:marTop w:val="0"/>
                      <w:marBottom w:val="0"/>
                      <w:divBdr>
                        <w:top w:val="none" w:sz="0" w:space="0" w:color="auto"/>
                        <w:left w:val="none" w:sz="0" w:space="0" w:color="auto"/>
                        <w:bottom w:val="none" w:sz="0" w:space="0" w:color="auto"/>
                        <w:right w:val="none" w:sz="0" w:space="0" w:color="auto"/>
                      </w:divBdr>
                    </w:div>
                    <w:div w:id="125664650">
                      <w:marLeft w:val="0"/>
                      <w:marRight w:val="0"/>
                      <w:marTop w:val="0"/>
                      <w:marBottom w:val="0"/>
                      <w:divBdr>
                        <w:top w:val="none" w:sz="0" w:space="0" w:color="auto"/>
                        <w:left w:val="none" w:sz="0" w:space="0" w:color="auto"/>
                        <w:bottom w:val="none" w:sz="0" w:space="0" w:color="auto"/>
                        <w:right w:val="none" w:sz="0" w:space="0" w:color="auto"/>
                      </w:divBdr>
                    </w:div>
                  </w:divsChild>
                </w:div>
                <w:div w:id="1910000466">
                  <w:marLeft w:val="0"/>
                  <w:marRight w:val="0"/>
                  <w:marTop w:val="0"/>
                  <w:marBottom w:val="0"/>
                  <w:divBdr>
                    <w:top w:val="none" w:sz="0" w:space="0" w:color="auto"/>
                    <w:left w:val="none" w:sz="0" w:space="0" w:color="auto"/>
                    <w:bottom w:val="none" w:sz="0" w:space="0" w:color="auto"/>
                    <w:right w:val="none" w:sz="0" w:space="0" w:color="auto"/>
                  </w:divBdr>
                  <w:divsChild>
                    <w:div w:id="2120297290">
                      <w:marLeft w:val="0"/>
                      <w:marRight w:val="0"/>
                      <w:marTop w:val="0"/>
                      <w:marBottom w:val="0"/>
                      <w:divBdr>
                        <w:top w:val="none" w:sz="0" w:space="0" w:color="auto"/>
                        <w:left w:val="none" w:sz="0" w:space="0" w:color="auto"/>
                        <w:bottom w:val="none" w:sz="0" w:space="0" w:color="auto"/>
                        <w:right w:val="none" w:sz="0" w:space="0" w:color="auto"/>
                      </w:divBdr>
                    </w:div>
                    <w:div w:id="138202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0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TotalTime>
  <Pages>7</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 SHIER NEE</dc:creator>
  <cp:keywords/>
  <dc:description/>
  <cp:lastModifiedBy>shiernee saw</cp:lastModifiedBy>
  <cp:revision>20</cp:revision>
  <dcterms:created xsi:type="dcterms:W3CDTF">2021-12-05T06:18:00Z</dcterms:created>
  <dcterms:modified xsi:type="dcterms:W3CDTF">2022-05-17T08:44:00Z</dcterms:modified>
</cp:coreProperties>
</file>